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3A67DE" w14:textId="6927D811" w:rsidR="007E304F" w:rsidRPr="00A11B4B" w:rsidRDefault="0064537F" w:rsidP="007E304F">
      <w:pPr>
        <w:pStyle w:val="Title"/>
        <w:jc w:val="center"/>
        <w:rPr>
          <w:sz w:val="42"/>
          <w:szCs w:val="42"/>
        </w:rPr>
      </w:pPr>
      <w:bookmarkStart w:id="0" w:name="_GoBack"/>
      <w:bookmarkEnd w:id="0"/>
      <w:r w:rsidRPr="00A11B4B">
        <w:rPr>
          <w:sz w:val="42"/>
          <w:szCs w:val="42"/>
          <w:lang w:val="en-US"/>
        </w:rPr>
        <w:t xml:space="preserve">ENEL </w:t>
      </w:r>
      <w:r w:rsidR="00FD15E3">
        <w:rPr>
          <w:sz w:val="42"/>
          <w:szCs w:val="42"/>
          <w:lang w:val="en-US"/>
        </w:rPr>
        <w:t>420 Advanced Signals</w:t>
      </w:r>
    </w:p>
    <w:p w14:paraId="2125AB1C" w14:textId="1F40D925" w:rsidR="007C3F20" w:rsidRPr="00A11B4B" w:rsidRDefault="007C3F20" w:rsidP="007C3F20">
      <w:pPr>
        <w:pStyle w:val="Title"/>
        <w:jc w:val="center"/>
        <w:rPr>
          <w:sz w:val="34"/>
          <w:szCs w:val="34"/>
        </w:rPr>
      </w:pPr>
      <w:r w:rsidRPr="00A11B4B">
        <w:rPr>
          <w:sz w:val="34"/>
          <w:szCs w:val="34"/>
        </w:rPr>
        <w:t xml:space="preserve">Department of Electrical and </w:t>
      </w:r>
      <w:r w:rsidRPr="00A11B4B">
        <w:rPr>
          <w:sz w:val="36"/>
          <w:szCs w:val="36"/>
        </w:rPr>
        <w:t>Electronic</w:t>
      </w:r>
      <w:r w:rsidRPr="00A11B4B">
        <w:rPr>
          <w:sz w:val="34"/>
          <w:szCs w:val="34"/>
        </w:rPr>
        <w:t xml:space="preserve"> Engineering</w:t>
      </w:r>
    </w:p>
    <w:p w14:paraId="15795D7E" w14:textId="295498E0" w:rsidR="007E304F" w:rsidRDefault="007C3F20" w:rsidP="007C3F20">
      <w:pPr>
        <w:pStyle w:val="Title"/>
        <w:jc w:val="center"/>
        <w:rPr>
          <w:sz w:val="36"/>
          <w:szCs w:val="36"/>
        </w:rPr>
      </w:pPr>
      <w:r w:rsidRPr="00A11B4B">
        <w:rPr>
          <w:sz w:val="36"/>
          <w:szCs w:val="36"/>
        </w:rPr>
        <w:t>University of Canterbury</w:t>
      </w:r>
    </w:p>
    <w:p w14:paraId="2D798BC3" w14:textId="2AF38F22" w:rsidR="00246710" w:rsidRDefault="00246710" w:rsidP="00A910FF"/>
    <w:p w14:paraId="5CC6D647" w14:textId="77777777" w:rsidR="00246710" w:rsidRPr="00246710" w:rsidRDefault="00246710" w:rsidP="00A910FF"/>
    <w:p w14:paraId="727ACFAB" w14:textId="1E2438D6" w:rsidR="00A11B4B" w:rsidRDefault="00FD15E3" w:rsidP="00A11B4B">
      <w:pPr>
        <w:pStyle w:val="Title"/>
        <w:jc w:val="center"/>
        <w:rPr>
          <w:sz w:val="48"/>
          <w:szCs w:val="48"/>
        </w:rPr>
      </w:pPr>
      <w:r>
        <w:rPr>
          <w:sz w:val="48"/>
          <w:szCs w:val="48"/>
        </w:rPr>
        <w:t xml:space="preserve">Assignment </w:t>
      </w:r>
      <w:r w:rsidR="00E95E3E">
        <w:rPr>
          <w:sz w:val="48"/>
          <w:szCs w:val="48"/>
        </w:rPr>
        <w:t>2</w:t>
      </w:r>
    </w:p>
    <w:p w14:paraId="41065D1B" w14:textId="0A434B3B" w:rsidR="00246710" w:rsidRDefault="00246710" w:rsidP="00A910FF"/>
    <w:p w14:paraId="52A9D2C0" w14:textId="5806F20E" w:rsidR="00205E2F" w:rsidRDefault="00205E2F" w:rsidP="00A910FF"/>
    <w:p w14:paraId="1D80E8EA" w14:textId="75742D13" w:rsidR="00205E2F" w:rsidRDefault="00205E2F" w:rsidP="00A910FF"/>
    <w:p w14:paraId="04F22A77" w14:textId="77777777" w:rsidR="00205E2F" w:rsidRPr="00246710" w:rsidRDefault="00205E2F" w:rsidP="00A910FF"/>
    <w:p w14:paraId="6C7DB952" w14:textId="4D7EF7EE" w:rsidR="00A11B4B" w:rsidRPr="00A11B4B" w:rsidRDefault="00A11B4B" w:rsidP="00A11B4B">
      <w:pPr>
        <w:pStyle w:val="Title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2E3B75B4" w14:textId="4AF3D6DC" w:rsidR="00A11B4B" w:rsidRDefault="00987F6D" w:rsidP="00A11B4B">
      <w:pPr>
        <w:pStyle w:val="Title"/>
        <w:jc w:val="center"/>
      </w:pPr>
      <w:r>
        <w:t>Aliasing and Anti-Aliasing Filters</w:t>
      </w:r>
    </w:p>
    <w:p w14:paraId="1484B846" w14:textId="429E1CFD" w:rsidR="00246710" w:rsidRDefault="00246710" w:rsidP="00A910FF"/>
    <w:p w14:paraId="46CADB4B" w14:textId="6F4BADBA" w:rsidR="00246710" w:rsidRDefault="00246710" w:rsidP="00A910FF"/>
    <w:p w14:paraId="1BFBDEEB" w14:textId="28A3AA06" w:rsidR="00A92514" w:rsidRDefault="00A92514" w:rsidP="00A910FF"/>
    <w:p w14:paraId="29BE7B0D" w14:textId="0B837785" w:rsidR="00A92514" w:rsidRDefault="00A92514" w:rsidP="00A910FF"/>
    <w:p w14:paraId="4D8CDBF8" w14:textId="2FDF8AD8" w:rsidR="00A92514" w:rsidRDefault="00A92514" w:rsidP="00A910FF"/>
    <w:p w14:paraId="2DDE3A77" w14:textId="4175B156" w:rsidR="00A92514" w:rsidRDefault="00A92514" w:rsidP="00A910FF"/>
    <w:p w14:paraId="5B20FC5E" w14:textId="77777777" w:rsidR="00A92514" w:rsidRDefault="00A92514" w:rsidP="00A910FF"/>
    <w:p w14:paraId="460F87D4" w14:textId="77777777" w:rsidR="00246710" w:rsidRPr="00246710" w:rsidRDefault="00246710" w:rsidP="00A910FF"/>
    <w:p w14:paraId="3A1F380F" w14:textId="0FE2018D" w:rsidR="00A11B4B" w:rsidRPr="00A11B4B" w:rsidRDefault="00A11B4B" w:rsidP="00A11B4B">
      <w:pPr>
        <w:pStyle w:val="Title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5AB65DBB" w14:textId="79BED88B" w:rsidR="00A11B4B" w:rsidRPr="00A92514" w:rsidRDefault="00A11B4B" w:rsidP="00205E2F">
      <w:pPr>
        <w:pStyle w:val="Subtitle"/>
        <w:jc w:val="right"/>
        <w:rPr>
          <w:rFonts w:cs="Times New Roman"/>
          <w:sz w:val="36"/>
          <w:szCs w:val="36"/>
          <w:lang w:val="en-US"/>
        </w:rPr>
      </w:pPr>
      <w:r w:rsidRPr="00A92514">
        <w:rPr>
          <w:sz w:val="34"/>
          <w:szCs w:val="34"/>
        </w:rPr>
        <w:t xml:space="preserve">GROUP </w:t>
      </w:r>
      <w:r w:rsidR="00BB3671">
        <w:rPr>
          <w:sz w:val="34"/>
          <w:szCs w:val="34"/>
        </w:rPr>
        <w:t>19</w:t>
      </w:r>
    </w:p>
    <w:p w14:paraId="4B232C83" w14:textId="18DB36D0" w:rsidR="00A11B4B" w:rsidRPr="00A92514" w:rsidRDefault="00BB3671" w:rsidP="00205E2F">
      <w:pPr>
        <w:pStyle w:val="Subtitle"/>
        <w:jc w:val="right"/>
        <w:rPr>
          <w:rFonts w:cs="Times New Roman"/>
          <w:sz w:val="28"/>
          <w:szCs w:val="28"/>
          <w:lang w:val="en-US"/>
        </w:rPr>
      </w:pPr>
      <w:r>
        <w:rPr>
          <w:sz w:val="26"/>
          <w:szCs w:val="26"/>
        </w:rPr>
        <w:t>Pakorn Arunchayanon</w:t>
      </w:r>
      <w:r w:rsidR="00A11B4B" w:rsidRPr="00A92514">
        <w:rPr>
          <w:sz w:val="26"/>
          <w:szCs w:val="26"/>
        </w:rPr>
        <w:t xml:space="preserve"> (</w:t>
      </w:r>
      <w:r w:rsidR="00987F72">
        <w:rPr>
          <w:sz w:val="26"/>
          <w:szCs w:val="26"/>
        </w:rPr>
        <w:t>78980462</w:t>
      </w:r>
      <w:r w:rsidR="00A11B4B" w:rsidRPr="00A92514">
        <w:rPr>
          <w:sz w:val="26"/>
          <w:szCs w:val="26"/>
        </w:rPr>
        <w:t>)</w:t>
      </w:r>
    </w:p>
    <w:p w14:paraId="1F6F7D20" w14:textId="29AC5E53" w:rsidR="00205E2F" w:rsidRDefault="00A11B4B" w:rsidP="00205E2F">
      <w:pPr>
        <w:pStyle w:val="Subtitle"/>
        <w:jc w:val="right"/>
        <w:rPr>
          <w:sz w:val="26"/>
          <w:szCs w:val="26"/>
        </w:rPr>
      </w:pPr>
      <w:r w:rsidRPr="00A92514">
        <w:rPr>
          <w:sz w:val="26"/>
          <w:szCs w:val="26"/>
        </w:rPr>
        <w:t>Sasiru Goonatillake (51643980)</w:t>
      </w:r>
    </w:p>
    <w:p w14:paraId="54AB5FBC" w14:textId="0848A8CF" w:rsidR="00205E2F" w:rsidRDefault="00205E2F" w:rsidP="00A910FF">
      <w:pPr>
        <w:rPr>
          <w:rFonts w:eastAsiaTheme="minorEastAsia"/>
          <w:color w:val="5A5A5A" w:themeColor="text1" w:themeTint="A5"/>
          <w:spacing w:val="15"/>
        </w:rPr>
      </w:pPr>
      <w:r>
        <w:br w:type="page"/>
      </w:r>
    </w:p>
    <w:p w14:paraId="787CD49C" w14:textId="2E6CE43D" w:rsidR="009E3432" w:rsidRDefault="009E3432" w:rsidP="001007FB">
      <w:pPr>
        <w:pStyle w:val="Heading1"/>
      </w:pPr>
      <w:bookmarkStart w:id="1" w:name="_Toc48280308"/>
      <w:r w:rsidRPr="001007FB">
        <w:lastRenderedPageBreak/>
        <w:t>Introduction</w:t>
      </w:r>
      <w:bookmarkEnd w:id="1"/>
    </w:p>
    <w:p w14:paraId="7ED633E8" w14:textId="67AFC00E" w:rsidR="005834CE" w:rsidRDefault="00B93241" w:rsidP="005834CE">
      <w:r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75091801" wp14:editId="20E6F643">
                <wp:simplePos x="0" y="0"/>
                <wp:positionH relativeFrom="margin">
                  <wp:align>right</wp:align>
                </wp:positionH>
                <wp:positionV relativeFrom="paragraph">
                  <wp:posOffset>2726690</wp:posOffset>
                </wp:positionV>
                <wp:extent cx="5943600" cy="276860"/>
                <wp:effectExtent l="0" t="0" r="0" b="8890"/>
                <wp:wrapTopAndBottom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27686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09B80D2" w14:textId="02428385" w:rsidR="00C3510F" w:rsidRPr="00C3510F" w:rsidRDefault="00C3510F" w:rsidP="00C3510F">
                            <w:pPr>
                              <w:pStyle w:val="Caption"/>
                              <w:spacing w:before="0" w:after="0"/>
                              <w:jc w:val="center"/>
                              <w:rPr>
                                <w:noProof/>
                                <w:sz w:val="22"/>
                                <w:szCs w:val="22"/>
                              </w:rPr>
                            </w:pPr>
                            <w:bookmarkStart w:id="2" w:name="_Ref50685038"/>
                            <w:r w:rsidRPr="00C3510F">
                              <w:rPr>
                                <w:sz w:val="20"/>
                                <w:szCs w:val="20"/>
                              </w:rPr>
                              <w:t xml:space="preserve">Figure </w:t>
                            </w:r>
                            <w:r w:rsidRPr="00C3510F">
                              <w:rPr>
                                <w:sz w:val="20"/>
                                <w:szCs w:val="20"/>
                              </w:rPr>
                              <w:fldChar w:fldCharType="begin"/>
                            </w:r>
                            <w:r w:rsidRPr="00C3510F">
                              <w:rPr>
                                <w:sz w:val="20"/>
                                <w:szCs w:val="20"/>
                              </w:rPr>
                              <w:instrText xml:space="preserve"> SEQ Figure \* ARABIC </w:instrText>
                            </w:r>
                            <w:r w:rsidRPr="00C3510F">
                              <w:rPr>
                                <w:sz w:val="20"/>
                                <w:szCs w:val="20"/>
                              </w:rPr>
                              <w:fldChar w:fldCharType="separate"/>
                            </w:r>
                            <w:r w:rsidR="00067BE7">
                              <w:rPr>
                                <w:noProof/>
                                <w:sz w:val="20"/>
                                <w:szCs w:val="20"/>
                              </w:rPr>
                              <w:t>1</w:t>
                            </w:r>
                            <w:r w:rsidRPr="00C3510F">
                              <w:rPr>
                                <w:sz w:val="20"/>
                                <w:szCs w:val="20"/>
                              </w:rPr>
                              <w:fldChar w:fldCharType="end"/>
                            </w:r>
                            <w:bookmarkEnd w:id="2"/>
                            <w:r w:rsidRPr="00C3510F">
                              <w:rPr>
                                <w:sz w:val="20"/>
                                <w:szCs w:val="20"/>
                              </w:rPr>
                              <w:t>: Continuous-time signal multiplied by a Dirac Comb to sample the signal.</w:t>
                            </w:r>
                            <w:sdt>
                              <w:sdtPr>
                                <w:rPr>
                                  <w:sz w:val="20"/>
                                  <w:szCs w:val="20"/>
                                </w:rPr>
                                <w:id w:val="545958030"/>
                                <w:citation/>
                              </w:sdtPr>
                              <w:sdtEndPr/>
                              <w:sdtContent>
                                <w:r w:rsidR="00ED574F">
                                  <w:rPr>
                                    <w:sz w:val="20"/>
                                    <w:szCs w:val="20"/>
                                  </w:rPr>
                                  <w:fldChar w:fldCharType="begin"/>
                                </w:r>
                                <w:r w:rsidR="00ED574F">
                                  <w:rPr>
                                    <w:sz w:val="20"/>
                                    <w:szCs w:val="20"/>
                                  </w:rPr>
                                  <w:instrText xml:space="preserve"> CITATION Tas05 \l 1033 </w:instrText>
                                </w:r>
                                <w:r w:rsidR="00ED574F">
                                  <w:rPr>
                                    <w:sz w:val="20"/>
                                    <w:szCs w:val="20"/>
                                  </w:rPr>
                                  <w:fldChar w:fldCharType="separate"/>
                                </w:r>
                                <w:r w:rsidR="002B48F5">
                                  <w:rPr>
                                    <w:noProof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 w:rsidR="002B48F5" w:rsidRPr="002B48F5">
                                  <w:rPr>
                                    <w:noProof/>
                                    <w:sz w:val="20"/>
                                    <w:szCs w:val="20"/>
                                  </w:rPr>
                                  <w:t>[5]</w:t>
                                </w:r>
                                <w:r w:rsidR="00ED574F">
                                  <w:rPr>
                                    <w:sz w:val="20"/>
                                    <w:szCs w:val="20"/>
                                  </w:rPr>
                                  <w:fldChar w:fldCharType="end"/>
                                </w:r>
                              </w:sdtContent>
                            </w:sdt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09180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416.8pt;margin-top:214.7pt;width:468pt;height:21.8pt;z-index:251658241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" stroked="f">
                <v:textbox inset="0,0,0,0">
                  <w:txbxContent>
                    <w:p w14:paraId="209B80D2" w14:textId="02428385" w:rsidR="00C3510F" w:rsidRPr="00C3510F" w:rsidRDefault="00C3510F" w:rsidP="00C3510F">
                      <w:pPr>
                        <w:pStyle w:val="Caption"/>
                        <w:spacing w:before="0" w:after="0"/>
                        <w:jc w:val="center"/>
                        <w:rPr>
                          <w:noProof/>
                          <w:sz w:val="22"/>
                          <w:szCs w:val="22"/>
                        </w:rPr>
                      </w:pPr>
                      <w:bookmarkStart w:id="2" w:name="_Ref50685038"/>
                      <w:r w:rsidRPr="00C3510F">
                        <w:rPr>
                          <w:sz w:val="20"/>
                          <w:szCs w:val="20"/>
                        </w:rPr>
                        <w:t xml:space="preserve">Figure </w:t>
                      </w:r>
                      <w:r w:rsidRPr="00C3510F">
                        <w:rPr>
                          <w:sz w:val="20"/>
                          <w:szCs w:val="20"/>
                        </w:rPr>
                        <w:fldChar w:fldCharType="begin"/>
                      </w:r>
                      <w:r w:rsidRPr="00C3510F">
                        <w:rPr>
                          <w:sz w:val="20"/>
                          <w:szCs w:val="20"/>
                        </w:rPr>
                        <w:instrText xml:space="preserve"> SEQ Figure \* ARABIC </w:instrText>
                      </w:r>
                      <w:r w:rsidRPr="00C3510F">
                        <w:rPr>
                          <w:sz w:val="20"/>
                          <w:szCs w:val="20"/>
                        </w:rPr>
                        <w:fldChar w:fldCharType="separate"/>
                      </w:r>
                      <w:r w:rsidR="00067BE7">
                        <w:rPr>
                          <w:noProof/>
                          <w:sz w:val="20"/>
                          <w:szCs w:val="20"/>
                        </w:rPr>
                        <w:t>1</w:t>
                      </w:r>
                      <w:r w:rsidRPr="00C3510F">
                        <w:rPr>
                          <w:sz w:val="20"/>
                          <w:szCs w:val="20"/>
                        </w:rPr>
                        <w:fldChar w:fldCharType="end"/>
                      </w:r>
                      <w:bookmarkEnd w:id="2"/>
                      <w:r w:rsidRPr="00C3510F">
                        <w:rPr>
                          <w:sz w:val="20"/>
                          <w:szCs w:val="20"/>
                        </w:rPr>
                        <w:t>: Continuous-time signal multiplied by a Dirac Comb to sample the signal.</w:t>
                      </w:r>
                      <w:sdt>
                        <w:sdtPr>
                          <w:rPr>
                            <w:sz w:val="20"/>
                            <w:szCs w:val="20"/>
                          </w:rPr>
                          <w:id w:val="545958030"/>
                          <w:citation/>
                        </w:sdtPr>
                        <w:sdtEndPr/>
                        <w:sdtContent>
                          <w:r w:rsidR="00ED574F">
                            <w:rPr>
                              <w:sz w:val="20"/>
                              <w:szCs w:val="20"/>
                            </w:rPr>
                            <w:fldChar w:fldCharType="begin"/>
                          </w:r>
                          <w:r w:rsidR="00ED574F">
                            <w:rPr>
                              <w:sz w:val="20"/>
                              <w:szCs w:val="20"/>
                            </w:rPr>
                            <w:instrText xml:space="preserve"> CITATION Tas05 \l 1033 </w:instrText>
                          </w:r>
                          <w:r w:rsidR="00ED574F">
                            <w:rPr>
                              <w:sz w:val="20"/>
                              <w:szCs w:val="20"/>
                            </w:rPr>
                            <w:fldChar w:fldCharType="separate"/>
                          </w:r>
                          <w:r w:rsidR="002B48F5">
                            <w:rPr>
                              <w:noProof/>
                              <w:sz w:val="20"/>
                              <w:szCs w:val="20"/>
                            </w:rPr>
                            <w:t xml:space="preserve"> </w:t>
                          </w:r>
                          <w:r w:rsidR="002B48F5" w:rsidRPr="002B48F5">
                            <w:rPr>
                              <w:noProof/>
                              <w:sz w:val="20"/>
                              <w:szCs w:val="20"/>
                            </w:rPr>
                            <w:t>[5]</w:t>
                          </w:r>
                          <w:r w:rsidR="00ED574F">
                            <w:rPr>
                              <w:sz w:val="20"/>
                              <w:szCs w:val="20"/>
                            </w:rPr>
                            <w:fldChar w:fldCharType="end"/>
                          </w:r>
                        </w:sdtContent>
                      </w:sdt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5834CE">
        <w:t xml:space="preserve">In the modern world, real-world signals such as audio, voice, video, sensor data (temperature, pressure etc.) will be digitized for convenient digital manipulation. The process of converting </w:t>
      </w:r>
      <w:r w:rsidR="00F76FAF">
        <w:t>analogue</w:t>
      </w:r>
      <w:r w:rsidR="005834CE">
        <w:t xml:space="preserve"> signals to digital signals and mathematically manipulating them is known as Digital Signal Processing (DSP). One of the first steps in DSP is sampling an </w:t>
      </w:r>
      <w:r w:rsidR="00F76FAF">
        <w:t>analogue</w:t>
      </w:r>
      <w:r w:rsidR="005834CE">
        <w:t xml:space="preserve"> signal, where a continuous signal is multiplied by a set of discrete inputs (A Dirac Comb)</w:t>
      </w:r>
      <w:r w:rsidR="00AD4252">
        <w:t xml:space="preserve">, illustrated in </w:t>
      </w:r>
      <w:r w:rsidR="00A8086A">
        <w:rPr>
          <w:szCs w:val="24"/>
        </w:rPr>
        <w:fldChar w:fldCharType="begin"/>
      </w:r>
      <w:r w:rsidR="00A8086A" w:rsidRPr="00A8086A">
        <w:rPr>
          <w:szCs w:val="24"/>
        </w:rPr>
        <w:instrText xml:space="preserve"> REF _Ref50685038 \h  \* MERGEFORMAT </w:instrText>
      </w:r>
      <w:r w:rsidR="00A8086A">
        <w:rPr>
          <w:szCs w:val="24"/>
        </w:rPr>
      </w:r>
      <w:r w:rsidR="00A8086A">
        <w:rPr>
          <w:szCs w:val="24"/>
        </w:rPr>
        <w:fldChar w:fldCharType="separate"/>
      </w:r>
      <w:r w:rsidR="00A8086A" w:rsidRPr="00A8086A">
        <w:rPr>
          <w:szCs w:val="24"/>
        </w:rPr>
        <w:t>Figure</w:t>
      </w:r>
      <w:r w:rsidR="00A8086A" w:rsidRPr="00C3510F">
        <w:rPr>
          <w:sz w:val="20"/>
          <w:szCs w:val="20"/>
        </w:rPr>
        <w:t xml:space="preserve"> </w:t>
      </w:r>
      <w:r w:rsidR="00A8086A" w:rsidRPr="00C3510F">
        <w:rPr>
          <w:noProof/>
          <w:sz w:val="20"/>
          <w:szCs w:val="20"/>
        </w:rPr>
        <w:t>1</w:t>
      </w:r>
      <w:r w:rsidR="00A8086A">
        <w:fldChar w:fldCharType="end"/>
      </w:r>
      <w:r w:rsidR="005834CE">
        <w:t xml:space="preserve">. The </w:t>
      </w:r>
      <w:r w:rsidR="00F76FAF">
        <w:t>analogue</w:t>
      </w:r>
      <w:r w:rsidR="005834CE">
        <w:t xml:space="preserve"> signal is sampled at a sampling frequency (f</w:t>
      </w:r>
      <w:r w:rsidR="00236252">
        <w:rPr>
          <w:vertAlign w:val="subscript"/>
        </w:rPr>
        <w:t>s</w:t>
      </w:r>
      <w:r w:rsidR="005834CE">
        <w:t xml:space="preserve">) with the intention of recreating the signal at the end of the DSP. </w:t>
      </w:r>
    </w:p>
    <w:p w14:paraId="66230E1E" w14:textId="28F0832C" w:rsidR="00563ED1" w:rsidRDefault="00067BE7" w:rsidP="005834CE">
      <w:r>
        <w:rPr>
          <w:noProof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1652B716" wp14:editId="79333D44">
                <wp:simplePos x="0" y="0"/>
                <wp:positionH relativeFrom="margin">
                  <wp:posOffset>2874645</wp:posOffset>
                </wp:positionH>
                <wp:positionV relativeFrom="paragraph">
                  <wp:posOffset>3576955</wp:posOffset>
                </wp:positionV>
                <wp:extent cx="3046095" cy="304800"/>
                <wp:effectExtent l="0" t="0" r="1905" b="0"/>
                <wp:wrapSquare wrapText="bothSides"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46095" cy="3048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5167365" w14:textId="2AE8ED9A" w:rsidR="001C566B" w:rsidRPr="001C566B" w:rsidRDefault="001C566B" w:rsidP="001C566B">
                            <w:pPr>
                              <w:pStyle w:val="Caption"/>
                              <w:spacing w:before="0" w:after="0"/>
                              <w:jc w:val="center"/>
                              <w:rPr>
                                <w:noProof/>
                                <w:sz w:val="26"/>
                                <w:szCs w:val="20"/>
                              </w:rPr>
                            </w:pPr>
                            <w:bookmarkStart w:id="3" w:name="_Ref50685515"/>
                            <w:r w:rsidRPr="001C566B">
                              <w:rPr>
                                <w:sz w:val="20"/>
                                <w:szCs w:val="20"/>
                              </w:rPr>
                              <w:t xml:space="preserve">Figure </w:t>
                            </w:r>
                            <w:r w:rsidRPr="001C566B">
                              <w:rPr>
                                <w:sz w:val="20"/>
                                <w:szCs w:val="20"/>
                              </w:rPr>
                              <w:fldChar w:fldCharType="begin"/>
                            </w:r>
                            <w:r w:rsidRPr="001C566B">
                              <w:rPr>
                                <w:sz w:val="20"/>
                                <w:szCs w:val="20"/>
                              </w:rPr>
                              <w:instrText xml:space="preserve"> SEQ Figure \* ARABIC </w:instrText>
                            </w:r>
                            <w:r w:rsidRPr="001C566B">
                              <w:rPr>
                                <w:sz w:val="20"/>
                                <w:szCs w:val="20"/>
                              </w:rPr>
                              <w:fldChar w:fldCharType="separate"/>
                            </w:r>
                            <w:r w:rsidR="00067BE7">
                              <w:rPr>
                                <w:noProof/>
                                <w:sz w:val="20"/>
                                <w:szCs w:val="20"/>
                              </w:rPr>
                              <w:t>2</w:t>
                            </w:r>
                            <w:r w:rsidRPr="001C566B">
                              <w:rPr>
                                <w:sz w:val="20"/>
                                <w:szCs w:val="20"/>
                              </w:rPr>
                              <w:fldChar w:fldCharType="end"/>
                            </w:r>
                            <w:bookmarkEnd w:id="3"/>
                            <w:r w:rsidRPr="001C566B">
                              <w:rPr>
                                <w:sz w:val="20"/>
                                <w:szCs w:val="20"/>
                              </w:rPr>
                              <w:t>: Aliasing due to under sampl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52B716" id="Text Box 22" o:spid="_x0000_s1027" type="#_x0000_t202" style="position:absolute;left:0;text-align:left;margin-left:226.35pt;margin-top:281.65pt;width:239.85pt;height:24pt;z-index:25165824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" stroked="f">
                <v:textbox inset="0,0,0,0">
                  <w:txbxContent>
                    <w:p w14:paraId="25167365" w14:textId="2AE8ED9A" w:rsidR="001C566B" w:rsidRPr="001C566B" w:rsidRDefault="001C566B" w:rsidP="001C566B">
                      <w:pPr>
                        <w:pStyle w:val="Caption"/>
                        <w:spacing w:before="0" w:after="0"/>
                        <w:jc w:val="center"/>
                        <w:rPr>
                          <w:noProof/>
                          <w:sz w:val="26"/>
                          <w:szCs w:val="20"/>
                        </w:rPr>
                      </w:pPr>
                      <w:bookmarkStart w:id="4" w:name="_Ref50685515"/>
                      <w:r w:rsidRPr="001C566B">
                        <w:rPr>
                          <w:sz w:val="20"/>
                          <w:szCs w:val="20"/>
                        </w:rPr>
                        <w:t xml:space="preserve">Figure </w:t>
                      </w:r>
                      <w:r w:rsidRPr="001C566B">
                        <w:rPr>
                          <w:sz w:val="20"/>
                          <w:szCs w:val="20"/>
                        </w:rPr>
                        <w:fldChar w:fldCharType="begin"/>
                      </w:r>
                      <w:r w:rsidRPr="001C566B">
                        <w:rPr>
                          <w:sz w:val="20"/>
                          <w:szCs w:val="20"/>
                        </w:rPr>
                        <w:instrText xml:space="preserve"> SEQ Figure \* ARABIC </w:instrText>
                      </w:r>
                      <w:r w:rsidRPr="001C566B">
                        <w:rPr>
                          <w:sz w:val="20"/>
                          <w:szCs w:val="20"/>
                        </w:rPr>
                        <w:fldChar w:fldCharType="separate"/>
                      </w:r>
                      <w:r w:rsidR="00067BE7">
                        <w:rPr>
                          <w:noProof/>
                          <w:sz w:val="20"/>
                          <w:szCs w:val="20"/>
                        </w:rPr>
                        <w:t>2</w:t>
                      </w:r>
                      <w:r w:rsidRPr="001C566B">
                        <w:rPr>
                          <w:sz w:val="20"/>
                          <w:szCs w:val="20"/>
                        </w:rPr>
                        <w:fldChar w:fldCharType="end"/>
                      </w:r>
                      <w:bookmarkEnd w:id="4"/>
                      <w:r w:rsidRPr="001C566B">
                        <w:rPr>
                          <w:sz w:val="20"/>
                          <w:szCs w:val="20"/>
                        </w:rPr>
                        <w:t>: Aliasing due to under sampling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242BA">
        <w:rPr>
          <w:noProof/>
        </w:rPr>
        <w:drawing>
          <wp:anchor distT="0" distB="0" distL="114300" distR="114300" simplePos="0" relativeHeight="251658242" behindDoc="0" locked="0" layoutInCell="1" allowOverlap="1" wp14:anchorId="1AA67210" wp14:editId="01D89929">
            <wp:simplePos x="0" y="0"/>
            <wp:positionH relativeFrom="margin">
              <wp:align>right</wp:align>
            </wp:positionH>
            <wp:positionV relativeFrom="paragraph">
              <wp:posOffset>2373746</wp:posOffset>
            </wp:positionV>
            <wp:extent cx="3103245" cy="1218565"/>
            <wp:effectExtent l="0" t="0" r="1905" b="635"/>
            <wp:wrapSquare wrapText="bothSides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14" t="5188" r="2214" b="18854"/>
                    <a:stretch/>
                  </pic:blipFill>
                  <pic:spPr bwMode="auto">
                    <a:xfrm>
                      <a:off x="0" y="0"/>
                      <a:ext cx="3103245" cy="1218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D4861">
        <w:rPr>
          <w:noProof/>
        </w:rPr>
        <w:drawing>
          <wp:anchor distT="0" distB="0" distL="114300" distR="114300" simplePos="0" relativeHeight="251658240" behindDoc="0" locked="0" layoutInCell="1" allowOverlap="1" wp14:anchorId="13A42336" wp14:editId="76BB1080">
            <wp:simplePos x="0" y="0"/>
            <wp:positionH relativeFrom="column">
              <wp:posOffset>0</wp:posOffset>
            </wp:positionH>
            <wp:positionV relativeFrom="paragraph">
              <wp:posOffset>26901</wp:posOffset>
            </wp:positionV>
            <wp:extent cx="5943600" cy="1216025"/>
            <wp:effectExtent l="0" t="0" r="0" b="3175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16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834CE">
        <w:t xml:space="preserve">The Nyquist Shannon Sampling Theorem states that a continuous-time signal can be sampled and perfectly reconstructed from its samples if the signal is sampled at over twice as fast as </w:t>
      </w:r>
      <w:r w:rsidR="00F76FAF">
        <w:t>its</w:t>
      </w:r>
      <w:r w:rsidR="005834CE">
        <w:t xml:space="preserve"> highest/maximum frequency component</w:t>
      </w:r>
      <w:r w:rsidR="00B93241">
        <w:t xml:space="preserve"> </w:t>
      </w:r>
      <w:sdt>
        <w:sdtPr>
          <w:id w:val="-1851022282"/>
          <w:citation/>
        </w:sdtPr>
        <w:sdtEndPr/>
        <w:sdtContent>
          <w:r w:rsidR="00F95966">
            <w:fldChar w:fldCharType="begin"/>
          </w:r>
          <w:r w:rsidR="00F95966">
            <w:rPr>
              <w:lang w:val="en-US"/>
            </w:rPr>
            <w:instrText xml:space="preserve"> CITATION Smy19 \l 1033 </w:instrText>
          </w:r>
          <w:r w:rsidR="00F95966">
            <w:fldChar w:fldCharType="separate"/>
          </w:r>
          <w:r w:rsidR="008B1D76">
            <w:rPr>
              <w:noProof/>
              <w:lang w:val="en-US"/>
            </w:rPr>
            <w:t>[1]</w:t>
          </w:r>
          <w:r w:rsidR="00F95966">
            <w:fldChar w:fldCharType="end"/>
          </w:r>
        </w:sdtContent>
      </w:sdt>
      <w:r w:rsidR="005834CE">
        <w:t>.</w:t>
      </w:r>
      <w:r w:rsidR="00F95966">
        <w:t xml:space="preserve"> </w:t>
      </w:r>
      <w:r w:rsidR="005E20C9">
        <w:t xml:space="preserve">No information can be gained or lost by sampling at </w:t>
      </w:r>
      <w:r w:rsidR="00A925E9">
        <w:t xml:space="preserve">a faster speed than </w:t>
      </w:r>
      <w:r w:rsidR="008C58E2">
        <w:t>the Nyquist Rate, although oversampling leads to more resource usage.</w:t>
      </w:r>
      <w:r w:rsidR="00624A35">
        <w:t xml:space="preserve"> </w:t>
      </w:r>
      <w:r w:rsidR="0013322F">
        <w:t>When the sampling frequency</w:t>
      </w:r>
      <w:r w:rsidR="00FE7BD0">
        <w:t xml:space="preserve"> </w:t>
      </w:r>
      <w:r w:rsidR="00FC32B3">
        <w:t>is lower than</w:t>
      </w:r>
      <w:r w:rsidR="00A83613">
        <w:t xml:space="preserve"> the</w:t>
      </w:r>
      <w:r w:rsidR="00E743A4">
        <w:t xml:space="preserve"> Nyquist Rate</w:t>
      </w:r>
      <w:r w:rsidR="00174A30">
        <w:t xml:space="preserve"> the signal is </w:t>
      </w:r>
      <w:r w:rsidR="00D51BAF">
        <w:t>under sampled</w:t>
      </w:r>
      <w:r w:rsidR="002129A8">
        <w:t xml:space="preserve"> and as </w:t>
      </w:r>
      <w:r w:rsidR="000D5ECB">
        <w:t xml:space="preserve">a result </w:t>
      </w:r>
      <w:r w:rsidR="002129A8">
        <w:t>a</w:t>
      </w:r>
      <w:r w:rsidR="00F329C3">
        <w:t>liasing</w:t>
      </w:r>
      <w:r w:rsidR="000D5ECB">
        <w:t xml:space="preserve"> occurs</w:t>
      </w:r>
      <w:r w:rsidR="00D215DC">
        <w:t xml:space="preserve"> (</w:t>
      </w:r>
      <w:r w:rsidR="00236252">
        <w:t>f</w:t>
      </w:r>
      <w:r w:rsidR="00236252">
        <w:rPr>
          <w:vertAlign w:val="subscript"/>
        </w:rPr>
        <w:t xml:space="preserve">s </w:t>
      </w:r>
      <w:r w:rsidR="00D215DC">
        <w:t>&lt;</w:t>
      </w:r>
      <w:r w:rsidR="00236252">
        <w:t xml:space="preserve"> f</w:t>
      </w:r>
      <w:r w:rsidR="00236252">
        <w:rPr>
          <w:vertAlign w:val="subscript"/>
        </w:rPr>
        <w:t>m</w:t>
      </w:r>
      <w:r w:rsidR="00D215DC">
        <w:t>)</w:t>
      </w:r>
      <w:r w:rsidR="000D5ECB" w:rsidRPr="001C566B">
        <w:rPr>
          <w:sz w:val="28"/>
          <w:szCs w:val="28"/>
        </w:rPr>
        <w:t>.</w:t>
      </w:r>
      <w:r w:rsidR="001C566B" w:rsidRPr="001C566B">
        <w:rPr>
          <w:sz w:val="28"/>
          <w:szCs w:val="28"/>
        </w:rPr>
        <w:fldChar w:fldCharType="begin"/>
      </w:r>
      <w:r w:rsidR="001C566B" w:rsidRPr="001C566B">
        <w:rPr>
          <w:sz w:val="28"/>
          <w:szCs w:val="26"/>
        </w:rPr>
        <w:instrText xml:space="preserve"> REF _Ref50685515 \h  \* MERGEFORMAT </w:instrText>
      </w:r>
      <w:r w:rsidR="001C566B" w:rsidRPr="001C566B">
        <w:rPr>
          <w:sz w:val="28"/>
          <w:szCs w:val="28"/>
        </w:rPr>
      </w:r>
      <w:r w:rsidR="001C566B" w:rsidRPr="001C566B">
        <w:rPr>
          <w:sz w:val="28"/>
          <w:szCs w:val="28"/>
        </w:rPr>
        <w:fldChar w:fldCharType="separate"/>
      </w:r>
      <w:r w:rsidR="001C566B" w:rsidRPr="001C566B">
        <w:rPr>
          <w:szCs w:val="24"/>
        </w:rPr>
        <w:t xml:space="preserve">Figure </w:t>
      </w:r>
      <w:r w:rsidR="001C566B" w:rsidRPr="001C566B">
        <w:rPr>
          <w:noProof/>
          <w:szCs w:val="24"/>
        </w:rPr>
        <w:t>2</w:t>
      </w:r>
      <w:r w:rsidR="001C566B" w:rsidRPr="001C566B">
        <w:rPr>
          <w:sz w:val="28"/>
          <w:szCs w:val="28"/>
        </w:rPr>
        <w:fldChar w:fldCharType="end"/>
      </w:r>
      <w:r>
        <w:t>￼</w:t>
      </w:r>
      <w:r w:rsidR="001C566B">
        <w:t xml:space="preserve"> </w:t>
      </w:r>
      <w:r w:rsidR="00306C21">
        <w:t xml:space="preserve">presents </w:t>
      </w:r>
      <w:r w:rsidR="00F01127">
        <w:t xml:space="preserve">various instances of </w:t>
      </w:r>
      <w:r w:rsidR="00081B6C">
        <w:t xml:space="preserve">aliasing as a </w:t>
      </w:r>
      <w:r w:rsidR="00306C21">
        <w:t>result</w:t>
      </w:r>
      <w:r w:rsidR="00081B6C">
        <w:t xml:space="preserve"> </w:t>
      </w:r>
      <w:r w:rsidR="00F01127">
        <w:t>under sampling the same continuous time signal.</w:t>
      </w:r>
      <w:r w:rsidR="00F155B8">
        <w:t xml:space="preserve"> </w:t>
      </w:r>
    </w:p>
    <w:p w14:paraId="1B36B70E" w14:textId="22F97A32" w:rsidR="00F155B8" w:rsidRPr="008105DF" w:rsidRDefault="00067BE7" w:rsidP="005834CE">
      <w:r>
        <w:rPr>
          <w:noProof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3095C1DF" wp14:editId="490F5982">
                <wp:simplePos x="0" y="0"/>
                <wp:positionH relativeFrom="margin">
                  <wp:align>right</wp:align>
                </wp:positionH>
                <wp:positionV relativeFrom="paragraph">
                  <wp:posOffset>2297776</wp:posOffset>
                </wp:positionV>
                <wp:extent cx="3151505" cy="193675"/>
                <wp:effectExtent l="0" t="0" r="0" b="0"/>
                <wp:wrapSquare wrapText="bothSides"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51505" cy="19367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768DEC9" w14:textId="7DFCA4C2" w:rsidR="00067BE7" w:rsidRPr="00067BE7" w:rsidRDefault="00067BE7" w:rsidP="00067BE7">
                            <w:pPr>
                              <w:pStyle w:val="Caption"/>
                              <w:spacing w:before="0" w:after="0"/>
                              <w:jc w:val="center"/>
                              <w:rPr>
                                <w:noProof/>
                                <w:sz w:val="26"/>
                                <w:szCs w:val="20"/>
                              </w:rPr>
                            </w:pPr>
                            <w:bookmarkStart w:id="4" w:name="_Ref50697611"/>
                            <w:r w:rsidRPr="00067BE7">
                              <w:rPr>
                                <w:sz w:val="20"/>
                                <w:szCs w:val="20"/>
                              </w:rPr>
                              <w:t xml:space="preserve">Figure </w:t>
                            </w:r>
                            <w:r w:rsidRPr="00067BE7">
                              <w:rPr>
                                <w:sz w:val="20"/>
                                <w:szCs w:val="20"/>
                              </w:rPr>
                              <w:fldChar w:fldCharType="begin"/>
                            </w:r>
                            <w:r w:rsidRPr="00067BE7">
                              <w:rPr>
                                <w:sz w:val="20"/>
                                <w:szCs w:val="20"/>
                              </w:rPr>
                              <w:instrText xml:space="preserve"> SEQ Figure \* ARABIC </w:instrText>
                            </w:r>
                            <w:r w:rsidRPr="00067BE7">
                              <w:rPr>
                                <w:sz w:val="20"/>
                                <w:szCs w:val="20"/>
                              </w:rPr>
                              <w:fldChar w:fldCharType="separate"/>
                            </w:r>
                            <w:r w:rsidRPr="00067BE7">
                              <w:rPr>
                                <w:noProof/>
                                <w:sz w:val="20"/>
                                <w:szCs w:val="20"/>
                              </w:rPr>
                              <w:t>3</w:t>
                            </w:r>
                            <w:r w:rsidRPr="00067BE7">
                              <w:rPr>
                                <w:sz w:val="20"/>
                                <w:szCs w:val="20"/>
                              </w:rPr>
                              <w:fldChar w:fldCharType="end"/>
                            </w:r>
                            <w:bookmarkEnd w:id="4"/>
                            <w:r w:rsidRPr="00067BE7">
                              <w:rPr>
                                <w:sz w:val="20"/>
                                <w:szCs w:val="20"/>
                              </w:rPr>
                              <w:t>: Aliasing present in a saxophone recording</w:t>
                            </w:r>
                            <w:r w:rsidR="004C29E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0"/>
                                  <w:szCs w:val="20"/>
                                </w:rPr>
                                <w:id w:val="-320659495"/>
                                <w:citation/>
                              </w:sdtPr>
                              <w:sdtEndPr/>
                              <w:sdtContent>
                                <w:r w:rsidR="004C29E8">
                                  <w:rPr>
                                    <w:sz w:val="20"/>
                                    <w:szCs w:val="20"/>
                                  </w:rPr>
                                  <w:fldChar w:fldCharType="begin"/>
                                </w:r>
                                <w:r w:rsidR="004C29E8">
                                  <w:rPr>
                                    <w:sz w:val="20"/>
                                    <w:szCs w:val="20"/>
                                  </w:rPr>
                                  <w:instrText xml:space="preserve"> CITATION Cre15 \l 1033 </w:instrText>
                                </w:r>
                                <w:r w:rsidR="004C29E8">
                                  <w:rPr>
                                    <w:sz w:val="20"/>
                                    <w:szCs w:val="20"/>
                                  </w:rPr>
                                  <w:fldChar w:fldCharType="separate"/>
                                </w:r>
                                <w:r w:rsidR="008B1D76">
                                  <w:rPr>
                                    <w:noProof/>
                                    <w:sz w:val="20"/>
                                    <w:szCs w:val="20"/>
                                  </w:rPr>
                                  <w:t>[2]</w:t>
                                </w:r>
                                <w:r w:rsidR="004C29E8">
                                  <w:rPr>
                                    <w:sz w:val="20"/>
                                    <w:szCs w:val="20"/>
                                  </w:rPr>
                                  <w:fldChar w:fldCharType="end"/>
                                </w:r>
                              </w:sdtContent>
                            </w:sdt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95C1DF" id="Text Box 24" o:spid="_x0000_s1028" type="#_x0000_t202" style="position:absolute;left:0;text-align:left;margin-left:196.95pt;margin-top:180.95pt;width:248.15pt;height:15.25pt;z-index:25165824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" stroked="f">
                <v:textbox inset="0,0,0,0">
                  <w:txbxContent>
                    <w:p w14:paraId="7768DEC9" w14:textId="7DFCA4C2" w:rsidR="00067BE7" w:rsidRPr="00067BE7" w:rsidRDefault="00067BE7" w:rsidP="00067BE7">
                      <w:pPr>
                        <w:pStyle w:val="Caption"/>
                        <w:spacing w:before="0" w:after="0"/>
                        <w:jc w:val="center"/>
                        <w:rPr>
                          <w:noProof/>
                          <w:sz w:val="26"/>
                          <w:szCs w:val="20"/>
                        </w:rPr>
                      </w:pPr>
                      <w:bookmarkStart w:id="6" w:name="_Ref50697611"/>
                      <w:r w:rsidRPr="00067BE7">
                        <w:rPr>
                          <w:sz w:val="20"/>
                          <w:szCs w:val="20"/>
                        </w:rPr>
                        <w:t xml:space="preserve">Figure </w:t>
                      </w:r>
                      <w:r w:rsidRPr="00067BE7">
                        <w:rPr>
                          <w:sz w:val="20"/>
                          <w:szCs w:val="20"/>
                        </w:rPr>
                        <w:fldChar w:fldCharType="begin"/>
                      </w:r>
                      <w:r w:rsidRPr="00067BE7">
                        <w:rPr>
                          <w:sz w:val="20"/>
                          <w:szCs w:val="20"/>
                        </w:rPr>
                        <w:instrText xml:space="preserve"> SEQ Figure \* ARABIC </w:instrText>
                      </w:r>
                      <w:r w:rsidRPr="00067BE7">
                        <w:rPr>
                          <w:sz w:val="20"/>
                          <w:szCs w:val="20"/>
                        </w:rPr>
                        <w:fldChar w:fldCharType="separate"/>
                      </w:r>
                      <w:r w:rsidRPr="00067BE7">
                        <w:rPr>
                          <w:noProof/>
                          <w:sz w:val="20"/>
                          <w:szCs w:val="20"/>
                        </w:rPr>
                        <w:t>3</w:t>
                      </w:r>
                      <w:r w:rsidRPr="00067BE7">
                        <w:rPr>
                          <w:sz w:val="20"/>
                          <w:szCs w:val="20"/>
                        </w:rPr>
                        <w:fldChar w:fldCharType="end"/>
                      </w:r>
                      <w:bookmarkEnd w:id="6"/>
                      <w:r w:rsidRPr="00067BE7">
                        <w:rPr>
                          <w:sz w:val="20"/>
                          <w:szCs w:val="20"/>
                        </w:rPr>
                        <w:t>: Aliasing present in a saxophone recording</w:t>
                      </w:r>
                      <w:r w:rsidR="004C29E8">
                        <w:rPr>
                          <w:sz w:val="20"/>
                          <w:szCs w:val="20"/>
                        </w:rPr>
                        <w:t xml:space="preserve"> </w:t>
                      </w:r>
                      <w:sdt>
                        <w:sdtPr>
                          <w:rPr>
                            <w:sz w:val="20"/>
                            <w:szCs w:val="20"/>
                          </w:rPr>
                          <w:id w:val="-320659495"/>
                          <w:citation/>
                        </w:sdtPr>
                        <w:sdtEndPr/>
                        <w:sdtContent>
                          <w:r w:rsidR="004C29E8">
                            <w:rPr>
                              <w:sz w:val="20"/>
                              <w:szCs w:val="20"/>
                            </w:rPr>
                            <w:fldChar w:fldCharType="begin"/>
                          </w:r>
                          <w:r w:rsidR="004C29E8">
                            <w:rPr>
                              <w:sz w:val="20"/>
                              <w:szCs w:val="20"/>
                            </w:rPr>
                            <w:instrText xml:space="preserve"> CITATION Cre15 \l 1033 </w:instrText>
                          </w:r>
                          <w:r w:rsidR="004C29E8">
                            <w:rPr>
                              <w:sz w:val="20"/>
                              <w:szCs w:val="20"/>
                            </w:rPr>
                            <w:fldChar w:fldCharType="separate"/>
                          </w:r>
                          <w:r w:rsidR="008B1D76">
                            <w:rPr>
                              <w:noProof/>
                              <w:sz w:val="20"/>
                              <w:szCs w:val="20"/>
                            </w:rPr>
                            <w:t>[2]</w:t>
                          </w:r>
                          <w:r w:rsidR="004C29E8">
                            <w:rPr>
                              <w:sz w:val="20"/>
                              <w:szCs w:val="20"/>
                            </w:rPr>
                            <w:fldChar w:fldCharType="end"/>
                          </w:r>
                        </w:sdtContent>
                      </w:sdt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43" behindDoc="0" locked="0" layoutInCell="1" allowOverlap="1" wp14:anchorId="047C50B0" wp14:editId="011AE72E">
            <wp:simplePos x="0" y="0"/>
            <wp:positionH relativeFrom="margin">
              <wp:posOffset>2790825</wp:posOffset>
            </wp:positionH>
            <wp:positionV relativeFrom="paragraph">
              <wp:posOffset>109567</wp:posOffset>
            </wp:positionV>
            <wp:extent cx="3451860" cy="2146935"/>
            <wp:effectExtent l="0" t="0" r="0" b="5715"/>
            <wp:wrapSquare wrapText="bothSides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45" t="5147" r="683" b="2555"/>
                    <a:stretch/>
                  </pic:blipFill>
                  <pic:spPr bwMode="auto">
                    <a:xfrm>
                      <a:off x="0" y="0"/>
                      <a:ext cx="3451860" cy="2146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92D57">
        <w:t>When aliasing occurs</w:t>
      </w:r>
      <w:r w:rsidR="006647E6">
        <w:t xml:space="preserve"> </w:t>
      </w:r>
      <w:r w:rsidR="007075B0">
        <w:t xml:space="preserve">signals </w:t>
      </w:r>
      <w:r w:rsidR="003F05A3">
        <w:t>of higher frequency component</w:t>
      </w:r>
      <w:r w:rsidR="00407137">
        <w:t xml:space="preserve">s of a </w:t>
      </w:r>
      <w:r w:rsidR="00AA7A93">
        <w:t>sampled signals becomes ind</w:t>
      </w:r>
      <w:r w:rsidR="00AE02F9">
        <w:t>istin</w:t>
      </w:r>
      <w:r w:rsidR="00C37FE4">
        <w:t>guishable from lower freq</w:t>
      </w:r>
      <w:r w:rsidR="00E74DAA">
        <w:t>uency</w:t>
      </w:r>
      <w:r w:rsidR="00CB6881">
        <w:t xml:space="preserve"> components</w:t>
      </w:r>
      <w:r w:rsidR="0079130A">
        <w:t>.</w:t>
      </w:r>
      <w:r w:rsidR="00563ED1">
        <w:t xml:space="preserve"> </w:t>
      </w:r>
      <w:r w:rsidR="00533EA4">
        <w:t xml:space="preserve">Figure 3 </w:t>
      </w:r>
      <w:r w:rsidR="007E657C">
        <w:t>below,</w:t>
      </w:r>
      <w:r w:rsidR="00C316C8">
        <w:t xml:space="preserve"> </w:t>
      </w:r>
      <w:r w:rsidR="00533EA4">
        <w:t xml:space="preserve">displays </w:t>
      </w:r>
      <w:r w:rsidR="00872424">
        <w:t>the frequency spectrum of</w:t>
      </w:r>
      <w:r w:rsidR="00346F03">
        <w:t xml:space="preserve"> a saxophone note </w:t>
      </w:r>
      <w:r w:rsidR="00872424">
        <w:t>that i</w:t>
      </w:r>
      <w:r w:rsidR="00346F03">
        <w:t xml:space="preserve">s </w:t>
      </w:r>
      <w:r w:rsidR="005F7AC2">
        <w:t xml:space="preserve">sampled </w:t>
      </w:r>
      <w:r w:rsidR="000479B5">
        <w:t xml:space="preserve">at </w:t>
      </w:r>
      <w:r w:rsidR="00CB31AC">
        <w:t>2756 Hz</w:t>
      </w:r>
      <w:r w:rsidR="001E0965">
        <w:t>.</w:t>
      </w:r>
      <w:r w:rsidR="00503542">
        <w:t xml:space="preserve"> </w:t>
      </w:r>
      <w:r w:rsidR="00820BC5">
        <w:t xml:space="preserve">While the </w:t>
      </w:r>
      <w:r w:rsidR="00205D62">
        <w:t xml:space="preserve">first three harmonics (up to </w:t>
      </w:r>
      <w:r w:rsidR="00E01055">
        <w:t>13</w:t>
      </w:r>
      <w:r w:rsidR="00F07FA8">
        <w:t>7</w:t>
      </w:r>
      <w:r w:rsidR="0056049B">
        <w:t xml:space="preserve">8 </w:t>
      </w:r>
      <w:r w:rsidR="00E01055">
        <w:t>Hz)</w:t>
      </w:r>
      <w:r w:rsidR="002B265B">
        <w:t xml:space="preserve"> </w:t>
      </w:r>
      <w:r w:rsidR="00D27FC0">
        <w:t xml:space="preserve">can be seen clearly in the graph, as they </w:t>
      </w:r>
      <w:r w:rsidR="007B46B7">
        <w:t xml:space="preserve">have a </w:t>
      </w:r>
      <w:r w:rsidR="0076485A">
        <w:t xml:space="preserve">lower frequency than </w:t>
      </w:r>
      <w:r w:rsidR="001975FF">
        <w:t xml:space="preserve">half </w:t>
      </w:r>
      <w:r w:rsidR="002C41A2">
        <w:t>the sampling fr</w:t>
      </w:r>
      <w:r w:rsidR="00411B49">
        <w:t>equency</w:t>
      </w:r>
      <w:r w:rsidR="0099202D">
        <w:t xml:space="preserve"> (</w:t>
      </w:r>
      <w:r w:rsidR="008105DF">
        <w:t>f</w:t>
      </w:r>
      <w:r w:rsidR="008105DF">
        <w:rPr>
          <w:vertAlign w:val="subscript"/>
        </w:rPr>
        <w:t>s</w:t>
      </w:r>
      <w:r w:rsidR="00236252">
        <w:rPr>
          <w:vertAlign w:val="subscript"/>
        </w:rPr>
        <w:t> </w:t>
      </w:r>
      <w:r w:rsidR="000C32C1">
        <w:t>/</w:t>
      </w:r>
      <w:r w:rsidR="00236252">
        <w:t> </w:t>
      </w:r>
      <w:r w:rsidR="000C32C1">
        <w:t>2</w:t>
      </w:r>
      <w:r w:rsidR="0056049B">
        <w:t xml:space="preserve"> = 1378 Hz</w:t>
      </w:r>
      <w:r w:rsidR="00236252">
        <w:t xml:space="preserve">). The </w:t>
      </w:r>
      <w:r w:rsidR="00F85845">
        <w:t>last three harmonics can be seen reflected</w:t>
      </w:r>
      <w:r w:rsidR="0027415B">
        <w:t xml:space="preserve"> </w:t>
      </w:r>
      <w:r w:rsidR="00C164E8">
        <w:lastRenderedPageBreak/>
        <w:t xml:space="preserve">as they have a greater frequency </w:t>
      </w:r>
      <w:r w:rsidR="0056049B">
        <w:t>than 1378 Hz.</w:t>
      </w:r>
      <w:r w:rsidR="00FB39B6">
        <w:t xml:space="preserve"> These reflected harmonics </w:t>
      </w:r>
      <w:r w:rsidR="003556EF">
        <w:t xml:space="preserve">introduce a </w:t>
      </w:r>
      <w:r w:rsidR="00262C10">
        <w:t>buzzing attribute</w:t>
      </w:r>
      <w:r w:rsidR="00E72FAF">
        <w:t>s</w:t>
      </w:r>
      <w:r w:rsidR="00262C10">
        <w:t xml:space="preserve"> to the </w:t>
      </w:r>
      <w:r w:rsidR="00FE0920">
        <w:t xml:space="preserve">signature </w:t>
      </w:r>
      <w:r w:rsidR="00262C10">
        <w:t xml:space="preserve">tonal </w:t>
      </w:r>
      <w:r w:rsidR="00FE0920">
        <w:t>sound</w:t>
      </w:r>
      <w:r w:rsidR="00E72FAF">
        <w:t>s</w:t>
      </w:r>
      <w:r w:rsidR="00FE0920">
        <w:t xml:space="preserve"> of </w:t>
      </w:r>
      <w:proofErr w:type="spellStart"/>
      <w:r w:rsidR="00FE0920">
        <w:t>wi</w:t>
      </w:r>
      <w:proofErr w:type="spellEnd"/>
      <w:sdt>
        <w:sdtPr>
          <w:id w:val="1344125423"/>
          <w:citation/>
        </w:sdtPr>
        <w:sdtEndPr/>
        <w:sdtContent>
          <w:r w:rsidR="004C29E8">
            <w:fldChar w:fldCharType="begin"/>
          </w:r>
          <w:r w:rsidR="004C29E8">
            <w:rPr>
              <w:lang w:val="en-US"/>
            </w:rPr>
            <w:instrText xml:space="preserve"> CITATION Cre15 \l 1033 </w:instrText>
          </w:r>
          <w:r w:rsidR="004C29E8">
            <w:fldChar w:fldCharType="separate"/>
          </w:r>
          <w:r w:rsidR="002B48F5">
            <w:rPr>
              <w:noProof/>
              <w:lang w:val="en-US"/>
            </w:rPr>
            <w:t xml:space="preserve"> </w:t>
          </w:r>
          <w:r w:rsidR="002B48F5" w:rsidRPr="002B48F5">
            <w:rPr>
              <w:noProof/>
              <w:lang w:val="en-US"/>
            </w:rPr>
            <w:t>[2]</w:t>
          </w:r>
          <w:r w:rsidR="004C29E8">
            <w:fldChar w:fldCharType="end"/>
          </w:r>
        </w:sdtContent>
      </w:sdt>
      <w:r>
        <w:t>￼</w:t>
      </w:r>
      <w:r w:rsidR="00E72FAF">
        <w:t>.</w:t>
      </w:r>
    </w:p>
    <w:p w14:paraId="4CD3E648" w14:textId="3CF8A92A" w:rsidR="00733759" w:rsidRDefault="00733759" w:rsidP="00733759">
      <w:pPr>
        <w:pStyle w:val="Heading1"/>
      </w:pPr>
      <w:r>
        <w:t>Theory</w:t>
      </w:r>
    </w:p>
    <w:p w14:paraId="50051983" w14:textId="65B75E9A" w:rsidR="00A548A6" w:rsidRDefault="009B0259" w:rsidP="006661CA">
      <w:r>
        <w:t xml:space="preserve">The solution to </w:t>
      </w:r>
      <w:r w:rsidR="008044D8">
        <w:t xml:space="preserve">aliasing is </w:t>
      </w:r>
      <w:r w:rsidR="008928F9">
        <w:t xml:space="preserve">described by </w:t>
      </w:r>
      <w:r w:rsidR="00ED2ED9">
        <w:t>the Nyquist-</w:t>
      </w:r>
      <w:r w:rsidR="009D3A33">
        <w:t>Shannon</w:t>
      </w:r>
      <w:r w:rsidR="00911FD8">
        <w:t xml:space="preserve"> Theorem</w:t>
      </w:r>
      <w:r w:rsidR="00ED2ED9">
        <w:t xml:space="preserve"> which</w:t>
      </w:r>
      <w:r w:rsidR="00911FD8">
        <w:t xml:space="preserve"> states that </w:t>
      </w:r>
      <w:r w:rsidR="007B4A81">
        <w:t xml:space="preserve">sampling higher </w:t>
      </w:r>
      <w:r w:rsidR="00C56BB5">
        <w:t xml:space="preserve">than </w:t>
      </w:r>
      <w:r w:rsidR="00A43F82">
        <w:t>twice of</w:t>
      </w:r>
      <w:r w:rsidR="00C56BB5">
        <w:t xml:space="preserve"> the Nyquist </w:t>
      </w:r>
      <w:r w:rsidR="007B4A81">
        <w:t xml:space="preserve">rate </w:t>
      </w:r>
      <w:r w:rsidR="007C6822">
        <w:t xml:space="preserve">will </w:t>
      </w:r>
      <w:r w:rsidR="002439A5">
        <w:t>eliminate</w:t>
      </w:r>
      <w:r w:rsidR="007C6822">
        <w:t xml:space="preserve"> the loss of </w:t>
      </w:r>
      <w:r w:rsidR="004B3984">
        <w:t>informa</w:t>
      </w:r>
      <w:r w:rsidR="003E10C1">
        <w:t>tion</w:t>
      </w:r>
      <w:sdt>
        <w:sdtPr>
          <w:id w:val="721869757"/>
          <w:citation/>
        </w:sdtPr>
        <w:sdtEndPr/>
        <w:sdtContent>
          <w:r w:rsidR="00EA37C7">
            <w:fldChar w:fldCharType="begin"/>
          </w:r>
          <w:r w:rsidR="00EA37C7">
            <w:rPr>
              <w:lang w:val="en-US"/>
            </w:rPr>
            <w:instrText xml:space="preserve"> CITATION Por19 \l 1033 </w:instrText>
          </w:r>
          <w:r w:rsidR="00EA37C7">
            <w:fldChar w:fldCharType="separate"/>
          </w:r>
          <w:r w:rsidR="008B1D76">
            <w:rPr>
              <w:noProof/>
              <w:lang w:val="en-US"/>
            </w:rPr>
            <w:t xml:space="preserve"> [3]</w:t>
          </w:r>
          <w:r w:rsidR="00EA37C7">
            <w:fldChar w:fldCharType="end"/>
          </w:r>
        </w:sdtContent>
      </w:sdt>
      <w:r w:rsidR="002439A5">
        <w:t xml:space="preserve">. </w:t>
      </w:r>
      <w:r w:rsidR="000547F7">
        <w:t xml:space="preserve">Sampling at a higher rate </w:t>
      </w:r>
      <w:r w:rsidR="001F7BE7">
        <w:t>solves the problem of</w:t>
      </w:r>
      <w:r w:rsidR="000547F7">
        <w:t xml:space="preserve"> </w:t>
      </w:r>
      <w:r w:rsidR="00C43257">
        <w:t xml:space="preserve">aliasing </w:t>
      </w:r>
      <w:r w:rsidR="00FC6EB8">
        <w:t>from</w:t>
      </w:r>
      <w:r w:rsidR="00C43257">
        <w:t xml:space="preserve"> </w:t>
      </w:r>
      <w:r w:rsidR="00164AE8">
        <w:t>under sampling</w:t>
      </w:r>
      <w:r w:rsidR="00C43257">
        <w:t xml:space="preserve"> but </w:t>
      </w:r>
      <w:r w:rsidR="00724C0F">
        <w:t xml:space="preserve">aliasing </w:t>
      </w:r>
      <w:r w:rsidR="00FF613A">
        <w:t xml:space="preserve">can still occur from </w:t>
      </w:r>
      <w:r w:rsidR="00CF752A">
        <w:t>high frequency noise</w:t>
      </w:r>
      <w:r w:rsidR="007C5BF7">
        <w:t xml:space="preserve">. </w:t>
      </w:r>
      <w:r w:rsidR="00881F77">
        <w:t>Signal</w:t>
      </w:r>
      <w:r w:rsidR="00E77AD1">
        <w:t xml:space="preserve">s </w:t>
      </w:r>
      <w:r w:rsidR="00146160">
        <w:t>often contain noise which are</w:t>
      </w:r>
      <w:r w:rsidR="00881F77">
        <w:t xml:space="preserve"> </w:t>
      </w:r>
      <w:r w:rsidR="0082643C">
        <w:t xml:space="preserve">higher than the </w:t>
      </w:r>
      <w:r w:rsidR="00A43F82">
        <w:t xml:space="preserve">Nyquist rate </w:t>
      </w:r>
      <w:r w:rsidR="008624B6">
        <w:t xml:space="preserve">and </w:t>
      </w:r>
      <w:r w:rsidR="004C0CF8">
        <w:t xml:space="preserve">may </w:t>
      </w:r>
      <w:r w:rsidR="00E27730">
        <w:t>alias</w:t>
      </w:r>
      <w:r w:rsidR="00CA3404">
        <w:t xml:space="preserve"> with the </w:t>
      </w:r>
      <w:r w:rsidR="00A37140">
        <w:t>wanted signal causing a distortion</w:t>
      </w:r>
      <w:r w:rsidR="00B02947">
        <w:t>, sho</w:t>
      </w:r>
      <w:r w:rsidR="00A86408">
        <w:t>w</w:t>
      </w:r>
      <w:r w:rsidR="00B02947">
        <w:t>n in F</w:t>
      </w:r>
      <w:r w:rsidR="00BB3B83">
        <w:t>igure</w:t>
      </w:r>
      <w:r w:rsidR="00DE50C4">
        <w:t xml:space="preserve"> 3</w:t>
      </w:r>
      <w:r w:rsidR="00A37140">
        <w:t>.</w:t>
      </w:r>
      <w:r w:rsidR="00CF752A">
        <w:t xml:space="preserve"> This </w:t>
      </w:r>
      <w:r w:rsidR="00C74596">
        <w:t>is where an anti</w:t>
      </w:r>
      <w:r w:rsidR="007F779F">
        <w:t xml:space="preserve">-aliasing filter </w:t>
      </w:r>
      <w:r w:rsidR="007B5BE7">
        <w:t xml:space="preserve">is used to </w:t>
      </w:r>
      <w:r w:rsidR="000E4AE9">
        <w:t xml:space="preserve">attenuate the high </w:t>
      </w:r>
      <w:r w:rsidR="009F4D0B">
        <w:t>frequency noise.</w:t>
      </w:r>
    </w:p>
    <w:p w14:paraId="64309CAC" w14:textId="6E3D6DC0" w:rsidR="00D7257E" w:rsidRDefault="007652A5" w:rsidP="006661CA">
      <w:r>
        <w:rPr>
          <w:noProof/>
        </w:rPr>
        <mc:AlternateContent>
          <mc:Choice Requires="wps">
            <w:drawing>
              <wp:anchor distT="0" distB="0" distL="114300" distR="114300" simplePos="0" relativeHeight="251658246" behindDoc="1" locked="0" layoutInCell="1" allowOverlap="1" wp14:anchorId="2AC09560" wp14:editId="63CF0CFE">
                <wp:simplePos x="0" y="0"/>
                <wp:positionH relativeFrom="column">
                  <wp:posOffset>2606040</wp:posOffset>
                </wp:positionH>
                <wp:positionV relativeFrom="paragraph">
                  <wp:posOffset>2974340</wp:posOffset>
                </wp:positionV>
                <wp:extent cx="3350260" cy="220980"/>
                <wp:effectExtent l="0" t="0" r="2540" b="7620"/>
                <wp:wrapTight wrapText="bothSides">
                  <wp:wrapPolygon edited="0">
                    <wp:start x="0" y="0"/>
                    <wp:lineTo x="0" y="20483"/>
                    <wp:lineTo x="21494" y="20483"/>
                    <wp:lineTo x="21494" y="0"/>
                    <wp:lineTo x="0" y="0"/>
                  </wp:wrapPolygon>
                </wp:wrapTight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50260" cy="2209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6BDD788" w14:textId="015AF33A" w:rsidR="00BF5579" w:rsidRPr="004421F0" w:rsidRDefault="00BF5579" w:rsidP="004421F0">
                            <w:pPr>
                              <w:pStyle w:val="Caption"/>
                              <w:spacing w:before="0" w:after="0"/>
                              <w:jc w:val="center"/>
                              <w:rPr>
                                <w:sz w:val="26"/>
                                <w:szCs w:val="24"/>
                              </w:rPr>
                            </w:pPr>
                            <w:r w:rsidRPr="004421F0">
                              <w:rPr>
                                <w:sz w:val="20"/>
                                <w:szCs w:val="20"/>
                              </w:rPr>
                              <w:t xml:space="preserve">Figure </w:t>
                            </w:r>
                            <w:r w:rsidRPr="004421F0">
                              <w:rPr>
                                <w:sz w:val="20"/>
                                <w:szCs w:val="20"/>
                              </w:rPr>
                              <w:fldChar w:fldCharType="begin"/>
                            </w:r>
                            <w:r w:rsidRPr="004421F0">
                              <w:rPr>
                                <w:sz w:val="20"/>
                                <w:szCs w:val="20"/>
                              </w:rPr>
                              <w:instrText xml:space="preserve"> SEQ Figure \* ARABIC </w:instrText>
                            </w:r>
                            <w:r w:rsidRPr="004421F0">
                              <w:rPr>
                                <w:sz w:val="20"/>
                                <w:szCs w:val="20"/>
                              </w:rPr>
                              <w:fldChar w:fldCharType="separate"/>
                            </w:r>
                            <w:r w:rsidRPr="004421F0">
                              <w:rPr>
                                <w:noProof/>
                                <w:sz w:val="20"/>
                                <w:szCs w:val="20"/>
                              </w:rPr>
                              <w:t>4</w:t>
                            </w:r>
                            <w:r w:rsidRPr="004421F0">
                              <w:rPr>
                                <w:sz w:val="20"/>
                                <w:szCs w:val="20"/>
                              </w:rPr>
                              <w:fldChar w:fldCharType="end"/>
                            </w:r>
                            <w:r w:rsidRPr="004421F0">
                              <w:rPr>
                                <w:sz w:val="20"/>
                                <w:szCs w:val="20"/>
                              </w:rPr>
                              <w:t xml:space="preserve"> Theoretical filter vs realizable fil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C09560" id="Text Box 8" o:spid="_x0000_s1029" type="#_x0000_t202" style="position:absolute;left:0;text-align:left;margin-left:205.2pt;margin-top:234.2pt;width:263.8pt;height:17.4pt;z-index:-25165823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" filled="f" stroked="f">
                <v:textbox inset="0,0,0,0">
                  <w:txbxContent>
                    <w:p w14:paraId="26BDD788" w14:textId="015AF33A" w:rsidR="00BF5579" w:rsidRPr="004421F0" w:rsidRDefault="00BF5579" w:rsidP="004421F0">
                      <w:pPr>
                        <w:pStyle w:val="Caption"/>
                        <w:spacing w:before="0" w:after="0"/>
                        <w:jc w:val="center"/>
                        <w:rPr>
                          <w:sz w:val="26"/>
                          <w:szCs w:val="24"/>
                        </w:rPr>
                      </w:pPr>
                      <w:r w:rsidRPr="004421F0">
                        <w:rPr>
                          <w:sz w:val="20"/>
                          <w:szCs w:val="20"/>
                        </w:rPr>
                        <w:t xml:space="preserve">Figure </w:t>
                      </w:r>
                      <w:r w:rsidRPr="004421F0">
                        <w:rPr>
                          <w:sz w:val="20"/>
                          <w:szCs w:val="20"/>
                        </w:rPr>
                        <w:fldChar w:fldCharType="begin"/>
                      </w:r>
                      <w:r w:rsidRPr="004421F0">
                        <w:rPr>
                          <w:sz w:val="20"/>
                          <w:szCs w:val="20"/>
                        </w:rPr>
                        <w:instrText xml:space="preserve"> SEQ Figure \* ARABIC </w:instrText>
                      </w:r>
                      <w:r w:rsidRPr="004421F0">
                        <w:rPr>
                          <w:sz w:val="20"/>
                          <w:szCs w:val="20"/>
                        </w:rPr>
                        <w:fldChar w:fldCharType="separate"/>
                      </w:r>
                      <w:r w:rsidRPr="004421F0">
                        <w:rPr>
                          <w:noProof/>
                          <w:sz w:val="20"/>
                          <w:szCs w:val="20"/>
                        </w:rPr>
                        <w:t>4</w:t>
                      </w:r>
                      <w:r w:rsidRPr="004421F0">
                        <w:rPr>
                          <w:sz w:val="20"/>
                          <w:szCs w:val="20"/>
                        </w:rPr>
                        <w:fldChar w:fldCharType="end"/>
                      </w:r>
                      <w:r w:rsidRPr="004421F0">
                        <w:rPr>
                          <w:sz w:val="20"/>
                          <w:szCs w:val="20"/>
                        </w:rPr>
                        <w:t xml:space="preserve"> Theoretical filter vs realizable filter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445397">
        <w:rPr>
          <w:noProof/>
        </w:rPr>
        <w:drawing>
          <wp:anchor distT="0" distB="0" distL="114300" distR="114300" simplePos="0" relativeHeight="251658247" behindDoc="1" locked="0" layoutInCell="1" allowOverlap="1" wp14:anchorId="0844984C" wp14:editId="74965975">
            <wp:simplePos x="0" y="0"/>
            <wp:positionH relativeFrom="margin">
              <wp:align>right</wp:align>
            </wp:positionH>
            <wp:positionV relativeFrom="paragraph">
              <wp:posOffset>1856740</wp:posOffset>
            </wp:positionV>
            <wp:extent cx="3350260" cy="1090295"/>
            <wp:effectExtent l="0" t="0" r="2540" b="0"/>
            <wp:wrapTight wrapText="bothSides">
              <wp:wrapPolygon edited="0">
                <wp:start x="0" y="0"/>
                <wp:lineTo x="0" y="21135"/>
                <wp:lineTo x="21494" y="21135"/>
                <wp:lineTo x="21494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0260" cy="10902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C4E37">
        <w:t>Anti</w:t>
      </w:r>
      <w:r w:rsidR="00631D3B">
        <w:t xml:space="preserve">-aliasing </w:t>
      </w:r>
      <w:r w:rsidR="00FE14B8">
        <w:t xml:space="preserve">filters </w:t>
      </w:r>
      <w:r w:rsidR="00487D77">
        <w:t>are low</w:t>
      </w:r>
      <w:r w:rsidR="00A668B5">
        <w:t xml:space="preserve">-pass </w:t>
      </w:r>
      <w:r w:rsidR="008319CE">
        <w:t>filters</w:t>
      </w:r>
      <w:r w:rsidR="00FC277E">
        <w:t xml:space="preserve"> which </w:t>
      </w:r>
      <w:r w:rsidR="009164B9">
        <w:t>block</w:t>
      </w:r>
      <w:r w:rsidR="00B3137D">
        <w:t xml:space="preserve">s </w:t>
      </w:r>
      <w:r w:rsidR="0077632D">
        <w:t xml:space="preserve">frequencies higher the set cut-off frequency and will allow low frequencies to pass through. </w:t>
      </w:r>
      <w:r w:rsidR="00D83CA5">
        <w:t xml:space="preserve">The main purpose of anti-aliasing filter is to </w:t>
      </w:r>
      <w:r w:rsidR="00E3176D">
        <w:t xml:space="preserve">eliminate </w:t>
      </w:r>
      <w:r w:rsidR="00A9189C">
        <w:t>high frequency noise which</w:t>
      </w:r>
      <w:r w:rsidR="0038227C">
        <w:t xml:space="preserve"> </w:t>
      </w:r>
      <w:r w:rsidR="002774B4">
        <w:t xml:space="preserve">is higher than the </w:t>
      </w:r>
      <w:r w:rsidR="0083600C">
        <w:t>Nyquist rate.</w:t>
      </w:r>
      <w:r w:rsidR="00767B26">
        <w:t xml:space="preserve"> </w:t>
      </w:r>
      <w:r w:rsidR="00F13727">
        <w:t xml:space="preserve">There are </w:t>
      </w:r>
      <w:r w:rsidR="00783FE4">
        <w:t xml:space="preserve">a few things to consider before </w:t>
      </w:r>
      <w:r w:rsidR="00B5129A">
        <w:t>designing a</w:t>
      </w:r>
      <w:r w:rsidR="00E26BB1">
        <w:t>n anti-aliasing filter</w:t>
      </w:r>
      <w:r w:rsidR="00300D44">
        <w:t>,</w:t>
      </w:r>
      <w:r w:rsidR="009E4EAA">
        <w:t xml:space="preserve"> the amount of </w:t>
      </w:r>
      <w:r w:rsidR="00AD67FF">
        <w:t xml:space="preserve">attenuation in the passband, </w:t>
      </w:r>
      <w:r w:rsidR="00937F47">
        <w:t xml:space="preserve">the steepness </w:t>
      </w:r>
      <w:r w:rsidR="000D720D">
        <w:t xml:space="preserve">in the </w:t>
      </w:r>
      <w:r w:rsidR="00B70558">
        <w:t xml:space="preserve">transition, the desired roll-off </w:t>
      </w:r>
      <w:r w:rsidR="00E7321F">
        <w:t xml:space="preserve">in the stopband and the phase relationship of the different </w:t>
      </w:r>
      <w:r w:rsidR="00673295">
        <w:t>frequencies as they pass</w:t>
      </w:r>
      <w:r w:rsidR="00BF5579">
        <w:t xml:space="preserve"> through the filter</w:t>
      </w:r>
      <w:r w:rsidR="00E26BB1">
        <w:t xml:space="preserve">. </w:t>
      </w:r>
      <w:r w:rsidR="009F30F6">
        <w:t xml:space="preserve">The bandwidth of the </w:t>
      </w:r>
      <w:r w:rsidR="00DF758A">
        <w:t>acquisition</w:t>
      </w:r>
      <w:r w:rsidR="009F30F6">
        <w:t xml:space="preserve"> </w:t>
      </w:r>
      <w:r w:rsidR="00C417CB">
        <w:t>system is required t</w:t>
      </w:r>
      <w:r w:rsidR="00D65045">
        <w:t xml:space="preserve">o </w:t>
      </w:r>
      <w:r w:rsidR="007F239B">
        <w:t xml:space="preserve">set the </w:t>
      </w:r>
      <w:r w:rsidR="005712CD">
        <w:t xml:space="preserve">cut-off frequency and determine the </w:t>
      </w:r>
      <w:r w:rsidR="00BD4289">
        <w:t>minimum sa</w:t>
      </w:r>
      <w:r w:rsidR="008F082E">
        <w:t>mpling rate</w:t>
      </w:r>
      <w:r w:rsidR="00710799">
        <w:t>, which is twice the bandwidth</w:t>
      </w:r>
      <w:r w:rsidR="00A94A93">
        <w:t>.</w:t>
      </w:r>
      <w:r w:rsidR="00710799">
        <w:t xml:space="preserve"> </w:t>
      </w:r>
      <w:r w:rsidR="0031514C">
        <w:t xml:space="preserve">Realisable </w:t>
      </w:r>
      <w:r w:rsidR="00AB5D42">
        <w:t>anti-aliasing filters</w:t>
      </w:r>
      <w:r w:rsidR="00650EDA">
        <w:t xml:space="preserve"> can’t </w:t>
      </w:r>
      <w:r w:rsidR="004A69B4">
        <w:t>attenuate signals higher than the cut-off frequenc</w:t>
      </w:r>
      <w:r w:rsidR="007F7361">
        <w:t xml:space="preserve">y as abruptly as </w:t>
      </w:r>
      <w:r w:rsidR="007C1DC2">
        <w:t xml:space="preserve">that of a perfect </w:t>
      </w:r>
      <w:r w:rsidR="00B4688F">
        <w:t>theor</w:t>
      </w:r>
      <w:r w:rsidR="002E5297">
        <w:t>etical filter</w:t>
      </w:r>
      <w:r w:rsidR="00C83683">
        <w:t xml:space="preserve">, so </w:t>
      </w:r>
      <w:r w:rsidR="007603E3">
        <w:t xml:space="preserve">sample rate </w:t>
      </w:r>
      <w:r w:rsidR="008968C4">
        <w:t xml:space="preserve">should be much higher than </w:t>
      </w:r>
      <w:r w:rsidR="000D2D22">
        <w:t xml:space="preserve">twice of </w:t>
      </w:r>
      <w:r w:rsidR="002030C8">
        <w:t>the bandwidth.</w:t>
      </w:r>
      <w:r w:rsidR="009E1036">
        <w:t xml:space="preserve"> </w:t>
      </w:r>
      <w:r w:rsidR="00CC2644">
        <w:t xml:space="preserve">Some systems sample </w:t>
      </w:r>
      <w:r w:rsidR="002E506A">
        <w:t>as high as</w:t>
      </w:r>
      <w:r w:rsidR="00CC2644">
        <w:t xml:space="preserve"> </w:t>
      </w:r>
      <w:r w:rsidR="002A09BD">
        <w:t xml:space="preserve">five to ten times of the </w:t>
      </w:r>
      <w:r w:rsidR="0061250E">
        <w:t>bandwidth</w:t>
      </w:r>
      <w:r w:rsidR="009F78B9">
        <w:t xml:space="preserve">. High sample rates </w:t>
      </w:r>
      <w:r w:rsidR="00304990">
        <w:t xml:space="preserve">give </w:t>
      </w:r>
      <w:r w:rsidR="00625780">
        <w:t>more accurate samples</w:t>
      </w:r>
      <w:r w:rsidR="00BF5579">
        <w:t>,</w:t>
      </w:r>
      <w:r w:rsidR="00625780">
        <w:t xml:space="preserve"> </w:t>
      </w:r>
      <w:r w:rsidR="006E3A3D">
        <w:t xml:space="preserve">but it also </w:t>
      </w:r>
      <w:r w:rsidR="00BF5579">
        <w:t>requires</w:t>
      </w:r>
      <w:r w:rsidR="006E7C78">
        <w:t xml:space="preserve"> more memory to store </w:t>
      </w:r>
      <w:r w:rsidR="005C3BB4">
        <w:t>more samples.</w:t>
      </w:r>
    </w:p>
    <w:p w14:paraId="0E3BCE11" w14:textId="1CD9723F" w:rsidR="00086E0D" w:rsidRDefault="00491AC3" w:rsidP="007652A5">
      <w:r>
        <w:rPr>
          <w:noProof/>
        </w:rPr>
        <mc:AlternateContent>
          <mc:Choice Requires="wps">
            <w:drawing>
              <wp:anchor distT="0" distB="0" distL="114300" distR="114300" simplePos="0" relativeHeight="251658249" behindDoc="0" locked="0" layoutInCell="1" allowOverlap="1" wp14:anchorId="55C44062" wp14:editId="61F4CFB7">
                <wp:simplePos x="0" y="0"/>
                <wp:positionH relativeFrom="column">
                  <wp:posOffset>2438302</wp:posOffset>
                </wp:positionH>
                <wp:positionV relativeFrom="paragraph">
                  <wp:posOffset>2215320</wp:posOffset>
                </wp:positionV>
                <wp:extent cx="3528695" cy="292735"/>
                <wp:effectExtent l="0" t="0" r="14605" b="12065"/>
                <wp:wrapTopAndBottom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28695" cy="2927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4D7564E" w14:textId="49EC1D30" w:rsidR="00CF29A2" w:rsidRPr="006F4487" w:rsidRDefault="00CF29A2" w:rsidP="00CF29A2">
                            <w:pPr>
                              <w:pStyle w:val="Caption"/>
                              <w:rPr>
                                <w:sz w:val="24"/>
                                <w:szCs w:val="22"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 w:rsidR="00453733">
                                <w:rPr>
                                  <w:noProof/>
                                </w:rPr>
                                <w:t>5</w:t>
                              </w:r>
                            </w:fldSimple>
                            <w:r>
                              <w:t xml:space="preserve"> Graph of different filter characteristic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C44062" id="Text Box 13" o:spid="_x0000_s1030" type="#_x0000_t202" style="position:absolute;left:0;text-align:left;margin-left:192pt;margin-top:174.45pt;width:277.85pt;height:23.05pt;z-index:251658249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" filled="f" stroked="f">
                <v:textbox inset="0,0,0,0">
                  <w:txbxContent>
                    <w:p w14:paraId="44D7564E" w14:textId="49EC1D30" w:rsidR="00CF29A2" w:rsidRPr="006F4487" w:rsidRDefault="00CF29A2" w:rsidP="00CF29A2">
                      <w:pPr>
                        <w:pStyle w:val="Caption"/>
                        <w:rPr>
                          <w:sz w:val="24"/>
                          <w:szCs w:val="22"/>
                        </w:rPr>
                      </w:pPr>
                      <w:r>
                        <w:t xml:space="preserve">Figure </w:t>
                      </w:r>
                      <w:r w:rsidR="007744FA">
                        <w:fldChar w:fldCharType="begin"/>
                      </w:r>
                      <w:r w:rsidR="007744FA">
                        <w:instrText xml:space="preserve"> SEQ Figure \* ARABIC </w:instrText>
                      </w:r>
                      <w:r w:rsidR="007744FA">
                        <w:fldChar w:fldCharType="separate"/>
                      </w:r>
                      <w:r w:rsidR="00453733">
                        <w:rPr>
                          <w:noProof/>
                        </w:rPr>
                        <w:t>5</w:t>
                      </w:r>
                      <w:r w:rsidR="007744FA">
                        <w:rPr>
                          <w:noProof/>
                        </w:rPr>
                        <w:fldChar w:fldCharType="end"/>
                      </w:r>
                      <w:r>
                        <w:t xml:space="preserve"> Graph of different filter characteristics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48" behindDoc="1" locked="0" layoutInCell="1" allowOverlap="1" wp14:anchorId="7C7022AB" wp14:editId="405CFA65">
            <wp:simplePos x="0" y="0"/>
            <wp:positionH relativeFrom="column">
              <wp:posOffset>2412023</wp:posOffset>
            </wp:positionH>
            <wp:positionV relativeFrom="paragraph">
              <wp:posOffset>328882</wp:posOffset>
            </wp:positionV>
            <wp:extent cx="3528695" cy="1957070"/>
            <wp:effectExtent l="0" t="0" r="0" b="5080"/>
            <wp:wrapTight wrapText="bothSides">
              <wp:wrapPolygon edited="0">
                <wp:start x="0" y="0"/>
                <wp:lineTo x="0" y="21446"/>
                <wp:lineTo x="21456" y="21446"/>
                <wp:lineTo x="21456" y="0"/>
                <wp:lineTo x="0" y="0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8695" cy="1957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E6E95">
        <w:t xml:space="preserve">Anti-aliasing filters can be </w:t>
      </w:r>
      <w:r w:rsidR="005E48A4">
        <w:t>separated into two categorie</w:t>
      </w:r>
      <w:r w:rsidR="00E1251D">
        <w:t>s</w:t>
      </w:r>
      <w:r w:rsidR="00A34F32">
        <w:t xml:space="preserve">, </w:t>
      </w:r>
      <w:proofErr w:type="spellStart"/>
      <w:r w:rsidR="00A34F32">
        <w:t>analog</w:t>
      </w:r>
      <w:proofErr w:type="spellEnd"/>
      <w:r w:rsidR="005D422C">
        <w:t xml:space="preserve"> filter</w:t>
      </w:r>
      <w:r w:rsidR="007744FA">
        <w:t>s</w:t>
      </w:r>
      <w:r w:rsidR="00A34F32">
        <w:t xml:space="preserve"> and digital</w:t>
      </w:r>
      <w:r w:rsidR="005D422C">
        <w:t xml:space="preserve"> filter</w:t>
      </w:r>
      <w:r w:rsidR="007744FA">
        <w:t>s</w:t>
      </w:r>
      <w:r w:rsidR="00BA72E0">
        <w:t>.</w:t>
      </w:r>
      <w:r w:rsidR="00EF73FC">
        <w:t xml:space="preserve"> </w:t>
      </w:r>
      <w:r w:rsidR="009F20F1">
        <w:t xml:space="preserve">Analog filters are </w:t>
      </w:r>
      <w:r w:rsidR="00EF73FC">
        <w:t xml:space="preserve">circuits made of </w:t>
      </w:r>
      <w:proofErr w:type="spellStart"/>
      <w:r w:rsidR="00EF73FC">
        <w:t>analog</w:t>
      </w:r>
      <w:proofErr w:type="spellEnd"/>
      <w:r w:rsidR="00EF73FC">
        <w:t xml:space="preserve"> components </w:t>
      </w:r>
      <w:r w:rsidR="008F0722">
        <w:t xml:space="preserve">such as capacitors, resistors, op-amps and inductors. </w:t>
      </w:r>
      <w:r w:rsidR="00A81309">
        <w:t xml:space="preserve">Digital filters are usually </w:t>
      </w:r>
      <w:r w:rsidR="00254B4E">
        <w:t xml:space="preserve">embedded in a chip that operates on digital signals, such as </w:t>
      </w:r>
      <w:r w:rsidR="00E47174">
        <w:t>an MCU and DSP (Digital Signal Processor).</w:t>
      </w:r>
      <w:r w:rsidR="00A35FC2">
        <w:t xml:space="preserve"> Both </w:t>
      </w:r>
      <w:proofErr w:type="spellStart"/>
      <w:r w:rsidR="00A35FC2">
        <w:t>analog</w:t>
      </w:r>
      <w:proofErr w:type="spellEnd"/>
      <w:r w:rsidR="00A35FC2">
        <w:t xml:space="preserve"> and digital filters </w:t>
      </w:r>
      <w:r w:rsidR="00D04D1D">
        <w:t>have sub-categories</w:t>
      </w:r>
      <w:r w:rsidR="00671CBE">
        <w:t xml:space="preserve">, where </w:t>
      </w:r>
      <w:proofErr w:type="spellStart"/>
      <w:r w:rsidR="00671CBE">
        <w:t>analog</w:t>
      </w:r>
      <w:proofErr w:type="spellEnd"/>
      <w:r w:rsidR="00671CBE">
        <w:t xml:space="preserve"> filters </w:t>
      </w:r>
      <w:r w:rsidR="00671CBE">
        <w:lastRenderedPageBreak/>
        <w:t xml:space="preserve">are categorised into passive and active filters and digital filters are categorised into </w:t>
      </w:r>
      <w:r w:rsidR="001F07D6">
        <w:t>Finite Impulse Response (FIR) and Infinite Impulse Response (IIR) filters.</w:t>
      </w:r>
      <w:r w:rsidR="003B46CB">
        <w:t xml:space="preserve"> </w:t>
      </w:r>
      <w:r w:rsidR="00D00711">
        <w:t>Nowadays, digital filters are mostly used f</w:t>
      </w:r>
      <w:r w:rsidR="00C02AD0">
        <w:t xml:space="preserve">or </w:t>
      </w:r>
      <w:r w:rsidR="006666C4">
        <w:t>separation of signals and restoration of signals.</w:t>
      </w:r>
      <w:r w:rsidR="00900D38">
        <w:t xml:space="preserve"> Analog filters can be used to do the same </w:t>
      </w:r>
      <w:r w:rsidR="00152E6F">
        <w:t>tasks,</w:t>
      </w:r>
      <w:r w:rsidR="00900D38">
        <w:t xml:space="preserve"> but digital filters are able to </w:t>
      </w:r>
      <w:r w:rsidR="007D12D0">
        <w:t>achieve higher accuracy</w:t>
      </w:r>
      <w:sdt>
        <w:sdtPr>
          <w:id w:val="1520120604"/>
          <w:citation/>
        </w:sdtPr>
        <w:sdtEndPr/>
        <w:sdtContent>
          <w:r>
            <w:fldChar w:fldCharType="begin"/>
          </w:r>
          <w:r>
            <w:rPr>
              <w:lang w:val="en-US"/>
            </w:rPr>
            <w:instrText xml:space="preserve"> CITATION Opp96 \l 1033 </w:instrText>
          </w:r>
          <w:r>
            <w:fldChar w:fldCharType="separate"/>
          </w:r>
          <w:r>
            <w:rPr>
              <w:noProof/>
              <w:lang w:val="en-US"/>
            </w:rPr>
            <w:t xml:space="preserve"> </w:t>
          </w:r>
          <w:r w:rsidRPr="00491AC3">
            <w:rPr>
              <w:noProof/>
              <w:lang w:val="en-US"/>
            </w:rPr>
            <w:t>[4]</w:t>
          </w:r>
          <w:r>
            <w:fldChar w:fldCharType="end"/>
          </w:r>
        </w:sdtContent>
      </w:sdt>
      <w:r w:rsidR="007D12D0">
        <w:t>.</w:t>
      </w:r>
    </w:p>
    <w:p w14:paraId="5DDD4520" w14:textId="087A6E03" w:rsidR="005965B0" w:rsidRDefault="00E347B4" w:rsidP="00CF29A2">
      <w:r>
        <w:t xml:space="preserve">There are many types of filters available </w:t>
      </w:r>
      <w:r w:rsidR="0099227D">
        <w:t xml:space="preserve">designed to meet different requirements. Some of the common </w:t>
      </w:r>
      <w:r w:rsidR="00AB739E">
        <w:t xml:space="preserve">low-pass filters are Butterworth, Bessel, </w:t>
      </w:r>
      <w:r w:rsidR="0061762A">
        <w:t>Chebyshev and Elliptic. Each of the listed filters have different characteristics</w:t>
      </w:r>
      <w:r w:rsidR="00E5217C">
        <w:t xml:space="preserve">, different transition widths and ripples. </w:t>
      </w:r>
      <w:r w:rsidR="00994560">
        <w:t xml:space="preserve">Figure 5 shows have been graphed to visually show the </w:t>
      </w:r>
      <w:r w:rsidR="00CF29A2">
        <w:t>different characteristics of each filter.</w:t>
      </w:r>
    </w:p>
    <w:p w14:paraId="05B8FEAD" w14:textId="5C1C06FC" w:rsidR="003031FE" w:rsidRDefault="001007FB" w:rsidP="003031FE">
      <w:pPr>
        <w:pStyle w:val="Heading1"/>
      </w:pPr>
      <w:r>
        <w:t>Chosen Application</w:t>
      </w:r>
    </w:p>
    <w:p w14:paraId="0E21C612" w14:textId="79BCCD39" w:rsidR="006B797F" w:rsidRDefault="006D54EB" w:rsidP="00E678AC">
      <w:r>
        <w:t xml:space="preserve">The assignment requires a demonstration to showcase the teams understanding </w:t>
      </w:r>
      <w:r w:rsidR="000E1120">
        <w:t xml:space="preserve">and the application of both aliasing and anti-aliasing filters. The effects of aliasing can be visually </w:t>
      </w:r>
      <w:r w:rsidR="006B797F">
        <w:t>showcased using a frequency spectrum and adjusting the sampling rate of any signal. For</w:t>
      </w:r>
      <w:r w:rsidR="00CA1F64">
        <w:t xml:space="preserve"> the purpose of an easier to grasp demonstration the team </w:t>
      </w:r>
      <w:r w:rsidR="00C506C8">
        <w:t xml:space="preserve">chose to use audio </w:t>
      </w:r>
      <w:r w:rsidR="00D578B9">
        <w:t xml:space="preserve">samples/signals. </w:t>
      </w:r>
    </w:p>
    <w:p w14:paraId="6FDDDE8A" w14:textId="104AB173" w:rsidR="009C6863" w:rsidRDefault="00F55FFC" w:rsidP="00E678AC">
      <w:r>
        <w:t>Various a</w:t>
      </w:r>
      <w:r w:rsidR="00E678AC">
        <w:t xml:space="preserve">udio clips will be used to showcase the effects </w:t>
      </w:r>
      <w:r w:rsidR="001F1887">
        <w:t xml:space="preserve">of aliasing by adjusting the sample rate and or by adding </w:t>
      </w:r>
      <w:r w:rsidR="00F25201">
        <w:t xml:space="preserve">high frequency interference components to the signal. This will </w:t>
      </w:r>
      <w:r w:rsidR="00ED7CF1">
        <w:t xml:space="preserve">allow </w:t>
      </w:r>
      <w:r w:rsidR="000C1629">
        <w:t xml:space="preserve">for </w:t>
      </w:r>
      <w:r w:rsidR="00ED7CF1">
        <w:t xml:space="preserve">a more </w:t>
      </w:r>
      <w:r w:rsidR="006B1439">
        <w:t>realistic/practical</w:t>
      </w:r>
      <w:r w:rsidR="00E678AC">
        <w:t xml:space="preserve"> understand</w:t>
      </w:r>
      <w:r w:rsidR="006B1439">
        <w:t>ing</w:t>
      </w:r>
      <w:r w:rsidR="000C1629">
        <w:t xml:space="preserve"> of </w:t>
      </w:r>
      <w:r w:rsidR="00E678AC">
        <w:t xml:space="preserve">the </w:t>
      </w:r>
      <w:r w:rsidR="000C1629">
        <w:t>effects</w:t>
      </w:r>
      <w:r w:rsidR="00E678AC">
        <w:t xml:space="preserve"> of aliasing</w:t>
      </w:r>
      <w:r w:rsidR="000C1629">
        <w:t>.</w:t>
      </w:r>
    </w:p>
    <w:p w14:paraId="06F577F2" w14:textId="69BD8873" w:rsidR="001A3DCF" w:rsidRDefault="009A59A4" w:rsidP="001007FB">
      <w:r>
        <w:t xml:space="preserve">A musical </w:t>
      </w:r>
      <w:r w:rsidR="009B05C2">
        <w:t xml:space="preserve">instrument </w:t>
      </w:r>
      <w:r w:rsidR="00437BC6">
        <w:t xml:space="preserve">(wind instrument) </w:t>
      </w:r>
      <w:r w:rsidR="009B05C2">
        <w:t>will be used to obtain samples</w:t>
      </w:r>
      <w:r w:rsidR="001E0835">
        <w:t xml:space="preserve"> </w:t>
      </w:r>
      <w:r w:rsidR="00E26BF1">
        <w:t xml:space="preserve">will be used for the second part of the assignment which </w:t>
      </w:r>
      <w:r w:rsidR="00251D94">
        <w:t xml:space="preserve">discusses various anti-aliasing filters. </w:t>
      </w:r>
      <w:r w:rsidR="0088320B">
        <w:t>Musical instruments were chosen because the</w:t>
      </w:r>
      <w:r w:rsidR="00653488">
        <w:t xml:space="preserve"> effectiveness of each anti-aliasing filter will be more pronounced and noticeable in </w:t>
      </w:r>
      <w:r w:rsidR="00437BC6">
        <w:t xml:space="preserve">music sample rather than an audio sample of conversation. This is due to </w:t>
      </w:r>
      <w:r w:rsidR="004421F0">
        <w:t xml:space="preserve">more observable </w:t>
      </w:r>
      <w:r w:rsidR="002D7FF0">
        <w:t xml:space="preserve">harmonics </w:t>
      </w:r>
      <w:r w:rsidR="004421F0">
        <w:t xml:space="preserve">generated from a musical instrument as seen in </w:t>
      </w:r>
      <w:r w:rsidR="004421F0" w:rsidRPr="004421F0">
        <w:rPr>
          <w:sz w:val="28"/>
          <w:szCs w:val="26"/>
        </w:rPr>
        <w:fldChar w:fldCharType="begin"/>
      </w:r>
      <w:r w:rsidR="004421F0" w:rsidRPr="004421F0">
        <w:rPr>
          <w:sz w:val="28"/>
          <w:szCs w:val="26"/>
        </w:rPr>
        <w:instrText xml:space="preserve"> REF _Ref50697611 \h  \* MERGEFORMAT </w:instrText>
      </w:r>
      <w:r w:rsidR="004421F0" w:rsidRPr="004421F0">
        <w:rPr>
          <w:sz w:val="28"/>
          <w:szCs w:val="26"/>
        </w:rPr>
      </w:r>
      <w:r w:rsidR="004421F0" w:rsidRPr="004421F0">
        <w:rPr>
          <w:sz w:val="28"/>
          <w:szCs w:val="26"/>
        </w:rPr>
        <w:fldChar w:fldCharType="separate"/>
      </w:r>
      <w:r w:rsidR="004421F0" w:rsidRPr="004421F0">
        <w:rPr>
          <w:szCs w:val="24"/>
        </w:rPr>
        <w:t xml:space="preserve">Figure </w:t>
      </w:r>
      <w:r w:rsidR="004421F0" w:rsidRPr="004421F0">
        <w:rPr>
          <w:noProof/>
          <w:szCs w:val="24"/>
        </w:rPr>
        <w:t>3</w:t>
      </w:r>
      <w:r w:rsidR="004421F0" w:rsidRPr="004421F0">
        <w:rPr>
          <w:sz w:val="28"/>
          <w:szCs w:val="26"/>
        </w:rPr>
        <w:fldChar w:fldCharType="end"/>
      </w:r>
      <w:r w:rsidR="004421F0">
        <w:rPr>
          <w:sz w:val="28"/>
          <w:szCs w:val="26"/>
        </w:rPr>
        <w:t>.</w:t>
      </w:r>
      <w:r w:rsidR="001A3DCF">
        <w:t xml:space="preserve"> </w:t>
      </w:r>
    </w:p>
    <w:p w14:paraId="661FEBD4" w14:textId="395CED44" w:rsidR="001007FB" w:rsidRDefault="001A3DCF" w:rsidP="001007FB">
      <w:r>
        <w:t>Pure tones, generated</w:t>
      </w:r>
      <w:r w:rsidR="004E0398">
        <w:t xml:space="preserve"> using a frequency generator,</w:t>
      </w:r>
      <w:r>
        <w:t xml:space="preserve"> can also be used for</w:t>
      </w:r>
      <w:r w:rsidR="004E0398">
        <w:t xml:space="preserve"> understanding and</w:t>
      </w:r>
      <w:r>
        <w:t xml:space="preserve"> demonstrating the effects</w:t>
      </w:r>
      <w:r w:rsidR="007D2318">
        <w:t xml:space="preserve"> </w:t>
      </w:r>
      <w:r w:rsidR="00505437">
        <w:t xml:space="preserve">aliasing and </w:t>
      </w:r>
      <w:r w:rsidR="00D52805">
        <w:t>anti-aliasing filters</w:t>
      </w:r>
      <w:r w:rsidR="001569FB">
        <w:t xml:space="preserve">. </w:t>
      </w:r>
    </w:p>
    <w:p w14:paraId="3195E781" w14:textId="45C3C247" w:rsidR="001007FB" w:rsidRDefault="001007FB" w:rsidP="001007FB">
      <w:pPr>
        <w:pStyle w:val="Heading1"/>
      </w:pPr>
      <w:r>
        <w:t xml:space="preserve">Plan for </w:t>
      </w:r>
      <w:r w:rsidR="00100F81">
        <w:t>the</w:t>
      </w:r>
      <w:r w:rsidR="001633BF">
        <w:t xml:space="preserve"> Project</w:t>
      </w:r>
    </w:p>
    <w:p w14:paraId="355352D1" w14:textId="0184BF31" w:rsidR="51E19A8E" w:rsidRDefault="00035331" w:rsidP="51E19A8E">
      <w:r>
        <w:t xml:space="preserve">The plan for the project </w:t>
      </w:r>
      <w:r w:rsidR="00491AC3">
        <w:t>is</w:t>
      </w:r>
      <w:r>
        <w:t xml:space="preserve"> as follow:</w:t>
      </w:r>
    </w:p>
    <w:p w14:paraId="34CC8CBA" w14:textId="44F3A7A7" w:rsidR="00F2510D" w:rsidRDefault="00F87DB6" w:rsidP="00F87DB6">
      <w:pPr>
        <w:pStyle w:val="ListParagraph"/>
        <w:numPr>
          <w:ilvl w:val="0"/>
          <w:numId w:val="16"/>
        </w:numPr>
        <w:rPr>
          <w:b/>
        </w:rPr>
      </w:pPr>
      <w:r>
        <w:t>Build a platform on</w:t>
      </w:r>
      <w:r w:rsidR="00DB67F6">
        <w:t xml:space="preserve"> python </w:t>
      </w:r>
      <w:r w:rsidR="009663EF">
        <w:t>which allows us to extract frequency spectrum data</w:t>
      </w:r>
      <w:r w:rsidR="008872D7">
        <w:t xml:space="preserve"> from audio files</w:t>
      </w:r>
      <w:r w:rsidR="009663EF">
        <w:t xml:space="preserve"> </w:t>
      </w:r>
      <w:r w:rsidR="006131DC">
        <w:t xml:space="preserve">and </w:t>
      </w:r>
      <w:r w:rsidR="0094476C">
        <w:t>apply filters</w:t>
      </w:r>
      <w:r w:rsidR="002B68D7">
        <w:t>.</w:t>
      </w:r>
      <w:r w:rsidR="511AEE77">
        <w:t xml:space="preserve"> </w:t>
      </w:r>
      <w:r w:rsidR="511AEE77" w:rsidRPr="1C086262">
        <w:rPr>
          <w:b/>
          <w:bCs/>
        </w:rPr>
        <w:t>1</w:t>
      </w:r>
      <w:r w:rsidR="5011D255" w:rsidRPr="1C086262">
        <w:rPr>
          <w:b/>
          <w:bCs/>
        </w:rPr>
        <w:t>6</w:t>
      </w:r>
      <w:r w:rsidR="511AEE77" w:rsidRPr="1C086262">
        <w:rPr>
          <w:b/>
          <w:bCs/>
          <w:vertAlign w:val="superscript"/>
        </w:rPr>
        <w:t>th</w:t>
      </w:r>
      <w:r w:rsidR="511AEE77" w:rsidRPr="780524C0">
        <w:rPr>
          <w:b/>
          <w:bCs/>
        </w:rPr>
        <w:t xml:space="preserve"> September</w:t>
      </w:r>
    </w:p>
    <w:p w14:paraId="137F1E02" w14:textId="26F52BBE" w:rsidR="009B7DC6" w:rsidRDefault="00505437" w:rsidP="00F87DB6">
      <w:pPr>
        <w:pStyle w:val="ListParagraph"/>
        <w:numPr>
          <w:ilvl w:val="0"/>
          <w:numId w:val="16"/>
        </w:numPr>
      </w:pPr>
      <w:r>
        <w:t>Acquire</w:t>
      </w:r>
      <w:r w:rsidR="008872D7">
        <w:t xml:space="preserve"> various audio samples and</w:t>
      </w:r>
      <w:r>
        <w:t xml:space="preserve"> </w:t>
      </w:r>
      <w:r w:rsidR="00996398">
        <w:t xml:space="preserve">a sample of a </w:t>
      </w:r>
      <w:r w:rsidR="000077C6">
        <w:t>woodwind</w:t>
      </w:r>
      <w:r w:rsidR="00996398">
        <w:t xml:space="preserve"> or brass-wind musical instrument</w:t>
      </w:r>
      <w:r w:rsidR="00C37F0F">
        <w:t xml:space="preserve"> which</w:t>
      </w:r>
      <w:r w:rsidR="002B68D7">
        <w:t xml:space="preserve"> are harmonic.</w:t>
      </w:r>
      <w:r w:rsidR="46ECF6A4">
        <w:t xml:space="preserve"> </w:t>
      </w:r>
      <w:r w:rsidR="7016C2E8" w:rsidRPr="308B4439">
        <w:rPr>
          <w:b/>
          <w:bCs/>
        </w:rPr>
        <w:t>1</w:t>
      </w:r>
      <w:r w:rsidR="7AA7459D" w:rsidRPr="308B4439">
        <w:rPr>
          <w:b/>
          <w:bCs/>
        </w:rPr>
        <w:t>7</w:t>
      </w:r>
      <w:r w:rsidR="7016C2E8" w:rsidRPr="308B4439">
        <w:rPr>
          <w:b/>
          <w:bCs/>
          <w:vertAlign w:val="superscript"/>
        </w:rPr>
        <w:t>th</w:t>
      </w:r>
      <w:r w:rsidR="7016C2E8" w:rsidRPr="2F0B15C0">
        <w:rPr>
          <w:b/>
          <w:bCs/>
        </w:rPr>
        <w:t xml:space="preserve"> </w:t>
      </w:r>
      <w:r w:rsidR="7016C2E8" w:rsidRPr="2141EB5C">
        <w:rPr>
          <w:b/>
          <w:bCs/>
        </w:rPr>
        <w:t>September</w:t>
      </w:r>
    </w:p>
    <w:p w14:paraId="1747F6F7" w14:textId="339720D7" w:rsidR="002B68D7" w:rsidRDefault="002B68D7" w:rsidP="00F87DB6">
      <w:pPr>
        <w:pStyle w:val="ListParagraph"/>
        <w:numPr>
          <w:ilvl w:val="0"/>
          <w:numId w:val="16"/>
        </w:numPr>
        <w:rPr>
          <w:rFonts w:asciiTheme="minorHAnsi" w:eastAsiaTheme="minorEastAsia" w:hAnsiTheme="minorHAnsi"/>
          <w:szCs w:val="24"/>
        </w:rPr>
      </w:pPr>
      <w:r>
        <w:t>Further research into various types of anti-aliasing filters</w:t>
      </w:r>
      <w:r w:rsidR="4A927E44">
        <w:t xml:space="preserve"> </w:t>
      </w:r>
      <w:r w:rsidR="4A927E44" w:rsidRPr="520330C3">
        <w:rPr>
          <w:b/>
          <w:bCs/>
        </w:rPr>
        <w:t>21</w:t>
      </w:r>
      <w:r w:rsidR="4A927E44" w:rsidRPr="520330C3">
        <w:rPr>
          <w:b/>
          <w:bCs/>
          <w:vertAlign w:val="superscript"/>
        </w:rPr>
        <w:t>st</w:t>
      </w:r>
      <w:r w:rsidR="4A927E44" w:rsidRPr="520330C3">
        <w:rPr>
          <w:b/>
          <w:bCs/>
        </w:rPr>
        <w:t xml:space="preserve"> September</w:t>
      </w:r>
    </w:p>
    <w:p w14:paraId="54C3F9FA" w14:textId="7FBA1BB2" w:rsidR="000077C6" w:rsidRDefault="000077C6" w:rsidP="00F87DB6">
      <w:pPr>
        <w:pStyle w:val="ListParagraph"/>
        <w:numPr>
          <w:ilvl w:val="0"/>
          <w:numId w:val="16"/>
        </w:numPr>
      </w:pPr>
      <w:r>
        <w:t>Building the filters in python</w:t>
      </w:r>
      <w:r w:rsidR="3D5BD5F3">
        <w:t xml:space="preserve"> </w:t>
      </w:r>
      <w:r w:rsidR="3D5BD5F3" w:rsidRPr="21E7CE9A">
        <w:rPr>
          <w:b/>
          <w:bCs/>
        </w:rPr>
        <w:t>2</w:t>
      </w:r>
      <w:r w:rsidR="665A9D9B" w:rsidRPr="21E7CE9A">
        <w:rPr>
          <w:b/>
          <w:bCs/>
        </w:rPr>
        <w:t>4</w:t>
      </w:r>
      <w:r w:rsidR="665A9D9B" w:rsidRPr="21E7CE9A">
        <w:rPr>
          <w:b/>
          <w:bCs/>
          <w:vertAlign w:val="superscript"/>
        </w:rPr>
        <w:t>th</w:t>
      </w:r>
      <w:r w:rsidR="665A9D9B" w:rsidRPr="21E7CE9A">
        <w:rPr>
          <w:b/>
          <w:bCs/>
        </w:rPr>
        <w:t xml:space="preserve"> </w:t>
      </w:r>
      <w:r w:rsidR="3D5BD5F3" w:rsidRPr="21E7CE9A">
        <w:rPr>
          <w:b/>
          <w:bCs/>
        </w:rPr>
        <w:t>September</w:t>
      </w:r>
    </w:p>
    <w:p w14:paraId="1C41B0B4" w14:textId="29067EA7" w:rsidR="000077C6" w:rsidRDefault="000077C6" w:rsidP="00F87DB6">
      <w:pPr>
        <w:pStyle w:val="ListParagraph"/>
        <w:numPr>
          <w:ilvl w:val="0"/>
          <w:numId w:val="16"/>
        </w:numPr>
      </w:pPr>
      <w:r>
        <w:t>Applying the filters and gathering the results</w:t>
      </w:r>
      <w:r w:rsidR="43853694">
        <w:t xml:space="preserve"> </w:t>
      </w:r>
      <w:r w:rsidR="43853694" w:rsidRPr="21E7CE9A">
        <w:rPr>
          <w:b/>
          <w:bCs/>
        </w:rPr>
        <w:t>26</w:t>
      </w:r>
      <w:r w:rsidR="43853694" w:rsidRPr="4436BD73">
        <w:rPr>
          <w:b/>
          <w:bCs/>
          <w:vertAlign w:val="superscript"/>
        </w:rPr>
        <w:t>th</w:t>
      </w:r>
      <w:r w:rsidR="43853694" w:rsidRPr="4436BD73">
        <w:rPr>
          <w:b/>
          <w:bCs/>
        </w:rPr>
        <w:t xml:space="preserve"> </w:t>
      </w:r>
      <w:r w:rsidR="594BDD5F" w:rsidRPr="5F624BE7">
        <w:rPr>
          <w:b/>
          <w:bCs/>
        </w:rPr>
        <w:t>September</w:t>
      </w:r>
    </w:p>
    <w:p w14:paraId="78044561" w14:textId="26673386" w:rsidR="00E04F03" w:rsidRDefault="00E04F03" w:rsidP="00F87DB6">
      <w:pPr>
        <w:pStyle w:val="ListParagraph"/>
        <w:numPr>
          <w:ilvl w:val="0"/>
          <w:numId w:val="16"/>
        </w:numPr>
      </w:pPr>
      <w:r>
        <w:lastRenderedPageBreak/>
        <w:t xml:space="preserve">Prepare for the demonstration by making the </w:t>
      </w:r>
      <w:r w:rsidR="008872D7">
        <w:t>python platform more usable and presentable.</w:t>
      </w:r>
      <w:r w:rsidR="74C0C3F8">
        <w:t xml:space="preserve"> </w:t>
      </w:r>
      <w:r w:rsidR="75A18A66" w:rsidRPr="316D8359">
        <w:rPr>
          <w:b/>
          <w:bCs/>
        </w:rPr>
        <w:t>1</w:t>
      </w:r>
      <w:r w:rsidR="75A18A66" w:rsidRPr="316D8359">
        <w:rPr>
          <w:b/>
          <w:bCs/>
          <w:vertAlign w:val="superscript"/>
        </w:rPr>
        <w:t>st</w:t>
      </w:r>
      <w:r w:rsidR="19B19B1C" w:rsidRPr="507FD7DF">
        <w:rPr>
          <w:b/>
          <w:bCs/>
        </w:rPr>
        <w:t xml:space="preserve"> </w:t>
      </w:r>
      <w:r w:rsidR="74C0C3F8" w:rsidRPr="507FD7DF">
        <w:rPr>
          <w:b/>
          <w:bCs/>
        </w:rPr>
        <w:t>October</w:t>
      </w:r>
    </w:p>
    <w:p w14:paraId="32799EAA" w14:textId="4F0C33F3" w:rsidR="007652A5" w:rsidRDefault="00491AC3" w:rsidP="007A27D7">
      <w:pPr>
        <w:pStyle w:val="ListParagraph"/>
        <w:numPr>
          <w:ilvl w:val="0"/>
          <w:numId w:val="16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51" behindDoc="1" locked="0" layoutInCell="1" allowOverlap="1" wp14:anchorId="2231DA1B" wp14:editId="3D18FDD9">
                <wp:simplePos x="0" y="0"/>
                <wp:positionH relativeFrom="column">
                  <wp:posOffset>46355</wp:posOffset>
                </wp:positionH>
                <wp:positionV relativeFrom="paragraph">
                  <wp:posOffset>1783080</wp:posOffset>
                </wp:positionV>
                <wp:extent cx="5943600" cy="292735"/>
                <wp:effectExtent l="0" t="0" r="0" b="0"/>
                <wp:wrapTight wrapText="bothSides">
                  <wp:wrapPolygon edited="0">
                    <wp:start x="0" y="0"/>
                    <wp:lineTo x="0" y="19679"/>
                    <wp:lineTo x="21531" y="19679"/>
                    <wp:lineTo x="21531" y="0"/>
                    <wp:lineTo x="0" y="0"/>
                  </wp:wrapPolygon>
                </wp:wrapTight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2927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84EA6F1" w14:textId="1FF4E7E6" w:rsidR="00491AC3" w:rsidRPr="009E1E4E" w:rsidRDefault="00491AC3" w:rsidP="00491AC3">
                            <w:pPr>
                              <w:pStyle w:val="Caption"/>
                              <w:rPr>
                                <w:noProof/>
                                <w:sz w:val="24"/>
                                <w:szCs w:val="22"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 w:rsidR="00453733">
                                <w:rPr>
                                  <w:noProof/>
                                </w:rPr>
                                <w:t>6</w:t>
                              </w:r>
                            </w:fldSimple>
                            <w:r>
                              <w:t xml:space="preserve"> Gantt Chart of the project timeli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31DA1B" id="Text Box 15" o:spid="_x0000_s1031" type="#_x0000_t202" style="position:absolute;left:0;text-align:left;margin-left:3.65pt;margin-top:140.4pt;width:468pt;height:23.05pt;z-index:-251658229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" stroked="f">
                <v:textbox inset="0,0,0,0">
                  <w:txbxContent>
                    <w:p w14:paraId="284EA6F1" w14:textId="1FF4E7E6" w:rsidR="00491AC3" w:rsidRPr="009E1E4E" w:rsidRDefault="00491AC3" w:rsidP="00491AC3">
                      <w:pPr>
                        <w:pStyle w:val="Caption"/>
                        <w:rPr>
                          <w:noProof/>
                          <w:sz w:val="24"/>
                          <w:szCs w:val="22"/>
                        </w:rPr>
                      </w:pPr>
                      <w:r>
                        <w:t xml:space="preserve">Figure </w:t>
                      </w:r>
                      <w:r w:rsidR="007744FA">
                        <w:fldChar w:fldCharType="begin"/>
                      </w:r>
                      <w:r w:rsidR="007744FA">
                        <w:instrText xml:space="preserve"> SEQ Figure \* ARABIC </w:instrText>
                      </w:r>
                      <w:r w:rsidR="007744FA">
                        <w:fldChar w:fldCharType="separate"/>
                      </w:r>
                      <w:r w:rsidR="00453733">
                        <w:rPr>
                          <w:noProof/>
                        </w:rPr>
                        <w:t>6</w:t>
                      </w:r>
                      <w:r w:rsidR="007744FA">
                        <w:rPr>
                          <w:noProof/>
                        </w:rPr>
                        <w:fldChar w:fldCharType="end"/>
                      </w:r>
                      <w:r>
                        <w:t xml:space="preserve"> Gantt Chart of the project timeline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50" behindDoc="1" locked="0" layoutInCell="1" allowOverlap="1" wp14:anchorId="5B420BF4" wp14:editId="5A36DACE">
            <wp:simplePos x="0" y="0"/>
            <wp:positionH relativeFrom="column">
              <wp:posOffset>46355</wp:posOffset>
            </wp:positionH>
            <wp:positionV relativeFrom="paragraph">
              <wp:posOffset>224692</wp:posOffset>
            </wp:positionV>
            <wp:extent cx="5943600" cy="1499235"/>
            <wp:effectExtent l="0" t="0" r="0" b="5715"/>
            <wp:wrapTight wrapText="bothSides">
              <wp:wrapPolygon edited="0">
                <wp:start x="0" y="0"/>
                <wp:lineTo x="0" y="21408"/>
                <wp:lineTo x="21531" y="21408"/>
                <wp:lineTo x="21531" y="0"/>
                <wp:lineTo x="0" y="0"/>
              </wp:wrapPolygon>
            </wp:wrapTight>
            <wp:docPr id="12" name="Picture 12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Capture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992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D39BC">
        <w:t>Finish the report?</w:t>
      </w:r>
      <w:r w:rsidR="03B4E969">
        <w:t xml:space="preserve"> </w:t>
      </w:r>
      <w:r w:rsidR="36C26F44" w:rsidRPr="40366338">
        <w:rPr>
          <w:b/>
          <w:bCs/>
        </w:rPr>
        <w:t>1</w:t>
      </w:r>
      <w:r w:rsidR="5429C15D" w:rsidRPr="40366338">
        <w:rPr>
          <w:b/>
          <w:bCs/>
        </w:rPr>
        <w:t>0</w:t>
      </w:r>
      <w:r w:rsidR="5429C15D" w:rsidRPr="5F624BE7">
        <w:rPr>
          <w:b/>
          <w:bCs/>
          <w:vertAlign w:val="superscript"/>
        </w:rPr>
        <w:t>th</w:t>
      </w:r>
      <w:r w:rsidR="5429C15D" w:rsidRPr="5F624BE7">
        <w:rPr>
          <w:b/>
          <w:bCs/>
        </w:rPr>
        <w:t xml:space="preserve"> October</w:t>
      </w:r>
    </w:p>
    <w:sdt>
      <w:sdtPr>
        <w:rPr>
          <w:rFonts w:ascii="Arial" w:eastAsiaTheme="minorHAnsi" w:hAnsi="Arial" w:cstheme="minorBidi"/>
          <w:color w:val="auto"/>
          <w:sz w:val="24"/>
          <w:szCs w:val="22"/>
        </w:rPr>
        <w:id w:val="-1030867275"/>
        <w:docPartObj>
          <w:docPartGallery w:val="Bibliographies"/>
          <w:docPartUnique/>
        </w:docPartObj>
      </w:sdtPr>
      <w:sdtEndPr/>
      <w:sdtContent>
        <w:p w14:paraId="08E693E5" w14:textId="32A7443C" w:rsidR="00F95966" w:rsidRDefault="00F95966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EndPr/>
          <w:sdtContent>
            <w:p w14:paraId="562E8BB1" w14:textId="77777777" w:rsidR="002B48F5" w:rsidRDefault="00F95966">
              <w:pPr>
                <w:rPr>
                  <w:rFonts w:asciiTheme="minorHAnsi" w:hAnsiTheme="minorHAnsi"/>
                  <w:noProof/>
                  <w:sz w:val="22"/>
                  <w:lang w:val="en-US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38"/>
                <w:gridCol w:w="9022"/>
              </w:tblGrid>
              <w:tr w:rsidR="002B48F5" w14:paraId="2B79C8F0" w14:textId="77777777">
                <w:trPr>
                  <w:divId w:val="99137576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1F6E2642" w14:textId="4821DD2B" w:rsidR="002B48F5" w:rsidRDefault="002B48F5">
                    <w:pPr>
                      <w:pStyle w:val="Bibliography"/>
                      <w:rPr>
                        <w:noProof/>
                        <w:szCs w:val="24"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FBE8824" w14:textId="77777777" w:rsidR="002B48F5" w:rsidRDefault="002B48F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T. Smyth, “Nyquist Sampling Theorem,” Department of Music, University of California, 15 October 2019. [Online]. Available: http://musicweb.ucsd.edu/~trsmyth/digitalAudio171/Nyquist_Sampling_Theorem.html. [Accessed 11 September 2020].</w:t>
                    </w:r>
                  </w:p>
                </w:tc>
              </w:tr>
              <w:tr w:rsidR="002B48F5" w14:paraId="2AFC5253" w14:textId="77777777">
                <w:trPr>
                  <w:divId w:val="99137576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A1E5C53" w14:textId="77777777" w:rsidR="002B48F5" w:rsidRDefault="002B48F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9C8E4BE" w14:textId="77777777" w:rsidR="002B48F5" w:rsidRDefault="002B48F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3. Creative, “ALLSIGNALPROCESSING.COM,” 25 April 2015. [Online]. Available: https://allsignalprocessing.com/2015/04/25/aliasing-of-signals-identity-theft-in-the-frequency-domain/. [Accessed 11 Spetember 2020].</w:t>
                    </w:r>
                  </w:p>
                </w:tc>
              </w:tr>
              <w:tr w:rsidR="002B48F5" w14:paraId="76C9C569" w14:textId="77777777">
                <w:trPr>
                  <w:divId w:val="99137576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CEEF306" w14:textId="77777777" w:rsidR="002B48F5" w:rsidRDefault="002B48F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5EE01D9" w14:textId="77777777" w:rsidR="002B48F5" w:rsidRDefault="002B48F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E. Por, M. v. Kooten and V. Sarkovic, “Nyquist-Shannon Sampling Theorem,” May 2019.</w:t>
                    </w:r>
                  </w:p>
                </w:tc>
              </w:tr>
              <w:tr w:rsidR="002B48F5" w14:paraId="2E410052" w14:textId="77777777">
                <w:trPr>
                  <w:divId w:val="99137576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5A73658" w14:textId="77777777" w:rsidR="002B48F5" w:rsidRDefault="002B48F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ADCA8B4" w14:textId="77777777" w:rsidR="002B48F5" w:rsidRDefault="002B48F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A. V. Oppenheim, A. S. Willsky and S. H. Nawab, “Signals &amp; Systems,” Prentice-Hall, Inc, 1996.</w:t>
                    </w:r>
                  </w:p>
                </w:tc>
              </w:tr>
              <w:tr w:rsidR="002B48F5" w14:paraId="1B7483E8" w14:textId="77777777">
                <w:trPr>
                  <w:divId w:val="99137576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EB6183E" w14:textId="77777777" w:rsidR="002B48F5" w:rsidRDefault="002B48F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ACCBCD0" w14:textId="77777777" w:rsidR="002B48F5" w:rsidRDefault="002B48F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Taschenrechner, “Wikimedia Commons,” 6 September 2005. [Online]. Available: https://upload.wikimedia.org/wikipedia/commons/6/6a/Dirac-comb_-_Sampling.png. [Accessed 11 Spetempber 2020].</w:t>
                    </w:r>
                  </w:p>
                </w:tc>
              </w:tr>
            </w:tbl>
            <w:p w14:paraId="5FF516FF" w14:textId="77777777" w:rsidR="002B48F5" w:rsidRDefault="002B48F5">
              <w:pPr>
                <w:divId w:val="991375769"/>
                <w:rPr>
                  <w:rFonts w:eastAsia="Times New Roman"/>
                  <w:noProof/>
                </w:rPr>
              </w:pPr>
            </w:p>
            <w:p w14:paraId="10C46B25" w14:textId="04168F17" w:rsidR="00F95966" w:rsidRDefault="00F95966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sectPr w:rsidR="00F95966">
      <w:headerReference w:type="default" r:id="rId17"/>
      <w:foot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204689" w14:textId="77777777" w:rsidR="00EC1EDB" w:rsidRDefault="00EC1EDB" w:rsidP="006D7992">
      <w:pPr>
        <w:spacing w:after="0" w:line="240" w:lineRule="auto"/>
      </w:pPr>
      <w:r>
        <w:separator/>
      </w:r>
    </w:p>
  </w:endnote>
  <w:endnote w:type="continuationSeparator" w:id="0">
    <w:p w14:paraId="41E6B0ED" w14:textId="77777777" w:rsidR="00EC1EDB" w:rsidRDefault="00EC1EDB" w:rsidP="006D7992">
      <w:pPr>
        <w:spacing w:after="0" w:line="240" w:lineRule="auto"/>
      </w:pPr>
      <w:r>
        <w:continuationSeparator/>
      </w:r>
    </w:p>
  </w:endnote>
  <w:endnote w:type="continuationNotice" w:id="1">
    <w:p w14:paraId="08B79552" w14:textId="77777777" w:rsidR="00EC1EDB" w:rsidRDefault="00EC1ED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429555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0B9CA5" w14:textId="4161B808" w:rsidR="00437D5B" w:rsidRDefault="00437D5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C2F1B65" w14:textId="5DB8ED84" w:rsidR="00134821" w:rsidRDefault="0013482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1E4419" w14:textId="77777777" w:rsidR="00EC1EDB" w:rsidRDefault="00EC1EDB" w:rsidP="006D7992">
      <w:pPr>
        <w:spacing w:after="0" w:line="240" w:lineRule="auto"/>
      </w:pPr>
      <w:r>
        <w:separator/>
      </w:r>
    </w:p>
  </w:footnote>
  <w:footnote w:type="continuationSeparator" w:id="0">
    <w:p w14:paraId="04AA29DC" w14:textId="77777777" w:rsidR="00EC1EDB" w:rsidRDefault="00EC1EDB" w:rsidP="006D7992">
      <w:pPr>
        <w:spacing w:after="0" w:line="240" w:lineRule="auto"/>
      </w:pPr>
      <w:r>
        <w:continuationSeparator/>
      </w:r>
    </w:p>
  </w:footnote>
  <w:footnote w:type="continuationNotice" w:id="1">
    <w:p w14:paraId="2455FAD2" w14:textId="77777777" w:rsidR="00EC1EDB" w:rsidRDefault="00EC1ED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7B16F31B" w14:paraId="60E5700D" w14:textId="77777777" w:rsidTr="7B16F31B">
      <w:tc>
        <w:tcPr>
          <w:tcW w:w="3120" w:type="dxa"/>
        </w:tcPr>
        <w:p w14:paraId="469105A0" w14:textId="5D85EDF8" w:rsidR="7B16F31B" w:rsidRDefault="7B16F31B" w:rsidP="7B16F31B">
          <w:pPr>
            <w:pStyle w:val="Header"/>
            <w:ind w:left="-115"/>
          </w:pPr>
        </w:p>
      </w:tc>
      <w:tc>
        <w:tcPr>
          <w:tcW w:w="3120" w:type="dxa"/>
        </w:tcPr>
        <w:p w14:paraId="3F021F01" w14:textId="0518C5B2" w:rsidR="7B16F31B" w:rsidRDefault="7B16F31B" w:rsidP="7B16F31B">
          <w:pPr>
            <w:pStyle w:val="Header"/>
            <w:jc w:val="center"/>
          </w:pPr>
        </w:p>
      </w:tc>
      <w:tc>
        <w:tcPr>
          <w:tcW w:w="3120" w:type="dxa"/>
        </w:tcPr>
        <w:p w14:paraId="2023F460" w14:textId="4120ABE8" w:rsidR="7B16F31B" w:rsidRDefault="7B16F31B" w:rsidP="7B16F31B">
          <w:pPr>
            <w:pStyle w:val="Header"/>
            <w:ind w:right="-115"/>
            <w:jc w:val="right"/>
          </w:pPr>
        </w:p>
      </w:tc>
    </w:tr>
  </w:tbl>
  <w:p w14:paraId="60D4AF50" w14:textId="4AA07C59" w:rsidR="00134821" w:rsidRDefault="0013482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324B81"/>
    <w:multiLevelType w:val="hybridMultilevel"/>
    <w:tmpl w:val="68DE7070"/>
    <w:lvl w:ilvl="0" w:tplc="14090015">
      <w:start w:val="1"/>
      <w:numFmt w:val="upperLetter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8F0BB6"/>
    <w:multiLevelType w:val="hybridMultilevel"/>
    <w:tmpl w:val="5D7AAE2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146FF2"/>
    <w:multiLevelType w:val="hybridMultilevel"/>
    <w:tmpl w:val="0FE4201A"/>
    <w:lvl w:ilvl="0" w:tplc="5BC8627E">
      <w:start w:val="8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D20589"/>
    <w:multiLevelType w:val="hybridMultilevel"/>
    <w:tmpl w:val="FB64EF9E"/>
    <w:lvl w:ilvl="0" w:tplc="14090019">
      <w:start w:val="1"/>
      <w:numFmt w:val="lowerLetter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895CE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B370AB9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36273AC3"/>
    <w:multiLevelType w:val="hybridMultilevel"/>
    <w:tmpl w:val="C258425C"/>
    <w:lvl w:ilvl="0" w:tplc="46C4205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595959" w:themeColor="text1" w:themeTint="A6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284FE9"/>
    <w:multiLevelType w:val="hybridMultilevel"/>
    <w:tmpl w:val="AC28FF6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E2552E"/>
    <w:multiLevelType w:val="hybridMultilevel"/>
    <w:tmpl w:val="FF620B7E"/>
    <w:lvl w:ilvl="0" w:tplc="1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9" w15:restartNumberingAfterBreak="0">
    <w:nsid w:val="42777EA8"/>
    <w:multiLevelType w:val="multilevel"/>
    <w:tmpl w:val="B178FB0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lowerLetter"/>
      <w:lvlText w:val="%2.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0" w15:restartNumberingAfterBreak="0">
    <w:nsid w:val="44843D50"/>
    <w:multiLevelType w:val="hybridMultilevel"/>
    <w:tmpl w:val="602035A4"/>
    <w:lvl w:ilvl="0" w:tplc="7D0CC8B0">
      <w:start w:val="1"/>
      <w:numFmt w:val="decimal"/>
      <w:lvlText w:val="%1  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F82087"/>
    <w:multiLevelType w:val="hybridMultilevel"/>
    <w:tmpl w:val="FBFA2F60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AF4B6A"/>
    <w:multiLevelType w:val="hybridMultilevel"/>
    <w:tmpl w:val="A17A703A"/>
    <w:lvl w:ilvl="0" w:tplc="14090015">
      <w:start w:val="1"/>
      <w:numFmt w:val="upperLetter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F7A1B0C"/>
    <w:multiLevelType w:val="multilevel"/>
    <w:tmpl w:val="969078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43D3C4D"/>
    <w:multiLevelType w:val="hybridMultilevel"/>
    <w:tmpl w:val="8B1057E6"/>
    <w:lvl w:ilvl="0" w:tplc="14090015">
      <w:start w:val="1"/>
      <w:numFmt w:val="upperLetter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C924498"/>
    <w:multiLevelType w:val="hybridMultilevel"/>
    <w:tmpl w:val="896A0A4A"/>
    <w:lvl w:ilvl="0" w:tplc="1374C8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6A49F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3C6E5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DA4F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8A28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D8A24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1EE50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2AA291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43032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"/>
  </w:num>
  <w:num w:numId="3">
    <w:abstractNumId w:val="3"/>
  </w:num>
  <w:num w:numId="4">
    <w:abstractNumId w:val="7"/>
  </w:num>
  <w:num w:numId="5">
    <w:abstractNumId w:val="9"/>
  </w:num>
  <w:num w:numId="6">
    <w:abstractNumId w:val="8"/>
  </w:num>
  <w:num w:numId="7">
    <w:abstractNumId w:val="14"/>
  </w:num>
  <w:num w:numId="8">
    <w:abstractNumId w:val="12"/>
  </w:num>
  <w:num w:numId="9">
    <w:abstractNumId w:val="6"/>
  </w:num>
  <w:num w:numId="10">
    <w:abstractNumId w:val="13"/>
  </w:num>
  <w:num w:numId="11">
    <w:abstractNumId w:val="10"/>
  </w:num>
  <w:num w:numId="12">
    <w:abstractNumId w:val="4"/>
  </w:num>
  <w:num w:numId="13">
    <w:abstractNumId w:val="5"/>
  </w:num>
  <w:num w:numId="14">
    <w:abstractNumId w:val="0"/>
  </w:num>
  <w:num w:numId="15">
    <w:abstractNumId w:val="2"/>
  </w:num>
  <w:num w:numId="16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SyNLUwtjQwtjAyMDBT0lEKTi0uzszPAykwNKoFAGxJymstAAAA"/>
  </w:docVars>
  <w:rsids>
    <w:rsidRoot w:val="1C9E4610"/>
    <w:rsid w:val="0000029F"/>
    <w:rsid w:val="00000B70"/>
    <w:rsid w:val="00002D4B"/>
    <w:rsid w:val="00002FC4"/>
    <w:rsid w:val="0000386A"/>
    <w:rsid w:val="00003F70"/>
    <w:rsid w:val="000077C6"/>
    <w:rsid w:val="00007EF3"/>
    <w:rsid w:val="00011BB9"/>
    <w:rsid w:val="00012073"/>
    <w:rsid w:val="00012C29"/>
    <w:rsid w:val="000137B1"/>
    <w:rsid w:val="00013F9B"/>
    <w:rsid w:val="000146F3"/>
    <w:rsid w:val="00015062"/>
    <w:rsid w:val="00015C9E"/>
    <w:rsid w:val="0001648A"/>
    <w:rsid w:val="00016C54"/>
    <w:rsid w:val="00017264"/>
    <w:rsid w:val="000206D6"/>
    <w:rsid w:val="00020ADB"/>
    <w:rsid w:val="0002155F"/>
    <w:rsid w:val="00021E5F"/>
    <w:rsid w:val="00022381"/>
    <w:rsid w:val="00023A32"/>
    <w:rsid w:val="000242BA"/>
    <w:rsid w:val="00025798"/>
    <w:rsid w:val="00025F68"/>
    <w:rsid w:val="00026745"/>
    <w:rsid w:val="0002690A"/>
    <w:rsid w:val="00030902"/>
    <w:rsid w:val="00030AA7"/>
    <w:rsid w:val="00035331"/>
    <w:rsid w:val="00037EF4"/>
    <w:rsid w:val="00037F9D"/>
    <w:rsid w:val="00040A25"/>
    <w:rsid w:val="00040AB8"/>
    <w:rsid w:val="00040BF4"/>
    <w:rsid w:val="00042558"/>
    <w:rsid w:val="00043803"/>
    <w:rsid w:val="000447D5"/>
    <w:rsid w:val="00044E4D"/>
    <w:rsid w:val="000453BF"/>
    <w:rsid w:val="000465FE"/>
    <w:rsid w:val="00046601"/>
    <w:rsid w:val="000474DB"/>
    <w:rsid w:val="00047606"/>
    <w:rsid w:val="000479B5"/>
    <w:rsid w:val="000505B7"/>
    <w:rsid w:val="0005077B"/>
    <w:rsid w:val="00050ED5"/>
    <w:rsid w:val="00051FFE"/>
    <w:rsid w:val="00053A51"/>
    <w:rsid w:val="000547F7"/>
    <w:rsid w:val="00055B92"/>
    <w:rsid w:val="00055E73"/>
    <w:rsid w:val="000569A2"/>
    <w:rsid w:val="00056E48"/>
    <w:rsid w:val="000571BD"/>
    <w:rsid w:val="000572C9"/>
    <w:rsid w:val="0006073B"/>
    <w:rsid w:val="00061335"/>
    <w:rsid w:val="0006206B"/>
    <w:rsid w:val="00062745"/>
    <w:rsid w:val="00062766"/>
    <w:rsid w:val="0006429E"/>
    <w:rsid w:val="00066CF8"/>
    <w:rsid w:val="00067BE7"/>
    <w:rsid w:val="00067D3D"/>
    <w:rsid w:val="000701D8"/>
    <w:rsid w:val="0007052C"/>
    <w:rsid w:val="00070873"/>
    <w:rsid w:val="000729E1"/>
    <w:rsid w:val="00073831"/>
    <w:rsid w:val="00073B02"/>
    <w:rsid w:val="000751BE"/>
    <w:rsid w:val="00075397"/>
    <w:rsid w:val="0007565A"/>
    <w:rsid w:val="00076C68"/>
    <w:rsid w:val="00077530"/>
    <w:rsid w:val="00080941"/>
    <w:rsid w:val="00081B6C"/>
    <w:rsid w:val="0008211A"/>
    <w:rsid w:val="0008298B"/>
    <w:rsid w:val="00082D73"/>
    <w:rsid w:val="000835B1"/>
    <w:rsid w:val="00083C3A"/>
    <w:rsid w:val="00083EA2"/>
    <w:rsid w:val="00085B62"/>
    <w:rsid w:val="000867A2"/>
    <w:rsid w:val="00086E0D"/>
    <w:rsid w:val="00086E8D"/>
    <w:rsid w:val="00087A31"/>
    <w:rsid w:val="00087CE1"/>
    <w:rsid w:val="00087EE2"/>
    <w:rsid w:val="0009373F"/>
    <w:rsid w:val="0009489A"/>
    <w:rsid w:val="0009560A"/>
    <w:rsid w:val="00097068"/>
    <w:rsid w:val="000A0439"/>
    <w:rsid w:val="000A583B"/>
    <w:rsid w:val="000A684D"/>
    <w:rsid w:val="000A6DB6"/>
    <w:rsid w:val="000B08B6"/>
    <w:rsid w:val="000B1597"/>
    <w:rsid w:val="000B1887"/>
    <w:rsid w:val="000B34F1"/>
    <w:rsid w:val="000B5A9C"/>
    <w:rsid w:val="000B655F"/>
    <w:rsid w:val="000B6A38"/>
    <w:rsid w:val="000B7B8B"/>
    <w:rsid w:val="000C0074"/>
    <w:rsid w:val="000C02B6"/>
    <w:rsid w:val="000C0A3A"/>
    <w:rsid w:val="000C1629"/>
    <w:rsid w:val="000C32C1"/>
    <w:rsid w:val="000C5245"/>
    <w:rsid w:val="000C7179"/>
    <w:rsid w:val="000C785B"/>
    <w:rsid w:val="000C7C55"/>
    <w:rsid w:val="000D0784"/>
    <w:rsid w:val="000D10AF"/>
    <w:rsid w:val="000D1439"/>
    <w:rsid w:val="000D1875"/>
    <w:rsid w:val="000D1A25"/>
    <w:rsid w:val="000D1FF3"/>
    <w:rsid w:val="000D21A9"/>
    <w:rsid w:val="000D2D22"/>
    <w:rsid w:val="000D39BC"/>
    <w:rsid w:val="000D3C63"/>
    <w:rsid w:val="000D4E95"/>
    <w:rsid w:val="000D5ECB"/>
    <w:rsid w:val="000D6BFB"/>
    <w:rsid w:val="000D6D45"/>
    <w:rsid w:val="000D718B"/>
    <w:rsid w:val="000D720D"/>
    <w:rsid w:val="000E1120"/>
    <w:rsid w:val="000E1773"/>
    <w:rsid w:val="000E21AA"/>
    <w:rsid w:val="000E40AE"/>
    <w:rsid w:val="000E481E"/>
    <w:rsid w:val="000E4AE9"/>
    <w:rsid w:val="000E5DA2"/>
    <w:rsid w:val="000E6F69"/>
    <w:rsid w:val="000E7904"/>
    <w:rsid w:val="000F08F8"/>
    <w:rsid w:val="000F0D7A"/>
    <w:rsid w:val="000F1F90"/>
    <w:rsid w:val="000F2D85"/>
    <w:rsid w:val="000F4B19"/>
    <w:rsid w:val="000F6DDC"/>
    <w:rsid w:val="000F7B9B"/>
    <w:rsid w:val="000F7E2F"/>
    <w:rsid w:val="0010010D"/>
    <w:rsid w:val="00100229"/>
    <w:rsid w:val="001004E9"/>
    <w:rsid w:val="001006AB"/>
    <w:rsid w:val="001007FB"/>
    <w:rsid w:val="00100F81"/>
    <w:rsid w:val="001024E9"/>
    <w:rsid w:val="00102933"/>
    <w:rsid w:val="00102B66"/>
    <w:rsid w:val="0010349D"/>
    <w:rsid w:val="00104AE9"/>
    <w:rsid w:val="00104FB7"/>
    <w:rsid w:val="00105B35"/>
    <w:rsid w:val="0010780B"/>
    <w:rsid w:val="00110199"/>
    <w:rsid w:val="001102E7"/>
    <w:rsid w:val="001103A7"/>
    <w:rsid w:val="00113CD9"/>
    <w:rsid w:val="00114829"/>
    <w:rsid w:val="00115DE3"/>
    <w:rsid w:val="00116178"/>
    <w:rsid w:val="001169D8"/>
    <w:rsid w:val="00116B3C"/>
    <w:rsid w:val="00121543"/>
    <w:rsid w:val="001215EA"/>
    <w:rsid w:val="00123239"/>
    <w:rsid w:val="00123C80"/>
    <w:rsid w:val="00124F7F"/>
    <w:rsid w:val="001259D7"/>
    <w:rsid w:val="0012607C"/>
    <w:rsid w:val="00126397"/>
    <w:rsid w:val="0012796C"/>
    <w:rsid w:val="00127DAF"/>
    <w:rsid w:val="001301C0"/>
    <w:rsid w:val="00130424"/>
    <w:rsid w:val="001305EB"/>
    <w:rsid w:val="00131645"/>
    <w:rsid w:val="0013194E"/>
    <w:rsid w:val="00131A02"/>
    <w:rsid w:val="00131EFB"/>
    <w:rsid w:val="0013322F"/>
    <w:rsid w:val="001342E4"/>
    <w:rsid w:val="001343EC"/>
    <w:rsid w:val="00134821"/>
    <w:rsid w:val="00134931"/>
    <w:rsid w:val="00135842"/>
    <w:rsid w:val="00136053"/>
    <w:rsid w:val="001361D4"/>
    <w:rsid w:val="00136918"/>
    <w:rsid w:val="00136F54"/>
    <w:rsid w:val="00136F55"/>
    <w:rsid w:val="00137247"/>
    <w:rsid w:val="001372CE"/>
    <w:rsid w:val="00137B39"/>
    <w:rsid w:val="00140C81"/>
    <w:rsid w:val="00141015"/>
    <w:rsid w:val="001416AC"/>
    <w:rsid w:val="00141D20"/>
    <w:rsid w:val="00142912"/>
    <w:rsid w:val="00142BD8"/>
    <w:rsid w:val="001433AA"/>
    <w:rsid w:val="0014365A"/>
    <w:rsid w:val="0014386C"/>
    <w:rsid w:val="00145421"/>
    <w:rsid w:val="00146160"/>
    <w:rsid w:val="00146F8B"/>
    <w:rsid w:val="00147046"/>
    <w:rsid w:val="00150141"/>
    <w:rsid w:val="001511B4"/>
    <w:rsid w:val="00152425"/>
    <w:rsid w:val="00152B13"/>
    <w:rsid w:val="00152E6F"/>
    <w:rsid w:val="00154189"/>
    <w:rsid w:val="00154A8F"/>
    <w:rsid w:val="00154D66"/>
    <w:rsid w:val="00154DC8"/>
    <w:rsid w:val="00155347"/>
    <w:rsid w:val="00156659"/>
    <w:rsid w:val="0015679E"/>
    <w:rsid w:val="001569FB"/>
    <w:rsid w:val="00156C88"/>
    <w:rsid w:val="00157216"/>
    <w:rsid w:val="001604FF"/>
    <w:rsid w:val="00160CC7"/>
    <w:rsid w:val="001617B1"/>
    <w:rsid w:val="00161935"/>
    <w:rsid w:val="0016292B"/>
    <w:rsid w:val="00163367"/>
    <w:rsid w:val="001633BF"/>
    <w:rsid w:val="00163A88"/>
    <w:rsid w:val="00163E8D"/>
    <w:rsid w:val="00164AE8"/>
    <w:rsid w:val="00165901"/>
    <w:rsid w:val="00165DDA"/>
    <w:rsid w:val="001664A0"/>
    <w:rsid w:val="00166579"/>
    <w:rsid w:val="00166864"/>
    <w:rsid w:val="00167065"/>
    <w:rsid w:val="001713C4"/>
    <w:rsid w:val="00171CBC"/>
    <w:rsid w:val="001720B3"/>
    <w:rsid w:val="00173574"/>
    <w:rsid w:val="00174A30"/>
    <w:rsid w:val="00175C3A"/>
    <w:rsid w:val="0017731A"/>
    <w:rsid w:val="00177AD5"/>
    <w:rsid w:val="0018024F"/>
    <w:rsid w:val="00180E0D"/>
    <w:rsid w:val="00181007"/>
    <w:rsid w:val="00181CCE"/>
    <w:rsid w:val="00181D6C"/>
    <w:rsid w:val="0018353C"/>
    <w:rsid w:val="00184132"/>
    <w:rsid w:val="0018428C"/>
    <w:rsid w:val="00184DF7"/>
    <w:rsid w:val="00184EB9"/>
    <w:rsid w:val="00185726"/>
    <w:rsid w:val="00186EE7"/>
    <w:rsid w:val="00190127"/>
    <w:rsid w:val="0019044E"/>
    <w:rsid w:val="00190D22"/>
    <w:rsid w:val="00191C35"/>
    <w:rsid w:val="00192528"/>
    <w:rsid w:val="0019277F"/>
    <w:rsid w:val="00192CCE"/>
    <w:rsid w:val="00192E7B"/>
    <w:rsid w:val="00195E92"/>
    <w:rsid w:val="00195F39"/>
    <w:rsid w:val="0019614C"/>
    <w:rsid w:val="00196826"/>
    <w:rsid w:val="0019683B"/>
    <w:rsid w:val="001975FF"/>
    <w:rsid w:val="00197895"/>
    <w:rsid w:val="001A3B28"/>
    <w:rsid w:val="001A3BB9"/>
    <w:rsid w:val="001A3DCF"/>
    <w:rsid w:val="001A45ED"/>
    <w:rsid w:val="001A4F0E"/>
    <w:rsid w:val="001A5541"/>
    <w:rsid w:val="001A5542"/>
    <w:rsid w:val="001A62F4"/>
    <w:rsid w:val="001A6B2B"/>
    <w:rsid w:val="001A77F4"/>
    <w:rsid w:val="001B0246"/>
    <w:rsid w:val="001B132D"/>
    <w:rsid w:val="001B1B75"/>
    <w:rsid w:val="001B1FCB"/>
    <w:rsid w:val="001B2FC2"/>
    <w:rsid w:val="001B30FB"/>
    <w:rsid w:val="001B4091"/>
    <w:rsid w:val="001B56FE"/>
    <w:rsid w:val="001B5EC4"/>
    <w:rsid w:val="001B7585"/>
    <w:rsid w:val="001B7CD2"/>
    <w:rsid w:val="001B7D04"/>
    <w:rsid w:val="001B7DEC"/>
    <w:rsid w:val="001BF951"/>
    <w:rsid w:val="001C143F"/>
    <w:rsid w:val="001C16AC"/>
    <w:rsid w:val="001C1F3F"/>
    <w:rsid w:val="001C292F"/>
    <w:rsid w:val="001C3256"/>
    <w:rsid w:val="001C375C"/>
    <w:rsid w:val="001C46EF"/>
    <w:rsid w:val="001C4F25"/>
    <w:rsid w:val="001C549C"/>
    <w:rsid w:val="001C566B"/>
    <w:rsid w:val="001C5DF4"/>
    <w:rsid w:val="001D0E3B"/>
    <w:rsid w:val="001D1581"/>
    <w:rsid w:val="001D2551"/>
    <w:rsid w:val="001D39CB"/>
    <w:rsid w:val="001D6674"/>
    <w:rsid w:val="001D76FB"/>
    <w:rsid w:val="001D786F"/>
    <w:rsid w:val="001E0835"/>
    <w:rsid w:val="001E093E"/>
    <w:rsid w:val="001E0965"/>
    <w:rsid w:val="001E25D0"/>
    <w:rsid w:val="001E2BD2"/>
    <w:rsid w:val="001E3424"/>
    <w:rsid w:val="001F046A"/>
    <w:rsid w:val="001F07D6"/>
    <w:rsid w:val="001F0A21"/>
    <w:rsid w:val="001F1415"/>
    <w:rsid w:val="001F1548"/>
    <w:rsid w:val="001F1887"/>
    <w:rsid w:val="001F27AB"/>
    <w:rsid w:val="001F3893"/>
    <w:rsid w:val="001F45B1"/>
    <w:rsid w:val="001F50C6"/>
    <w:rsid w:val="001F5FA0"/>
    <w:rsid w:val="001F6477"/>
    <w:rsid w:val="001F6DAE"/>
    <w:rsid w:val="001F6EEF"/>
    <w:rsid w:val="001F7AD8"/>
    <w:rsid w:val="001F7BE7"/>
    <w:rsid w:val="00200132"/>
    <w:rsid w:val="002021EC"/>
    <w:rsid w:val="002030C8"/>
    <w:rsid w:val="0020359E"/>
    <w:rsid w:val="00204D7F"/>
    <w:rsid w:val="00204F69"/>
    <w:rsid w:val="00205C64"/>
    <w:rsid w:val="00205D62"/>
    <w:rsid w:val="00205E2F"/>
    <w:rsid w:val="00205ED0"/>
    <w:rsid w:val="002060F3"/>
    <w:rsid w:val="0020613A"/>
    <w:rsid w:val="002067AA"/>
    <w:rsid w:val="00206A13"/>
    <w:rsid w:val="00206F14"/>
    <w:rsid w:val="00207D25"/>
    <w:rsid w:val="002116FF"/>
    <w:rsid w:val="002122F7"/>
    <w:rsid w:val="002129A8"/>
    <w:rsid w:val="00212F6E"/>
    <w:rsid w:val="0021387D"/>
    <w:rsid w:val="00213A35"/>
    <w:rsid w:val="00214030"/>
    <w:rsid w:val="0021495B"/>
    <w:rsid w:val="00214B1C"/>
    <w:rsid w:val="00216746"/>
    <w:rsid w:val="0021679D"/>
    <w:rsid w:val="00217420"/>
    <w:rsid w:val="002174BD"/>
    <w:rsid w:val="0021761B"/>
    <w:rsid w:val="002202B6"/>
    <w:rsid w:val="002205E5"/>
    <w:rsid w:val="0022119C"/>
    <w:rsid w:val="00222991"/>
    <w:rsid w:val="00222B69"/>
    <w:rsid w:val="002239F3"/>
    <w:rsid w:val="002270CB"/>
    <w:rsid w:val="00227567"/>
    <w:rsid w:val="00227BA0"/>
    <w:rsid w:val="00231408"/>
    <w:rsid w:val="0023208D"/>
    <w:rsid w:val="002324DD"/>
    <w:rsid w:val="00232C65"/>
    <w:rsid w:val="002347A3"/>
    <w:rsid w:val="00234949"/>
    <w:rsid w:val="00235757"/>
    <w:rsid w:val="00235832"/>
    <w:rsid w:val="002358C1"/>
    <w:rsid w:val="00236252"/>
    <w:rsid w:val="002368DB"/>
    <w:rsid w:val="0023710B"/>
    <w:rsid w:val="002403E1"/>
    <w:rsid w:val="00240FF9"/>
    <w:rsid w:val="002426CC"/>
    <w:rsid w:val="0024379E"/>
    <w:rsid w:val="002439A5"/>
    <w:rsid w:val="00243F30"/>
    <w:rsid w:val="002447CA"/>
    <w:rsid w:val="00245FC1"/>
    <w:rsid w:val="00246710"/>
    <w:rsid w:val="002472DC"/>
    <w:rsid w:val="00251180"/>
    <w:rsid w:val="00251438"/>
    <w:rsid w:val="00251663"/>
    <w:rsid w:val="00251D94"/>
    <w:rsid w:val="00251EAE"/>
    <w:rsid w:val="002543C2"/>
    <w:rsid w:val="00254935"/>
    <w:rsid w:val="0025494B"/>
    <w:rsid w:val="00254B4E"/>
    <w:rsid w:val="00254D46"/>
    <w:rsid w:val="002559D4"/>
    <w:rsid w:val="002566E2"/>
    <w:rsid w:val="00257593"/>
    <w:rsid w:val="00257871"/>
    <w:rsid w:val="002623C4"/>
    <w:rsid w:val="00262C10"/>
    <w:rsid w:val="00262D9E"/>
    <w:rsid w:val="0026302B"/>
    <w:rsid w:val="002632B8"/>
    <w:rsid w:val="00265793"/>
    <w:rsid w:val="00265906"/>
    <w:rsid w:val="0026646B"/>
    <w:rsid w:val="00266DA6"/>
    <w:rsid w:val="00266F2B"/>
    <w:rsid w:val="002677F4"/>
    <w:rsid w:val="00267E13"/>
    <w:rsid w:val="00272BE8"/>
    <w:rsid w:val="00273009"/>
    <w:rsid w:val="0027415B"/>
    <w:rsid w:val="00274A55"/>
    <w:rsid w:val="00274EF5"/>
    <w:rsid w:val="00275655"/>
    <w:rsid w:val="00275E53"/>
    <w:rsid w:val="00275EAA"/>
    <w:rsid w:val="002760C1"/>
    <w:rsid w:val="00276362"/>
    <w:rsid w:val="00276FF6"/>
    <w:rsid w:val="0027748C"/>
    <w:rsid w:val="002774B4"/>
    <w:rsid w:val="00277E11"/>
    <w:rsid w:val="00281076"/>
    <w:rsid w:val="002812FA"/>
    <w:rsid w:val="002813AE"/>
    <w:rsid w:val="002814B0"/>
    <w:rsid w:val="00281566"/>
    <w:rsid w:val="00281DA0"/>
    <w:rsid w:val="0028269C"/>
    <w:rsid w:val="00282AD6"/>
    <w:rsid w:val="00283B3C"/>
    <w:rsid w:val="00283CBB"/>
    <w:rsid w:val="0028573E"/>
    <w:rsid w:val="00286876"/>
    <w:rsid w:val="00287049"/>
    <w:rsid w:val="002874A2"/>
    <w:rsid w:val="0028752B"/>
    <w:rsid w:val="002907F0"/>
    <w:rsid w:val="002934DA"/>
    <w:rsid w:val="00294749"/>
    <w:rsid w:val="002949C4"/>
    <w:rsid w:val="00295222"/>
    <w:rsid w:val="00295D4D"/>
    <w:rsid w:val="00296071"/>
    <w:rsid w:val="002962E8"/>
    <w:rsid w:val="00296755"/>
    <w:rsid w:val="00297197"/>
    <w:rsid w:val="002A0161"/>
    <w:rsid w:val="002A03F6"/>
    <w:rsid w:val="002A09BD"/>
    <w:rsid w:val="002A141F"/>
    <w:rsid w:val="002A1469"/>
    <w:rsid w:val="002A29B6"/>
    <w:rsid w:val="002A3C0F"/>
    <w:rsid w:val="002A3CE6"/>
    <w:rsid w:val="002A4427"/>
    <w:rsid w:val="002A4D6A"/>
    <w:rsid w:val="002A5B64"/>
    <w:rsid w:val="002A6601"/>
    <w:rsid w:val="002A675B"/>
    <w:rsid w:val="002A7C5A"/>
    <w:rsid w:val="002B1A2E"/>
    <w:rsid w:val="002B265B"/>
    <w:rsid w:val="002B270E"/>
    <w:rsid w:val="002B2A89"/>
    <w:rsid w:val="002B2C95"/>
    <w:rsid w:val="002B3976"/>
    <w:rsid w:val="002B42DD"/>
    <w:rsid w:val="002B43C4"/>
    <w:rsid w:val="002B48F5"/>
    <w:rsid w:val="002B53F0"/>
    <w:rsid w:val="002B548B"/>
    <w:rsid w:val="002B5690"/>
    <w:rsid w:val="002B5E8B"/>
    <w:rsid w:val="002B68D7"/>
    <w:rsid w:val="002C00BF"/>
    <w:rsid w:val="002C13E2"/>
    <w:rsid w:val="002C187C"/>
    <w:rsid w:val="002C3C7D"/>
    <w:rsid w:val="002C41A2"/>
    <w:rsid w:val="002C4DB1"/>
    <w:rsid w:val="002C4FE6"/>
    <w:rsid w:val="002C5132"/>
    <w:rsid w:val="002C5E18"/>
    <w:rsid w:val="002C74C4"/>
    <w:rsid w:val="002C789B"/>
    <w:rsid w:val="002C7EB4"/>
    <w:rsid w:val="002D1525"/>
    <w:rsid w:val="002D1827"/>
    <w:rsid w:val="002D1963"/>
    <w:rsid w:val="002D1E17"/>
    <w:rsid w:val="002D1EA4"/>
    <w:rsid w:val="002D252E"/>
    <w:rsid w:val="002D2B71"/>
    <w:rsid w:val="002D3BE6"/>
    <w:rsid w:val="002D599D"/>
    <w:rsid w:val="002D5D35"/>
    <w:rsid w:val="002D74C6"/>
    <w:rsid w:val="002D7879"/>
    <w:rsid w:val="002D7B3B"/>
    <w:rsid w:val="002D7CFC"/>
    <w:rsid w:val="002D7FF0"/>
    <w:rsid w:val="002E072A"/>
    <w:rsid w:val="002E1029"/>
    <w:rsid w:val="002E1124"/>
    <w:rsid w:val="002E1836"/>
    <w:rsid w:val="002E28B7"/>
    <w:rsid w:val="002E325F"/>
    <w:rsid w:val="002E4EF0"/>
    <w:rsid w:val="002E506A"/>
    <w:rsid w:val="002E5297"/>
    <w:rsid w:val="002E7E95"/>
    <w:rsid w:val="002F10D4"/>
    <w:rsid w:val="002F1850"/>
    <w:rsid w:val="002F18EF"/>
    <w:rsid w:val="002F1905"/>
    <w:rsid w:val="002F1988"/>
    <w:rsid w:val="002F2BDB"/>
    <w:rsid w:val="002F33F5"/>
    <w:rsid w:val="002F341A"/>
    <w:rsid w:val="002F449A"/>
    <w:rsid w:val="002F4A78"/>
    <w:rsid w:val="002F5610"/>
    <w:rsid w:val="002F5721"/>
    <w:rsid w:val="002F6935"/>
    <w:rsid w:val="002F7116"/>
    <w:rsid w:val="0030006A"/>
    <w:rsid w:val="00300922"/>
    <w:rsid w:val="00300D44"/>
    <w:rsid w:val="00301A29"/>
    <w:rsid w:val="003031FE"/>
    <w:rsid w:val="0030492C"/>
    <w:rsid w:val="00304990"/>
    <w:rsid w:val="00304A12"/>
    <w:rsid w:val="00306B9F"/>
    <w:rsid w:val="00306C21"/>
    <w:rsid w:val="00307CCA"/>
    <w:rsid w:val="00310566"/>
    <w:rsid w:val="00312118"/>
    <w:rsid w:val="00312811"/>
    <w:rsid w:val="0031323C"/>
    <w:rsid w:val="00313307"/>
    <w:rsid w:val="0031379C"/>
    <w:rsid w:val="0031514C"/>
    <w:rsid w:val="0031655A"/>
    <w:rsid w:val="0032145A"/>
    <w:rsid w:val="00321B77"/>
    <w:rsid w:val="00321E05"/>
    <w:rsid w:val="003222B1"/>
    <w:rsid w:val="00323379"/>
    <w:rsid w:val="003243B7"/>
    <w:rsid w:val="00325095"/>
    <w:rsid w:val="00325668"/>
    <w:rsid w:val="00326362"/>
    <w:rsid w:val="00326AC3"/>
    <w:rsid w:val="003276C9"/>
    <w:rsid w:val="00327851"/>
    <w:rsid w:val="00327EED"/>
    <w:rsid w:val="003303C6"/>
    <w:rsid w:val="0033219F"/>
    <w:rsid w:val="00332E9B"/>
    <w:rsid w:val="00333F25"/>
    <w:rsid w:val="00334CBA"/>
    <w:rsid w:val="00336476"/>
    <w:rsid w:val="003377E8"/>
    <w:rsid w:val="003378FB"/>
    <w:rsid w:val="003394A6"/>
    <w:rsid w:val="00342252"/>
    <w:rsid w:val="00342933"/>
    <w:rsid w:val="00342DC5"/>
    <w:rsid w:val="00343223"/>
    <w:rsid w:val="00343C09"/>
    <w:rsid w:val="0034413D"/>
    <w:rsid w:val="003445D1"/>
    <w:rsid w:val="003452F5"/>
    <w:rsid w:val="00345452"/>
    <w:rsid w:val="00346231"/>
    <w:rsid w:val="00346C8A"/>
    <w:rsid w:val="00346F03"/>
    <w:rsid w:val="003509EA"/>
    <w:rsid w:val="0035151B"/>
    <w:rsid w:val="00351719"/>
    <w:rsid w:val="00353DAC"/>
    <w:rsid w:val="003545EA"/>
    <w:rsid w:val="00354A17"/>
    <w:rsid w:val="003556EF"/>
    <w:rsid w:val="00356046"/>
    <w:rsid w:val="00356A27"/>
    <w:rsid w:val="00357B14"/>
    <w:rsid w:val="00360CE7"/>
    <w:rsid w:val="00361352"/>
    <w:rsid w:val="003617F3"/>
    <w:rsid w:val="00361898"/>
    <w:rsid w:val="0036219D"/>
    <w:rsid w:val="00363CB9"/>
    <w:rsid w:val="003650A5"/>
    <w:rsid w:val="003651CF"/>
    <w:rsid w:val="003656F4"/>
    <w:rsid w:val="00367217"/>
    <w:rsid w:val="00367CF1"/>
    <w:rsid w:val="003724F4"/>
    <w:rsid w:val="0037313C"/>
    <w:rsid w:val="00374B58"/>
    <w:rsid w:val="00374F3D"/>
    <w:rsid w:val="003754F0"/>
    <w:rsid w:val="0037574F"/>
    <w:rsid w:val="00376E67"/>
    <w:rsid w:val="0037762A"/>
    <w:rsid w:val="00380517"/>
    <w:rsid w:val="00380823"/>
    <w:rsid w:val="00381359"/>
    <w:rsid w:val="00381361"/>
    <w:rsid w:val="0038227C"/>
    <w:rsid w:val="00382BD7"/>
    <w:rsid w:val="0038324C"/>
    <w:rsid w:val="003848D8"/>
    <w:rsid w:val="003853F0"/>
    <w:rsid w:val="00385A10"/>
    <w:rsid w:val="0038697C"/>
    <w:rsid w:val="00387313"/>
    <w:rsid w:val="0038768F"/>
    <w:rsid w:val="00391594"/>
    <w:rsid w:val="003922EB"/>
    <w:rsid w:val="003928B8"/>
    <w:rsid w:val="0039394F"/>
    <w:rsid w:val="00394627"/>
    <w:rsid w:val="00395133"/>
    <w:rsid w:val="003962BB"/>
    <w:rsid w:val="00396AEB"/>
    <w:rsid w:val="0039756F"/>
    <w:rsid w:val="00397FF5"/>
    <w:rsid w:val="003A0269"/>
    <w:rsid w:val="003A32BE"/>
    <w:rsid w:val="003A32E4"/>
    <w:rsid w:val="003A4360"/>
    <w:rsid w:val="003A45C9"/>
    <w:rsid w:val="003A5108"/>
    <w:rsid w:val="003A5BE8"/>
    <w:rsid w:val="003A5F5A"/>
    <w:rsid w:val="003A73E1"/>
    <w:rsid w:val="003A742B"/>
    <w:rsid w:val="003B0569"/>
    <w:rsid w:val="003B1297"/>
    <w:rsid w:val="003B3B74"/>
    <w:rsid w:val="003B420E"/>
    <w:rsid w:val="003B4646"/>
    <w:rsid w:val="003B46CB"/>
    <w:rsid w:val="003B5491"/>
    <w:rsid w:val="003B5E41"/>
    <w:rsid w:val="003B609B"/>
    <w:rsid w:val="003C0510"/>
    <w:rsid w:val="003C0846"/>
    <w:rsid w:val="003C0942"/>
    <w:rsid w:val="003C28DC"/>
    <w:rsid w:val="003C3DBC"/>
    <w:rsid w:val="003C4C54"/>
    <w:rsid w:val="003C51C6"/>
    <w:rsid w:val="003C531A"/>
    <w:rsid w:val="003C5540"/>
    <w:rsid w:val="003C6833"/>
    <w:rsid w:val="003C7956"/>
    <w:rsid w:val="003C7DD1"/>
    <w:rsid w:val="003D152E"/>
    <w:rsid w:val="003D1821"/>
    <w:rsid w:val="003D2580"/>
    <w:rsid w:val="003D356B"/>
    <w:rsid w:val="003D4F61"/>
    <w:rsid w:val="003D520D"/>
    <w:rsid w:val="003D5629"/>
    <w:rsid w:val="003D69E6"/>
    <w:rsid w:val="003D7192"/>
    <w:rsid w:val="003D7352"/>
    <w:rsid w:val="003E04F5"/>
    <w:rsid w:val="003E0F2F"/>
    <w:rsid w:val="003E10C1"/>
    <w:rsid w:val="003E31F8"/>
    <w:rsid w:val="003E32CD"/>
    <w:rsid w:val="003E434C"/>
    <w:rsid w:val="003E4BB2"/>
    <w:rsid w:val="003E584D"/>
    <w:rsid w:val="003E7CD5"/>
    <w:rsid w:val="003F00B4"/>
    <w:rsid w:val="003F0557"/>
    <w:rsid w:val="003F05A3"/>
    <w:rsid w:val="003F0E15"/>
    <w:rsid w:val="003F1F2F"/>
    <w:rsid w:val="003F22EC"/>
    <w:rsid w:val="003F24AA"/>
    <w:rsid w:val="003F2B97"/>
    <w:rsid w:val="003F42E7"/>
    <w:rsid w:val="003F47AD"/>
    <w:rsid w:val="003F4DD6"/>
    <w:rsid w:val="003F5B1B"/>
    <w:rsid w:val="003F6501"/>
    <w:rsid w:val="003F79B4"/>
    <w:rsid w:val="00400FA5"/>
    <w:rsid w:val="0040118A"/>
    <w:rsid w:val="0040169C"/>
    <w:rsid w:val="0040281B"/>
    <w:rsid w:val="00402D34"/>
    <w:rsid w:val="00402E93"/>
    <w:rsid w:val="00405206"/>
    <w:rsid w:val="004060E8"/>
    <w:rsid w:val="004064BA"/>
    <w:rsid w:val="00406808"/>
    <w:rsid w:val="00407137"/>
    <w:rsid w:val="004072B1"/>
    <w:rsid w:val="00410150"/>
    <w:rsid w:val="0041057B"/>
    <w:rsid w:val="00411B49"/>
    <w:rsid w:val="00412083"/>
    <w:rsid w:val="0041279A"/>
    <w:rsid w:val="00412B3A"/>
    <w:rsid w:val="00412D0A"/>
    <w:rsid w:val="00413535"/>
    <w:rsid w:val="00414E3A"/>
    <w:rsid w:val="00415310"/>
    <w:rsid w:val="004159B6"/>
    <w:rsid w:val="0041725E"/>
    <w:rsid w:val="004179FF"/>
    <w:rsid w:val="00417B23"/>
    <w:rsid w:val="00417D75"/>
    <w:rsid w:val="004206FD"/>
    <w:rsid w:val="00420BA0"/>
    <w:rsid w:val="00420C09"/>
    <w:rsid w:val="004221B9"/>
    <w:rsid w:val="004231B9"/>
    <w:rsid w:val="00423DE0"/>
    <w:rsid w:val="00424FE5"/>
    <w:rsid w:val="0042511A"/>
    <w:rsid w:val="00426E83"/>
    <w:rsid w:val="0042751C"/>
    <w:rsid w:val="00427601"/>
    <w:rsid w:val="0042793A"/>
    <w:rsid w:val="00430579"/>
    <w:rsid w:val="004309BA"/>
    <w:rsid w:val="00431FB5"/>
    <w:rsid w:val="004323A5"/>
    <w:rsid w:val="0043475C"/>
    <w:rsid w:val="00435131"/>
    <w:rsid w:val="00435262"/>
    <w:rsid w:val="00436C9A"/>
    <w:rsid w:val="00437BC6"/>
    <w:rsid w:val="00437D5B"/>
    <w:rsid w:val="00437F99"/>
    <w:rsid w:val="004417BC"/>
    <w:rsid w:val="004421F0"/>
    <w:rsid w:val="0044226C"/>
    <w:rsid w:val="00442F14"/>
    <w:rsid w:val="0044449C"/>
    <w:rsid w:val="00445397"/>
    <w:rsid w:val="00445638"/>
    <w:rsid w:val="00445DDF"/>
    <w:rsid w:val="004460F0"/>
    <w:rsid w:val="00446301"/>
    <w:rsid w:val="00446A8F"/>
    <w:rsid w:val="004470E8"/>
    <w:rsid w:val="0044749D"/>
    <w:rsid w:val="004515A3"/>
    <w:rsid w:val="0045163C"/>
    <w:rsid w:val="00452369"/>
    <w:rsid w:val="004525BC"/>
    <w:rsid w:val="00453733"/>
    <w:rsid w:val="00453FBA"/>
    <w:rsid w:val="00454370"/>
    <w:rsid w:val="00460327"/>
    <w:rsid w:val="0046125B"/>
    <w:rsid w:val="00461E96"/>
    <w:rsid w:val="00461F11"/>
    <w:rsid w:val="00464067"/>
    <w:rsid w:val="004642AE"/>
    <w:rsid w:val="00464C36"/>
    <w:rsid w:val="00465171"/>
    <w:rsid w:val="00467F77"/>
    <w:rsid w:val="00470608"/>
    <w:rsid w:val="00470705"/>
    <w:rsid w:val="00470B30"/>
    <w:rsid w:val="00472DAC"/>
    <w:rsid w:val="00472DF7"/>
    <w:rsid w:val="00473199"/>
    <w:rsid w:val="00473D23"/>
    <w:rsid w:val="00474DA7"/>
    <w:rsid w:val="004758BC"/>
    <w:rsid w:val="004765DD"/>
    <w:rsid w:val="00480183"/>
    <w:rsid w:val="00480329"/>
    <w:rsid w:val="00481200"/>
    <w:rsid w:val="004816A5"/>
    <w:rsid w:val="004820A7"/>
    <w:rsid w:val="00483281"/>
    <w:rsid w:val="004832E7"/>
    <w:rsid w:val="00485827"/>
    <w:rsid w:val="004865D5"/>
    <w:rsid w:val="0048795A"/>
    <w:rsid w:val="00487D77"/>
    <w:rsid w:val="004900CB"/>
    <w:rsid w:val="00490B45"/>
    <w:rsid w:val="004918D4"/>
    <w:rsid w:val="004919FF"/>
    <w:rsid w:val="00491AC3"/>
    <w:rsid w:val="004920D4"/>
    <w:rsid w:val="00492111"/>
    <w:rsid w:val="00492235"/>
    <w:rsid w:val="004935E7"/>
    <w:rsid w:val="00494222"/>
    <w:rsid w:val="004950CD"/>
    <w:rsid w:val="00497102"/>
    <w:rsid w:val="0049781A"/>
    <w:rsid w:val="004978AA"/>
    <w:rsid w:val="00497C08"/>
    <w:rsid w:val="00497FD9"/>
    <w:rsid w:val="004A29F4"/>
    <w:rsid w:val="004A2FA8"/>
    <w:rsid w:val="004A3112"/>
    <w:rsid w:val="004A457D"/>
    <w:rsid w:val="004A53D3"/>
    <w:rsid w:val="004A542A"/>
    <w:rsid w:val="004A5CD3"/>
    <w:rsid w:val="004A68C9"/>
    <w:rsid w:val="004A69B4"/>
    <w:rsid w:val="004A6FA6"/>
    <w:rsid w:val="004A78E8"/>
    <w:rsid w:val="004B0BFE"/>
    <w:rsid w:val="004B0CFE"/>
    <w:rsid w:val="004B2021"/>
    <w:rsid w:val="004B3226"/>
    <w:rsid w:val="004B390A"/>
    <w:rsid w:val="004B3984"/>
    <w:rsid w:val="004B4C6B"/>
    <w:rsid w:val="004B507B"/>
    <w:rsid w:val="004B54BD"/>
    <w:rsid w:val="004B604D"/>
    <w:rsid w:val="004B63F7"/>
    <w:rsid w:val="004B6CBE"/>
    <w:rsid w:val="004B7445"/>
    <w:rsid w:val="004B76C0"/>
    <w:rsid w:val="004B7A37"/>
    <w:rsid w:val="004B7E61"/>
    <w:rsid w:val="004B7ED5"/>
    <w:rsid w:val="004C02AE"/>
    <w:rsid w:val="004C0CF8"/>
    <w:rsid w:val="004C1362"/>
    <w:rsid w:val="004C15D1"/>
    <w:rsid w:val="004C29E8"/>
    <w:rsid w:val="004C2B9F"/>
    <w:rsid w:val="004C3BFB"/>
    <w:rsid w:val="004C3C55"/>
    <w:rsid w:val="004C5175"/>
    <w:rsid w:val="004C5B11"/>
    <w:rsid w:val="004C617F"/>
    <w:rsid w:val="004C62C5"/>
    <w:rsid w:val="004C6FC2"/>
    <w:rsid w:val="004C7FC1"/>
    <w:rsid w:val="004D0C46"/>
    <w:rsid w:val="004D0F85"/>
    <w:rsid w:val="004D18DD"/>
    <w:rsid w:val="004D2034"/>
    <w:rsid w:val="004D2E5A"/>
    <w:rsid w:val="004D3129"/>
    <w:rsid w:val="004D54A5"/>
    <w:rsid w:val="004D6400"/>
    <w:rsid w:val="004D6D8D"/>
    <w:rsid w:val="004D7469"/>
    <w:rsid w:val="004E0398"/>
    <w:rsid w:val="004E1C20"/>
    <w:rsid w:val="004E2CD4"/>
    <w:rsid w:val="004E31B0"/>
    <w:rsid w:val="004E3660"/>
    <w:rsid w:val="004E369E"/>
    <w:rsid w:val="004E522D"/>
    <w:rsid w:val="004E54E9"/>
    <w:rsid w:val="004E6317"/>
    <w:rsid w:val="004E64AA"/>
    <w:rsid w:val="004E6C96"/>
    <w:rsid w:val="004E6F56"/>
    <w:rsid w:val="004E7414"/>
    <w:rsid w:val="004F2461"/>
    <w:rsid w:val="004F2C15"/>
    <w:rsid w:val="004F2DDA"/>
    <w:rsid w:val="004F4A93"/>
    <w:rsid w:val="004F4E7B"/>
    <w:rsid w:val="004F5088"/>
    <w:rsid w:val="004F586A"/>
    <w:rsid w:val="004F5D6B"/>
    <w:rsid w:val="004F5ED4"/>
    <w:rsid w:val="004F64DD"/>
    <w:rsid w:val="004F6EFE"/>
    <w:rsid w:val="005002C5"/>
    <w:rsid w:val="00500824"/>
    <w:rsid w:val="00500AE6"/>
    <w:rsid w:val="005014EA"/>
    <w:rsid w:val="00501587"/>
    <w:rsid w:val="00501879"/>
    <w:rsid w:val="005020A2"/>
    <w:rsid w:val="005023AE"/>
    <w:rsid w:val="00502F4E"/>
    <w:rsid w:val="00503542"/>
    <w:rsid w:val="00503A5B"/>
    <w:rsid w:val="00503FB1"/>
    <w:rsid w:val="005040FF"/>
    <w:rsid w:val="0050433E"/>
    <w:rsid w:val="00505437"/>
    <w:rsid w:val="00505DEB"/>
    <w:rsid w:val="0050643B"/>
    <w:rsid w:val="00506F58"/>
    <w:rsid w:val="00507BFA"/>
    <w:rsid w:val="0051089C"/>
    <w:rsid w:val="00511E95"/>
    <w:rsid w:val="00512831"/>
    <w:rsid w:val="00514DEB"/>
    <w:rsid w:val="0051500C"/>
    <w:rsid w:val="00517DE4"/>
    <w:rsid w:val="00517F11"/>
    <w:rsid w:val="00520902"/>
    <w:rsid w:val="00520CC3"/>
    <w:rsid w:val="00520E0D"/>
    <w:rsid w:val="005214B6"/>
    <w:rsid w:val="005221E5"/>
    <w:rsid w:val="005222D6"/>
    <w:rsid w:val="0052259A"/>
    <w:rsid w:val="00523B6E"/>
    <w:rsid w:val="00523D16"/>
    <w:rsid w:val="00526A50"/>
    <w:rsid w:val="005303FE"/>
    <w:rsid w:val="00532773"/>
    <w:rsid w:val="00532D94"/>
    <w:rsid w:val="00533EA4"/>
    <w:rsid w:val="00534C4C"/>
    <w:rsid w:val="0053502E"/>
    <w:rsid w:val="00537552"/>
    <w:rsid w:val="0054010F"/>
    <w:rsid w:val="00540174"/>
    <w:rsid w:val="005409B4"/>
    <w:rsid w:val="0054149C"/>
    <w:rsid w:val="005417BB"/>
    <w:rsid w:val="0054278D"/>
    <w:rsid w:val="00543A8C"/>
    <w:rsid w:val="005441A6"/>
    <w:rsid w:val="0054424C"/>
    <w:rsid w:val="005466F1"/>
    <w:rsid w:val="00546D17"/>
    <w:rsid w:val="00547436"/>
    <w:rsid w:val="00547D91"/>
    <w:rsid w:val="0055003A"/>
    <w:rsid w:val="005534D1"/>
    <w:rsid w:val="00554005"/>
    <w:rsid w:val="005543C6"/>
    <w:rsid w:val="00554FE9"/>
    <w:rsid w:val="00555252"/>
    <w:rsid w:val="00555B88"/>
    <w:rsid w:val="00555BC9"/>
    <w:rsid w:val="005573F6"/>
    <w:rsid w:val="0056049B"/>
    <w:rsid w:val="00560B4B"/>
    <w:rsid w:val="00560CC6"/>
    <w:rsid w:val="005619A5"/>
    <w:rsid w:val="00563C4E"/>
    <w:rsid w:val="00563ED1"/>
    <w:rsid w:val="005648FA"/>
    <w:rsid w:val="00564A5C"/>
    <w:rsid w:val="00565745"/>
    <w:rsid w:val="0056649C"/>
    <w:rsid w:val="005668DF"/>
    <w:rsid w:val="005712CD"/>
    <w:rsid w:val="00571520"/>
    <w:rsid w:val="00571AC6"/>
    <w:rsid w:val="005725CB"/>
    <w:rsid w:val="00572670"/>
    <w:rsid w:val="005731D9"/>
    <w:rsid w:val="00573383"/>
    <w:rsid w:val="00573BC0"/>
    <w:rsid w:val="005754C3"/>
    <w:rsid w:val="00576715"/>
    <w:rsid w:val="005806F4"/>
    <w:rsid w:val="00580CA3"/>
    <w:rsid w:val="00581ED2"/>
    <w:rsid w:val="005834CE"/>
    <w:rsid w:val="0058360E"/>
    <w:rsid w:val="00583622"/>
    <w:rsid w:val="005839C6"/>
    <w:rsid w:val="005843C7"/>
    <w:rsid w:val="0058570E"/>
    <w:rsid w:val="00586964"/>
    <w:rsid w:val="00587643"/>
    <w:rsid w:val="005908D7"/>
    <w:rsid w:val="00590BD6"/>
    <w:rsid w:val="00592270"/>
    <w:rsid w:val="00593846"/>
    <w:rsid w:val="00593B04"/>
    <w:rsid w:val="00593B35"/>
    <w:rsid w:val="00595326"/>
    <w:rsid w:val="00595A07"/>
    <w:rsid w:val="005965B0"/>
    <w:rsid w:val="0059716A"/>
    <w:rsid w:val="00597F6B"/>
    <w:rsid w:val="005A0781"/>
    <w:rsid w:val="005A09BE"/>
    <w:rsid w:val="005A2549"/>
    <w:rsid w:val="005A2B58"/>
    <w:rsid w:val="005A2D4C"/>
    <w:rsid w:val="005A35B0"/>
    <w:rsid w:val="005A3764"/>
    <w:rsid w:val="005A3996"/>
    <w:rsid w:val="005A44A2"/>
    <w:rsid w:val="005A4D08"/>
    <w:rsid w:val="005A538B"/>
    <w:rsid w:val="005A5EB4"/>
    <w:rsid w:val="005A604E"/>
    <w:rsid w:val="005A799A"/>
    <w:rsid w:val="005A7AAA"/>
    <w:rsid w:val="005A7D08"/>
    <w:rsid w:val="005B1A6F"/>
    <w:rsid w:val="005B2950"/>
    <w:rsid w:val="005B2D41"/>
    <w:rsid w:val="005B32C3"/>
    <w:rsid w:val="005B467C"/>
    <w:rsid w:val="005B530A"/>
    <w:rsid w:val="005B5339"/>
    <w:rsid w:val="005B5873"/>
    <w:rsid w:val="005C125D"/>
    <w:rsid w:val="005C155E"/>
    <w:rsid w:val="005C227D"/>
    <w:rsid w:val="005C3BB4"/>
    <w:rsid w:val="005C5553"/>
    <w:rsid w:val="005C78A9"/>
    <w:rsid w:val="005D16E1"/>
    <w:rsid w:val="005D2083"/>
    <w:rsid w:val="005D3FCE"/>
    <w:rsid w:val="005D422C"/>
    <w:rsid w:val="005D4FF2"/>
    <w:rsid w:val="005D5CB6"/>
    <w:rsid w:val="005D5D44"/>
    <w:rsid w:val="005D6BB8"/>
    <w:rsid w:val="005E04CF"/>
    <w:rsid w:val="005E0B7D"/>
    <w:rsid w:val="005E10CB"/>
    <w:rsid w:val="005E1754"/>
    <w:rsid w:val="005E1A71"/>
    <w:rsid w:val="005E20C9"/>
    <w:rsid w:val="005E36EB"/>
    <w:rsid w:val="005E3FC0"/>
    <w:rsid w:val="005E48A4"/>
    <w:rsid w:val="005E4DE6"/>
    <w:rsid w:val="005E501D"/>
    <w:rsid w:val="005E5E00"/>
    <w:rsid w:val="005E7AD3"/>
    <w:rsid w:val="005E7B87"/>
    <w:rsid w:val="005E7EC2"/>
    <w:rsid w:val="005F05E0"/>
    <w:rsid w:val="005F1261"/>
    <w:rsid w:val="005F15FE"/>
    <w:rsid w:val="005F2CC9"/>
    <w:rsid w:val="005F4E01"/>
    <w:rsid w:val="005F6136"/>
    <w:rsid w:val="005F63A0"/>
    <w:rsid w:val="005F6EEA"/>
    <w:rsid w:val="005F799D"/>
    <w:rsid w:val="005F7AC2"/>
    <w:rsid w:val="005F7FE6"/>
    <w:rsid w:val="006005E7"/>
    <w:rsid w:val="0060182F"/>
    <w:rsid w:val="00601E0A"/>
    <w:rsid w:val="00602377"/>
    <w:rsid w:val="006026D2"/>
    <w:rsid w:val="00604688"/>
    <w:rsid w:val="00604A06"/>
    <w:rsid w:val="006057B1"/>
    <w:rsid w:val="00605A82"/>
    <w:rsid w:val="006060C6"/>
    <w:rsid w:val="006061D3"/>
    <w:rsid w:val="00606EC6"/>
    <w:rsid w:val="006103B8"/>
    <w:rsid w:val="00610ED1"/>
    <w:rsid w:val="00611B54"/>
    <w:rsid w:val="0061250E"/>
    <w:rsid w:val="0061296D"/>
    <w:rsid w:val="00612D8A"/>
    <w:rsid w:val="006131DC"/>
    <w:rsid w:val="006137FB"/>
    <w:rsid w:val="00615FC3"/>
    <w:rsid w:val="0061762A"/>
    <w:rsid w:val="00617959"/>
    <w:rsid w:val="00617CED"/>
    <w:rsid w:val="00617DC7"/>
    <w:rsid w:val="00620563"/>
    <w:rsid w:val="0062182A"/>
    <w:rsid w:val="006249AF"/>
    <w:rsid w:val="00624A35"/>
    <w:rsid w:val="0062556F"/>
    <w:rsid w:val="00625780"/>
    <w:rsid w:val="00625FB5"/>
    <w:rsid w:val="00626390"/>
    <w:rsid w:val="0062660F"/>
    <w:rsid w:val="006271DA"/>
    <w:rsid w:val="006300AE"/>
    <w:rsid w:val="00630FDD"/>
    <w:rsid w:val="00631623"/>
    <w:rsid w:val="00631D3B"/>
    <w:rsid w:val="00631E6D"/>
    <w:rsid w:val="00632F92"/>
    <w:rsid w:val="00633F1D"/>
    <w:rsid w:val="006356AB"/>
    <w:rsid w:val="006361C0"/>
    <w:rsid w:val="00636932"/>
    <w:rsid w:val="00642405"/>
    <w:rsid w:val="00642CF9"/>
    <w:rsid w:val="00642D9E"/>
    <w:rsid w:val="00643358"/>
    <w:rsid w:val="00643ED6"/>
    <w:rsid w:val="0064537F"/>
    <w:rsid w:val="00646A4A"/>
    <w:rsid w:val="006474C9"/>
    <w:rsid w:val="006502C8"/>
    <w:rsid w:val="006505DB"/>
    <w:rsid w:val="00650D86"/>
    <w:rsid w:val="00650EDA"/>
    <w:rsid w:val="00653488"/>
    <w:rsid w:val="00654577"/>
    <w:rsid w:val="006551D0"/>
    <w:rsid w:val="00655E37"/>
    <w:rsid w:val="00656046"/>
    <w:rsid w:val="006567D4"/>
    <w:rsid w:val="0066194A"/>
    <w:rsid w:val="00661975"/>
    <w:rsid w:val="006619FB"/>
    <w:rsid w:val="00661C5F"/>
    <w:rsid w:val="00662304"/>
    <w:rsid w:val="00662CB5"/>
    <w:rsid w:val="00663DDE"/>
    <w:rsid w:val="00663E7F"/>
    <w:rsid w:val="006647E6"/>
    <w:rsid w:val="00665070"/>
    <w:rsid w:val="00665CB1"/>
    <w:rsid w:val="006661CA"/>
    <w:rsid w:val="00666581"/>
    <w:rsid w:val="006666C4"/>
    <w:rsid w:val="00666F2E"/>
    <w:rsid w:val="00667281"/>
    <w:rsid w:val="00667414"/>
    <w:rsid w:val="006705E4"/>
    <w:rsid w:val="00671CBE"/>
    <w:rsid w:val="0067242E"/>
    <w:rsid w:val="0067261D"/>
    <w:rsid w:val="00673295"/>
    <w:rsid w:val="00673BE6"/>
    <w:rsid w:val="00674054"/>
    <w:rsid w:val="00674A68"/>
    <w:rsid w:val="00676704"/>
    <w:rsid w:val="006768F7"/>
    <w:rsid w:val="00677A18"/>
    <w:rsid w:val="00677AE1"/>
    <w:rsid w:val="00677D05"/>
    <w:rsid w:val="006808CB"/>
    <w:rsid w:val="006812C5"/>
    <w:rsid w:val="00682CDD"/>
    <w:rsid w:val="006839CE"/>
    <w:rsid w:val="00683EFD"/>
    <w:rsid w:val="00684229"/>
    <w:rsid w:val="00685DA0"/>
    <w:rsid w:val="00685EEA"/>
    <w:rsid w:val="00686100"/>
    <w:rsid w:val="0068760C"/>
    <w:rsid w:val="00691376"/>
    <w:rsid w:val="006914BF"/>
    <w:rsid w:val="00693A0B"/>
    <w:rsid w:val="00695EB4"/>
    <w:rsid w:val="00696B6F"/>
    <w:rsid w:val="00697818"/>
    <w:rsid w:val="00697BBC"/>
    <w:rsid w:val="006A02C8"/>
    <w:rsid w:val="006A03E7"/>
    <w:rsid w:val="006A0BC6"/>
    <w:rsid w:val="006A29A7"/>
    <w:rsid w:val="006A47F9"/>
    <w:rsid w:val="006A4955"/>
    <w:rsid w:val="006A5AF9"/>
    <w:rsid w:val="006A785A"/>
    <w:rsid w:val="006A788F"/>
    <w:rsid w:val="006A7C61"/>
    <w:rsid w:val="006B0269"/>
    <w:rsid w:val="006B1439"/>
    <w:rsid w:val="006B4DAA"/>
    <w:rsid w:val="006B5D23"/>
    <w:rsid w:val="006B5F2F"/>
    <w:rsid w:val="006B60E2"/>
    <w:rsid w:val="006B762C"/>
    <w:rsid w:val="006B78C9"/>
    <w:rsid w:val="006B797F"/>
    <w:rsid w:val="006C0F99"/>
    <w:rsid w:val="006C118E"/>
    <w:rsid w:val="006C1D1B"/>
    <w:rsid w:val="006C1F3E"/>
    <w:rsid w:val="006C1FF2"/>
    <w:rsid w:val="006C483E"/>
    <w:rsid w:val="006C52C7"/>
    <w:rsid w:val="006C690B"/>
    <w:rsid w:val="006C7425"/>
    <w:rsid w:val="006D12CD"/>
    <w:rsid w:val="006D1E7C"/>
    <w:rsid w:val="006D5348"/>
    <w:rsid w:val="006D54EB"/>
    <w:rsid w:val="006D6914"/>
    <w:rsid w:val="006D7992"/>
    <w:rsid w:val="006E0282"/>
    <w:rsid w:val="006E1473"/>
    <w:rsid w:val="006E2434"/>
    <w:rsid w:val="006E2EAE"/>
    <w:rsid w:val="006E3A3D"/>
    <w:rsid w:val="006E437C"/>
    <w:rsid w:val="006E559D"/>
    <w:rsid w:val="006E5DB2"/>
    <w:rsid w:val="006E6485"/>
    <w:rsid w:val="006E6BCE"/>
    <w:rsid w:val="006E7C78"/>
    <w:rsid w:val="006F0635"/>
    <w:rsid w:val="006F22C1"/>
    <w:rsid w:val="006F2BA6"/>
    <w:rsid w:val="006F3782"/>
    <w:rsid w:val="006F42C9"/>
    <w:rsid w:val="006F4EBA"/>
    <w:rsid w:val="006F7634"/>
    <w:rsid w:val="0070007C"/>
    <w:rsid w:val="007010CC"/>
    <w:rsid w:val="00703249"/>
    <w:rsid w:val="007036D9"/>
    <w:rsid w:val="00703A31"/>
    <w:rsid w:val="00703BFF"/>
    <w:rsid w:val="007043C8"/>
    <w:rsid w:val="00706EE0"/>
    <w:rsid w:val="007075B0"/>
    <w:rsid w:val="00710799"/>
    <w:rsid w:val="00710A15"/>
    <w:rsid w:val="00710E1F"/>
    <w:rsid w:val="007116ED"/>
    <w:rsid w:val="007124B1"/>
    <w:rsid w:val="007128BE"/>
    <w:rsid w:val="007134AD"/>
    <w:rsid w:val="0071355E"/>
    <w:rsid w:val="00713DE7"/>
    <w:rsid w:val="00713EB6"/>
    <w:rsid w:val="00714138"/>
    <w:rsid w:val="00714CFB"/>
    <w:rsid w:val="00714D21"/>
    <w:rsid w:val="00714E08"/>
    <w:rsid w:val="007164EB"/>
    <w:rsid w:val="00720537"/>
    <w:rsid w:val="007209CA"/>
    <w:rsid w:val="00722140"/>
    <w:rsid w:val="00722EC5"/>
    <w:rsid w:val="007234F2"/>
    <w:rsid w:val="00724960"/>
    <w:rsid w:val="007249EC"/>
    <w:rsid w:val="00724C0F"/>
    <w:rsid w:val="00725289"/>
    <w:rsid w:val="00725FCB"/>
    <w:rsid w:val="007263EB"/>
    <w:rsid w:val="0072705F"/>
    <w:rsid w:val="0072706A"/>
    <w:rsid w:val="00730CB5"/>
    <w:rsid w:val="00730FB7"/>
    <w:rsid w:val="00731114"/>
    <w:rsid w:val="007316D6"/>
    <w:rsid w:val="0073187A"/>
    <w:rsid w:val="00731CFC"/>
    <w:rsid w:val="007329CB"/>
    <w:rsid w:val="00733759"/>
    <w:rsid w:val="007351B3"/>
    <w:rsid w:val="00735F67"/>
    <w:rsid w:val="00736420"/>
    <w:rsid w:val="00737E63"/>
    <w:rsid w:val="0074052A"/>
    <w:rsid w:val="0074142F"/>
    <w:rsid w:val="0074211D"/>
    <w:rsid w:val="00742821"/>
    <w:rsid w:val="00743548"/>
    <w:rsid w:val="00744550"/>
    <w:rsid w:val="00744697"/>
    <w:rsid w:val="00745043"/>
    <w:rsid w:val="00745D80"/>
    <w:rsid w:val="00746AEC"/>
    <w:rsid w:val="00750315"/>
    <w:rsid w:val="0075224A"/>
    <w:rsid w:val="00752B27"/>
    <w:rsid w:val="007564D8"/>
    <w:rsid w:val="007601D5"/>
    <w:rsid w:val="00760270"/>
    <w:rsid w:val="007603E3"/>
    <w:rsid w:val="00760423"/>
    <w:rsid w:val="00760668"/>
    <w:rsid w:val="00763BBE"/>
    <w:rsid w:val="0076485A"/>
    <w:rsid w:val="007648F5"/>
    <w:rsid w:val="007652A5"/>
    <w:rsid w:val="00765B2F"/>
    <w:rsid w:val="00766E70"/>
    <w:rsid w:val="00767B26"/>
    <w:rsid w:val="00770160"/>
    <w:rsid w:val="007716ED"/>
    <w:rsid w:val="007738A4"/>
    <w:rsid w:val="00773DC4"/>
    <w:rsid w:val="007744A6"/>
    <w:rsid w:val="007744FA"/>
    <w:rsid w:val="00775158"/>
    <w:rsid w:val="0077632D"/>
    <w:rsid w:val="007764B5"/>
    <w:rsid w:val="00776606"/>
    <w:rsid w:val="00777C9C"/>
    <w:rsid w:val="007815A3"/>
    <w:rsid w:val="00781FC4"/>
    <w:rsid w:val="0078215C"/>
    <w:rsid w:val="00783798"/>
    <w:rsid w:val="00783FE4"/>
    <w:rsid w:val="007845CD"/>
    <w:rsid w:val="00784969"/>
    <w:rsid w:val="007858CE"/>
    <w:rsid w:val="007863BB"/>
    <w:rsid w:val="00786943"/>
    <w:rsid w:val="007870F1"/>
    <w:rsid w:val="0078776B"/>
    <w:rsid w:val="00787B33"/>
    <w:rsid w:val="007905F4"/>
    <w:rsid w:val="0079130A"/>
    <w:rsid w:val="00791323"/>
    <w:rsid w:val="00791E1C"/>
    <w:rsid w:val="00792781"/>
    <w:rsid w:val="0079536C"/>
    <w:rsid w:val="007958C1"/>
    <w:rsid w:val="00797ABA"/>
    <w:rsid w:val="00797D87"/>
    <w:rsid w:val="00797DFA"/>
    <w:rsid w:val="007A13FE"/>
    <w:rsid w:val="007A1818"/>
    <w:rsid w:val="007A19F2"/>
    <w:rsid w:val="007A27D7"/>
    <w:rsid w:val="007A2943"/>
    <w:rsid w:val="007A2D43"/>
    <w:rsid w:val="007A30B1"/>
    <w:rsid w:val="007A606E"/>
    <w:rsid w:val="007A6CE2"/>
    <w:rsid w:val="007A6DB5"/>
    <w:rsid w:val="007A6FA7"/>
    <w:rsid w:val="007A7024"/>
    <w:rsid w:val="007A74B7"/>
    <w:rsid w:val="007A75F2"/>
    <w:rsid w:val="007B1A1A"/>
    <w:rsid w:val="007B1F0D"/>
    <w:rsid w:val="007B1FD7"/>
    <w:rsid w:val="007B26E3"/>
    <w:rsid w:val="007B3E1B"/>
    <w:rsid w:val="007B40D5"/>
    <w:rsid w:val="007B45F1"/>
    <w:rsid w:val="007B46B7"/>
    <w:rsid w:val="007B4A81"/>
    <w:rsid w:val="007B5326"/>
    <w:rsid w:val="007B5512"/>
    <w:rsid w:val="007B5BE7"/>
    <w:rsid w:val="007B5E7D"/>
    <w:rsid w:val="007B5F02"/>
    <w:rsid w:val="007B792A"/>
    <w:rsid w:val="007B7DBE"/>
    <w:rsid w:val="007C1B63"/>
    <w:rsid w:val="007C1DC2"/>
    <w:rsid w:val="007C3F20"/>
    <w:rsid w:val="007C4459"/>
    <w:rsid w:val="007C5BF7"/>
    <w:rsid w:val="007C6822"/>
    <w:rsid w:val="007C6A67"/>
    <w:rsid w:val="007C788A"/>
    <w:rsid w:val="007D09DF"/>
    <w:rsid w:val="007D12D0"/>
    <w:rsid w:val="007D2318"/>
    <w:rsid w:val="007D27A3"/>
    <w:rsid w:val="007D2F75"/>
    <w:rsid w:val="007D30C8"/>
    <w:rsid w:val="007D33B3"/>
    <w:rsid w:val="007D44FF"/>
    <w:rsid w:val="007D46EC"/>
    <w:rsid w:val="007D5A38"/>
    <w:rsid w:val="007D5F88"/>
    <w:rsid w:val="007D7112"/>
    <w:rsid w:val="007E113F"/>
    <w:rsid w:val="007E1F24"/>
    <w:rsid w:val="007E28DB"/>
    <w:rsid w:val="007E304F"/>
    <w:rsid w:val="007E3E8C"/>
    <w:rsid w:val="007E4404"/>
    <w:rsid w:val="007E514B"/>
    <w:rsid w:val="007E5167"/>
    <w:rsid w:val="007E596A"/>
    <w:rsid w:val="007E5CD1"/>
    <w:rsid w:val="007E657C"/>
    <w:rsid w:val="007E719D"/>
    <w:rsid w:val="007E7F2F"/>
    <w:rsid w:val="007F1AEE"/>
    <w:rsid w:val="007F239B"/>
    <w:rsid w:val="007F24AF"/>
    <w:rsid w:val="007F29B5"/>
    <w:rsid w:val="007F2F1A"/>
    <w:rsid w:val="007F4745"/>
    <w:rsid w:val="007F49EC"/>
    <w:rsid w:val="007F509C"/>
    <w:rsid w:val="007F6573"/>
    <w:rsid w:val="007F6B53"/>
    <w:rsid w:val="007F7361"/>
    <w:rsid w:val="007F779F"/>
    <w:rsid w:val="007F7A54"/>
    <w:rsid w:val="008000C6"/>
    <w:rsid w:val="00801B78"/>
    <w:rsid w:val="00801C88"/>
    <w:rsid w:val="00802B00"/>
    <w:rsid w:val="008036F9"/>
    <w:rsid w:val="00803B1B"/>
    <w:rsid w:val="008044D8"/>
    <w:rsid w:val="00804C91"/>
    <w:rsid w:val="00807635"/>
    <w:rsid w:val="00810255"/>
    <w:rsid w:val="008105C2"/>
    <w:rsid w:val="008105DF"/>
    <w:rsid w:val="0081107A"/>
    <w:rsid w:val="00811242"/>
    <w:rsid w:val="008116FA"/>
    <w:rsid w:val="00812314"/>
    <w:rsid w:val="00812E6F"/>
    <w:rsid w:val="0081397F"/>
    <w:rsid w:val="00814157"/>
    <w:rsid w:val="00814DD5"/>
    <w:rsid w:val="0081557F"/>
    <w:rsid w:val="008159D3"/>
    <w:rsid w:val="00815A64"/>
    <w:rsid w:val="00816770"/>
    <w:rsid w:val="0081677D"/>
    <w:rsid w:val="00816AA3"/>
    <w:rsid w:val="00820BC5"/>
    <w:rsid w:val="00821624"/>
    <w:rsid w:val="00822E4E"/>
    <w:rsid w:val="00823317"/>
    <w:rsid w:val="00825BD7"/>
    <w:rsid w:val="0082643C"/>
    <w:rsid w:val="00826594"/>
    <w:rsid w:val="00827CDF"/>
    <w:rsid w:val="0083008C"/>
    <w:rsid w:val="008303D0"/>
    <w:rsid w:val="008303E4"/>
    <w:rsid w:val="00831006"/>
    <w:rsid w:val="008319CE"/>
    <w:rsid w:val="00831A86"/>
    <w:rsid w:val="00831A90"/>
    <w:rsid w:val="0083246E"/>
    <w:rsid w:val="00832715"/>
    <w:rsid w:val="008328B7"/>
    <w:rsid w:val="00833819"/>
    <w:rsid w:val="00833931"/>
    <w:rsid w:val="00833C40"/>
    <w:rsid w:val="0083600C"/>
    <w:rsid w:val="0083647B"/>
    <w:rsid w:val="00836616"/>
    <w:rsid w:val="008368E0"/>
    <w:rsid w:val="00836A8C"/>
    <w:rsid w:val="00837BFB"/>
    <w:rsid w:val="0084003A"/>
    <w:rsid w:val="00840328"/>
    <w:rsid w:val="008409A5"/>
    <w:rsid w:val="00840C5D"/>
    <w:rsid w:val="00841EC7"/>
    <w:rsid w:val="00842490"/>
    <w:rsid w:val="00842B8E"/>
    <w:rsid w:val="008430B5"/>
    <w:rsid w:val="0084373B"/>
    <w:rsid w:val="00843F33"/>
    <w:rsid w:val="0084480A"/>
    <w:rsid w:val="0084570E"/>
    <w:rsid w:val="008457FB"/>
    <w:rsid w:val="00846065"/>
    <w:rsid w:val="008462E5"/>
    <w:rsid w:val="0084636A"/>
    <w:rsid w:val="00846ACE"/>
    <w:rsid w:val="00846FBC"/>
    <w:rsid w:val="00847CA7"/>
    <w:rsid w:val="00850249"/>
    <w:rsid w:val="00850FCF"/>
    <w:rsid w:val="008514C7"/>
    <w:rsid w:val="00851AAA"/>
    <w:rsid w:val="008528AC"/>
    <w:rsid w:val="008542BA"/>
    <w:rsid w:val="008547CF"/>
    <w:rsid w:val="00857630"/>
    <w:rsid w:val="00857696"/>
    <w:rsid w:val="008579DF"/>
    <w:rsid w:val="00860387"/>
    <w:rsid w:val="00860AD5"/>
    <w:rsid w:val="00860BAB"/>
    <w:rsid w:val="00860D53"/>
    <w:rsid w:val="0086111D"/>
    <w:rsid w:val="0086118D"/>
    <w:rsid w:val="00861279"/>
    <w:rsid w:val="008615C8"/>
    <w:rsid w:val="008619CC"/>
    <w:rsid w:val="008624B6"/>
    <w:rsid w:val="008640F8"/>
    <w:rsid w:val="008657D3"/>
    <w:rsid w:val="00866843"/>
    <w:rsid w:val="00866B3A"/>
    <w:rsid w:val="00866BBD"/>
    <w:rsid w:val="00867DC2"/>
    <w:rsid w:val="00867E59"/>
    <w:rsid w:val="00871986"/>
    <w:rsid w:val="00872012"/>
    <w:rsid w:val="00872424"/>
    <w:rsid w:val="0087280E"/>
    <w:rsid w:val="008736F8"/>
    <w:rsid w:val="00874C9C"/>
    <w:rsid w:val="00874D1D"/>
    <w:rsid w:val="00875644"/>
    <w:rsid w:val="008759BD"/>
    <w:rsid w:val="00876FF1"/>
    <w:rsid w:val="0088019B"/>
    <w:rsid w:val="00880C1B"/>
    <w:rsid w:val="00881045"/>
    <w:rsid w:val="00881B5A"/>
    <w:rsid w:val="00881F77"/>
    <w:rsid w:val="00882098"/>
    <w:rsid w:val="0088224A"/>
    <w:rsid w:val="0088320B"/>
    <w:rsid w:val="0088351B"/>
    <w:rsid w:val="00883553"/>
    <w:rsid w:val="00883558"/>
    <w:rsid w:val="00884144"/>
    <w:rsid w:val="00884620"/>
    <w:rsid w:val="00885E12"/>
    <w:rsid w:val="0088619E"/>
    <w:rsid w:val="00886DCE"/>
    <w:rsid w:val="008872D7"/>
    <w:rsid w:val="00887600"/>
    <w:rsid w:val="00891C25"/>
    <w:rsid w:val="008923BD"/>
    <w:rsid w:val="008928F9"/>
    <w:rsid w:val="00893B5E"/>
    <w:rsid w:val="00893E26"/>
    <w:rsid w:val="00894502"/>
    <w:rsid w:val="008968C4"/>
    <w:rsid w:val="00896F2C"/>
    <w:rsid w:val="008A278F"/>
    <w:rsid w:val="008A4D73"/>
    <w:rsid w:val="008A59D1"/>
    <w:rsid w:val="008A6FDD"/>
    <w:rsid w:val="008A7EE5"/>
    <w:rsid w:val="008B014D"/>
    <w:rsid w:val="008B0C15"/>
    <w:rsid w:val="008B106F"/>
    <w:rsid w:val="008B1D6E"/>
    <w:rsid w:val="008B1D76"/>
    <w:rsid w:val="008B22CD"/>
    <w:rsid w:val="008B2A72"/>
    <w:rsid w:val="008B2E00"/>
    <w:rsid w:val="008B2E1A"/>
    <w:rsid w:val="008B41DE"/>
    <w:rsid w:val="008B4704"/>
    <w:rsid w:val="008B4EB6"/>
    <w:rsid w:val="008B52FF"/>
    <w:rsid w:val="008B6EC5"/>
    <w:rsid w:val="008B7065"/>
    <w:rsid w:val="008C0093"/>
    <w:rsid w:val="008C077E"/>
    <w:rsid w:val="008C14BC"/>
    <w:rsid w:val="008C1543"/>
    <w:rsid w:val="008C1C64"/>
    <w:rsid w:val="008C1F5C"/>
    <w:rsid w:val="008C2285"/>
    <w:rsid w:val="008C2DEA"/>
    <w:rsid w:val="008C36CB"/>
    <w:rsid w:val="008C47CA"/>
    <w:rsid w:val="008C4FB4"/>
    <w:rsid w:val="008C58E2"/>
    <w:rsid w:val="008C725E"/>
    <w:rsid w:val="008C78B5"/>
    <w:rsid w:val="008C7AF5"/>
    <w:rsid w:val="008D10AD"/>
    <w:rsid w:val="008D15E0"/>
    <w:rsid w:val="008D21DF"/>
    <w:rsid w:val="008D3290"/>
    <w:rsid w:val="008D737A"/>
    <w:rsid w:val="008D7E7C"/>
    <w:rsid w:val="008E05BB"/>
    <w:rsid w:val="008E216F"/>
    <w:rsid w:val="008E2E09"/>
    <w:rsid w:val="008E385A"/>
    <w:rsid w:val="008E4117"/>
    <w:rsid w:val="008E4DCC"/>
    <w:rsid w:val="008E5281"/>
    <w:rsid w:val="008E6BED"/>
    <w:rsid w:val="008E7747"/>
    <w:rsid w:val="008F06F5"/>
    <w:rsid w:val="008F0722"/>
    <w:rsid w:val="008F082E"/>
    <w:rsid w:val="008F1C23"/>
    <w:rsid w:val="008F2348"/>
    <w:rsid w:val="008F24B1"/>
    <w:rsid w:val="008F3437"/>
    <w:rsid w:val="008F3C9B"/>
    <w:rsid w:val="008F6A90"/>
    <w:rsid w:val="00900D38"/>
    <w:rsid w:val="00900EE6"/>
    <w:rsid w:val="0090138F"/>
    <w:rsid w:val="00901585"/>
    <w:rsid w:val="009015FC"/>
    <w:rsid w:val="00903175"/>
    <w:rsid w:val="00903314"/>
    <w:rsid w:val="009040EF"/>
    <w:rsid w:val="009043B6"/>
    <w:rsid w:val="00904C5E"/>
    <w:rsid w:val="00907AF1"/>
    <w:rsid w:val="0091132A"/>
    <w:rsid w:val="00911714"/>
    <w:rsid w:val="00911958"/>
    <w:rsid w:val="00911D03"/>
    <w:rsid w:val="00911FD8"/>
    <w:rsid w:val="00912EA5"/>
    <w:rsid w:val="00914070"/>
    <w:rsid w:val="009164B9"/>
    <w:rsid w:val="00917991"/>
    <w:rsid w:val="00917BAE"/>
    <w:rsid w:val="00917C1E"/>
    <w:rsid w:val="00920880"/>
    <w:rsid w:val="00922B18"/>
    <w:rsid w:val="00922C76"/>
    <w:rsid w:val="009232D2"/>
    <w:rsid w:val="00923EC1"/>
    <w:rsid w:val="0092464F"/>
    <w:rsid w:val="00924925"/>
    <w:rsid w:val="00924F88"/>
    <w:rsid w:val="00925447"/>
    <w:rsid w:val="00926163"/>
    <w:rsid w:val="00926CDE"/>
    <w:rsid w:val="0092723B"/>
    <w:rsid w:val="009274F2"/>
    <w:rsid w:val="00927877"/>
    <w:rsid w:val="00927E13"/>
    <w:rsid w:val="009326C5"/>
    <w:rsid w:val="0093326B"/>
    <w:rsid w:val="00933802"/>
    <w:rsid w:val="00936D84"/>
    <w:rsid w:val="00937210"/>
    <w:rsid w:val="00937ABF"/>
    <w:rsid w:val="00937F47"/>
    <w:rsid w:val="009400FF"/>
    <w:rsid w:val="00940A6A"/>
    <w:rsid w:val="00941F03"/>
    <w:rsid w:val="00942641"/>
    <w:rsid w:val="00942B75"/>
    <w:rsid w:val="009433C4"/>
    <w:rsid w:val="0094476C"/>
    <w:rsid w:val="00944998"/>
    <w:rsid w:val="00945206"/>
    <w:rsid w:val="009455D5"/>
    <w:rsid w:val="00946EAD"/>
    <w:rsid w:val="00947747"/>
    <w:rsid w:val="00947C07"/>
    <w:rsid w:val="00950523"/>
    <w:rsid w:val="00950904"/>
    <w:rsid w:val="0095118F"/>
    <w:rsid w:val="0095195A"/>
    <w:rsid w:val="0095223C"/>
    <w:rsid w:val="009525DF"/>
    <w:rsid w:val="0095278D"/>
    <w:rsid w:val="00952968"/>
    <w:rsid w:val="0095381D"/>
    <w:rsid w:val="00953AD4"/>
    <w:rsid w:val="00953CA9"/>
    <w:rsid w:val="0095483A"/>
    <w:rsid w:val="009550E3"/>
    <w:rsid w:val="009553CF"/>
    <w:rsid w:val="00955905"/>
    <w:rsid w:val="00955BDC"/>
    <w:rsid w:val="00956E35"/>
    <w:rsid w:val="009577C7"/>
    <w:rsid w:val="009577F7"/>
    <w:rsid w:val="00957A4B"/>
    <w:rsid w:val="0096228C"/>
    <w:rsid w:val="00963997"/>
    <w:rsid w:val="00963BCC"/>
    <w:rsid w:val="00964A94"/>
    <w:rsid w:val="00965F71"/>
    <w:rsid w:val="009663EF"/>
    <w:rsid w:val="0096788B"/>
    <w:rsid w:val="00967B26"/>
    <w:rsid w:val="00967DBF"/>
    <w:rsid w:val="00970793"/>
    <w:rsid w:val="00970ECB"/>
    <w:rsid w:val="00974189"/>
    <w:rsid w:val="009741D7"/>
    <w:rsid w:val="00974745"/>
    <w:rsid w:val="00975E0E"/>
    <w:rsid w:val="009768A7"/>
    <w:rsid w:val="00977D97"/>
    <w:rsid w:val="00981775"/>
    <w:rsid w:val="00983462"/>
    <w:rsid w:val="00983A9D"/>
    <w:rsid w:val="00984262"/>
    <w:rsid w:val="009844D7"/>
    <w:rsid w:val="00985017"/>
    <w:rsid w:val="009860CC"/>
    <w:rsid w:val="009867D4"/>
    <w:rsid w:val="009877C4"/>
    <w:rsid w:val="00987F6D"/>
    <w:rsid w:val="00987F72"/>
    <w:rsid w:val="00990189"/>
    <w:rsid w:val="0099202D"/>
    <w:rsid w:val="0099227D"/>
    <w:rsid w:val="00992D57"/>
    <w:rsid w:val="00993170"/>
    <w:rsid w:val="00994103"/>
    <w:rsid w:val="00994560"/>
    <w:rsid w:val="00994960"/>
    <w:rsid w:val="00995265"/>
    <w:rsid w:val="00996394"/>
    <w:rsid w:val="00996398"/>
    <w:rsid w:val="00997385"/>
    <w:rsid w:val="00997925"/>
    <w:rsid w:val="00997955"/>
    <w:rsid w:val="00997C23"/>
    <w:rsid w:val="00997E5D"/>
    <w:rsid w:val="009A0491"/>
    <w:rsid w:val="009A116D"/>
    <w:rsid w:val="009A1293"/>
    <w:rsid w:val="009A27A5"/>
    <w:rsid w:val="009A3265"/>
    <w:rsid w:val="009A34F0"/>
    <w:rsid w:val="009A3652"/>
    <w:rsid w:val="009A4498"/>
    <w:rsid w:val="009A48AD"/>
    <w:rsid w:val="009A5625"/>
    <w:rsid w:val="009A5628"/>
    <w:rsid w:val="009A59A4"/>
    <w:rsid w:val="009A6A52"/>
    <w:rsid w:val="009A6D3D"/>
    <w:rsid w:val="009A6E9C"/>
    <w:rsid w:val="009B0259"/>
    <w:rsid w:val="009B05C2"/>
    <w:rsid w:val="009B069F"/>
    <w:rsid w:val="009B154E"/>
    <w:rsid w:val="009B1917"/>
    <w:rsid w:val="009B1BE4"/>
    <w:rsid w:val="009B202F"/>
    <w:rsid w:val="009B231E"/>
    <w:rsid w:val="009B275E"/>
    <w:rsid w:val="009B331D"/>
    <w:rsid w:val="009B4E61"/>
    <w:rsid w:val="009B5485"/>
    <w:rsid w:val="009B54C8"/>
    <w:rsid w:val="009B6686"/>
    <w:rsid w:val="009B7DC6"/>
    <w:rsid w:val="009C17FD"/>
    <w:rsid w:val="009C1F48"/>
    <w:rsid w:val="009C228A"/>
    <w:rsid w:val="009C2D4A"/>
    <w:rsid w:val="009C2F64"/>
    <w:rsid w:val="009C3369"/>
    <w:rsid w:val="009C389B"/>
    <w:rsid w:val="009C4F06"/>
    <w:rsid w:val="009C5797"/>
    <w:rsid w:val="009C6009"/>
    <w:rsid w:val="009C6863"/>
    <w:rsid w:val="009C6E7B"/>
    <w:rsid w:val="009D138D"/>
    <w:rsid w:val="009D18C0"/>
    <w:rsid w:val="009D1C89"/>
    <w:rsid w:val="009D22FE"/>
    <w:rsid w:val="009D231A"/>
    <w:rsid w:val="009D35BA"/>
    <w:rsid w:val="009D3A33"/>
    <w:rsid w:val="009D3A7B"/>
    <w:rsid w:val="009D4265"/>
    <w:rsid w:val="009D5759"/>
    <w:rsid w:val="009D59A1"/>
    <w:rsid w:val="009E0283"/>
    <w:rsid w:val="009E09BB"/>
    <w:rsid w:val="009E1036"/>
    <w:rsid w:val="009E1534"/>
    <w:rsid w:val="009E2B0B"/>
    <w:rsid w:val="009E3432"/>
    <w:rsid w:val="009E3B26"/>
    <w:rsid w:val="009E4320"/>
    <w:rsid w:val="009E4489"/>
    <w:rsid w:val="009E4EAA"/>
    <w:rsid w:val="009E641E"/>
    <w:rsid w:val="009E6C56"/>
    <w:rsid w:val="009E723D"/>
    <w:rsid w:val="009E7DFA"/>
    <w:rsid w:val="009F0CD7"/>
    <w:rsid w:val="009F1568"/>
    <w:rsid w:val="009F2015"/>
    <w:rsid w:val="009F20F1"/>
    <w:rsid w:val="009F21FC"/>
    <w:rsid w:val="009F2B4B"/>
    <w:rsid w:val="009F30F6"/>
    <w:rsid w:val="009F3DF4"/>
    <w:rsid w:val="009F441F"/>
    <w:rsid w:val="009F4D0B"/>
    <w:rsid w:val="009F6CCD"/>
    <w:rsid w:val="009F7824"/>
    <w:rsid w:val="009F78B9"/>
    <w:rsid w:val="009F7FDF"/>
    <w:rsid w:val="00A002CE"/>
    <w:rsid w:val="00A019D5"/>
    <w:rsid w:val="00A01D28"/>
    <w:rsid w:val="00A026AD"/>
    <w:rsid w:val="00A0703E"/>
    <w:rsid w:val="00A07BD9"/>
    <w:rsid w:val="00A07E9C"/>
    <w:rsid w:val="00A109E2"/>
    <w:rsid w:val="00A10AD7"/>
    <w:rsid w:val="00A10C92"/>
    <w:rsid w:val="00A11211"/>
    <w:rsid w:val="00A11575"/>
    <w:rsid w:val="00A11B4B"/>
    <w:rsid w:val="00A11EB5"/>
    <w:rsid w:val="00A11F89"/>
    <w:rsid w:val="00A12269"/>
    <w:rsid w:val="00A12E14"/>
    <w:rsid w:val="00A1318F"/>
    <w:rsid w:val="00A13FC3"/>
    <w:rsid w:val="00A1512C"/>
    <w:rsid w:val="00A1529E"/>
    <w:rsid w:val="00A15E3A"/>
    <w:rsid w:val="00A16030"/>
    <w:rsid w:val="00A16513"/>
    <w:rsid w:val="00A172E6"/>
    <w:rsid w:val="00A17BBC"/>
    <w:rsid w:val="00A22467"/>
    <w:rsid w:val="00A2249F"/>
    <w:rsid w:val="00A2361D"/>
    <w:rsid w:val="00A23F79"/>
    <w:rsid w:val="00A24F21"/>
    <w:rsid w:val="00A252E7"/>
    <w:rsid w:val="00A2759C"/>
    <w:rsid w:val="00A308FC"/>
    <w:rsid w:val="00A30CB4"/>
    <w:rsid w:val="00A31619"/>
    <w:rsid w:val="00A316CB"/>
    <w:rsid w:val="00A31A08"/>
    <w:rsid w:val="00A331B5"/>
    <w:rsid w:val="00A34F32"/>
    <w:rsid w:val="00A35EEE"/>
    <w:rsid w:val="00A35FC2"/>
    <w:rsid w:val="00A3636B"/>
    <w:rsid w:val="00A368E2"/>
    <w:rsid w:val="00A36DCD"/>
    <w:rsid w:val="00A37140"/>
    <w:rsid w:val="00A40D0A"/>
    <w:rsid w:val="00A41794"/>
    <w:rsid w:val="00A433CE"/>
    <w:rsid w:val="00A434E2"/>
    <w:rsid w:val="00A43F2E"/>
    <w:rsid w:val="00A43F82"/>
    <w:rsid w:val="00A442CD"/>
    <w:rsid w:val="00A45609"/>
    <w:rsid w:val="00A4649C"/>
    <w:rsid w:val="00A469A8"/>
    <w:rsid w:val="00A5258B"/>
    <w:rsid w:val="00A52C3E"/>
    <w:rsid w:val="00A53252"/>
    <w:rsid w:val="00A542E4"/>
    <w:rsid w:val="00A54684"/>
    <w:rsid w:val="00A548A6"/>
    <w:rsid w:val="00A561F5"/>
    <w:rsid w:val="00A563BA"/>
    <w:rsid w:val="00A57438"/>
    <w:rsid w:val="00A60614"/>
    <w:rsid w:val="00A614A5"/>
    <w:rsid w:val="00A6227F"/>
    <w:rsid w:val="00A627AC"/>
    <w:rsid w:val="00A62F9D"/>
    <w:rsid w:val="00A64940"/>
    <w:rsid w:val="00A64D32"/>
    <w:rsid w:val="00A668B5"/>
    <w:rsid w:val="00A67567"/>
    <w:rsid w:val="00A703DA"/>
    <w:rsid w:val="00A70CC8"/>
    <w:rsid w:val="00A73AF7"/>
    <w:rsid w:val="00A74C4D"/>
    <w:rsid w:val="00A77167"/>
    <w:rsid w:val="00A77C9A"/>
    <w:rsid w:val="00A8086A"/>
    <w:rsid w:val="00A80BDF"/>
    <w:rsid w:val="00A80E97"/>
    <w:rsid w:val="00A81309"/>
    <w:rsid w:val="00A82135"/>
    <w:rsid w:val="00A83350"/>
    <w:rsid w:val="00A83613"/>
    <w:rsid w:val="00A8366B"/>
    <w:rsid w:val="00A83947"/>
    <w:rsid w:val="00A83F34"/>
    <w:rsid w:val="00A842E3"/>
    <w:rsid w:val="00A85745"/>
    <w:rsid w:val="00A86408"/>
    <w:rsid w:val="00A86964"/>
    <w:rsid w:val="00A86DA6"/>
    <w:rsid w:val="00A87058"/>
    <w:rsid w:val="00A87A0E"/>
    <w:rsid w:val="00A910FF"/>
    <w:rsid w:val="00A9189C"/>
    <w:rsid w:val="00A919ED"/>
    <w:rsid w:val="00A91B9B"/>
    <w:rsid w:val="00A9247B"/>
    <w:rsid w:val="00A92514"/>
    <w:rsid w:val="00A925E9"/>
    <w:rsid w:val="00A93013"/>
    <w:rsid w:val="00A93080"/>
    <w:rsid w:val="00A934D3"/>
    <w:rsid w:val="00A942CE"/>
    <w:rsid w:val="00A94A11"/>
    <w:rsid w:val="00A94A93"/>
    <w:rsid w:val="00A95BD4"/>
    <w:rsid w:val="00A968F1"/>
    <w:rsid w:val="00A96BAA"/>
    <w:rsid w:val="00A97692"/>
    <w:rsid w:val="00AA08F3"/>
    <w:rsid w:val="00AA156A"/>
    <w:rsid w:val="00AA2EB1"/>
    <w:rsid w:val="00AA3204"/>
    <w:rsid w:val="00AA325B"/>
    <w:rsid w:val="00AA3AD1"/>
    <w:rsid w:val="00AA3B8F"/>
    <w:rsid w:val="00AA481A"/>
    <w:rsid w:val="00AA6692"/>
    <w:rsid w:val="00AA7181"/>
    <w:rsid w:val="00AA7A93"/>
    <w:rsid w:val="00AB1088"/>
    <w:rsid w:val="00AB37C7"/>
    <w:rsid w:val="00AB392F"/>
    <w:rsid w:val="00AB3B4D"/>
    <w:rsid w:val="00AB3E38"/>
    <w:rsid w:val="00AB4FFF"/>
    <w:rsid w:val="00AB5D42"/>
    <w:rsid w:val="00AB648A"/>
    <w:rsid w:val="00AB739E"/>
    <w:rsid w:val="00AB7520"/>
    <w:rsid w:val="00AC0150"/>
    <w:rsid w:val="00AC0EDA"/>
    <w:rsid w:val="00AC294F"/>
    <w:rsid w:val="00AC2E32"/>
    <w:rsid w:val="00AC44F9"/>
    <w:rsid w:val="00AC519A"/>
    <w:rsid w:val="00AC6F94"/>
    <w:rsid w:val="00AD13C5"/>
    <w:rsid w:val="00AD1971"/>
    <w:rsid w:val="00AD1A7D"/>
    <w:rsid w:val="00AD1EA8"/>
    <w:rsid w:val="00AD204D"/>
    <w:rsid w:val="00AD2ED7"/>
    <w:rsid w:val="00AD315C"/>
    <w:rsid w:val="00AD4252"/>
    <w:rsid w:val="00AD57D2"/>
    <w:rsid w:val="00AD66C8"/>
    <w:rsid w:val="00AD67FF"/>
    <w:rsid w:val="00AE02F9"/>
    <w:rsid w:val="00AE1CC3"/>
    <w:rsid w:val="00AE230F"/>
    <w:rsid w:val="00AE3653"/>
    <w:rsid w:val="00AE42F0"/>
    <w:rsid w:val="00AE4E07"/>
    <w:rsid w:val="00AE63A1"/>
    <w:rsid w:val="00AE71B7"/>
    <w:rsid w:val="00AE76D3"/>
    <w:rsid w:val="00AE78D9"/>
    <w:rsid w:val="00AE7D37"/>
    <w:rsid w:val="00AE7FE3"/>
    <w:rsid w:val="00AF0B68"/>
    <w:rsid w:val="00AF0ED5"/>
    <w:rsid w:val="00AF1B37"/>
    <w:rsid w:val="00AF239A"/>
    <w:rsid w:val="00AF2867"/>
    <w:rsid w:val="00AF331B"/>
    <w:rsid w:val="00AF4B0F"/>
    <w:rsid w:val="00AF4C04"/>
    <w:rsid w:val="00AF4E0E"/>
    <w:rsid w:val="00AF56FC"/>
    <w:rsid w:val="00AF6A7A"/>
    <w:rsid w:val="00AF6A8E"/>
    <w:rsid w:val="00AF6C6E"/>
    <w:rsid w:val="00AF7512"/>
    <w:rsid w:val="00B00BDA"/>
    <w:rsid w:val="00B00D54"/>
    <w:rsid w:val="00B00DC4"/>
    <w:rsid w:val="00B02406"/>
    <w:rsid w:val="00B02947"/>
    <w:rsid w:val="00B031D6"/>
    <w:rsid w:val="00B033D1"/>
    <w:rsid w:val="00B037BD"/>
    <w:rsid w:val="00B04B12"/>
    <w:rsid w:val="00B0580D"/>
    <w:rsid w:val="00B11079"/>
    <w:rsid w:val="00B120A9"/>
    <w:rsid w:val="00B12C62"/>
    <w:rsid w:val="00B138C6"/>
    <w:rsid w:val="00B14244"/>
    <w:rsid w:val="00B14CBD"/>
    <w:rsid w:val="00B16313"/>
    <w:rsid w:val="00B16C67"/>
    <w:rsid w:val="00B21227"/>
    <w:rsid w:val="00B2300C"/>
    <w:rsid w:val="00B2405A"/>
    <w:rsid w:val="00B24BF6"/>
    <w:rsid w:val="00B25BFF"/>
    <w:rsid w:val="00B26CEE"/>
    <w:rsid w:val="00B2746B"/>
    <w:rsid w:val="00B276C5"/>
    <w:rsid w:val="00B27881"/>
    <w:rsid w:val="00B27FEA"/>
    <w:rsid w:val="00B30DCF"/>
    <w:rsid w:val="00B31078"/>
    <w:rsid w:val="00B3137D"/>
    <w:rsid w:val="00B31505"/>
    <w:rsid w:val="00B31888"/>
    <w:rsid w:val="00B32014"/>
    <w:rsid w:val="00B3253B"/>
    <w:rsid w:val="00B32E66"/>
    <w:rsid w:val="00B33BEF"/>
    <w:rsid w:val="00B341C1"/>
    <w:rsid w:val="00B34493"/>
    <w:rsid w:val="00B35657"/>
    <w:rsid w:val="00B36B6D"/>
    <w:rsid w:val="00B37724"/>
    <w:rsid w:val="00B3799F"/>
    <w:rsid w:val="00B41A23"/>
    <w:rsid w:val="00B41C01"/>
    <w:rsid w:val="00B42888"/>
    <w:rsid w:val="00B436DD"/>
    <w:rsid w:val="00B44034"/>
    <w:rsid w:val="00B44E91"/>
    <w:rsid w:val="00B456D8"/>
    <w:rsid w:val="00B45CBB"/>
    <w:rsid w:val="00B4688F"/>
    <w:rsid w:val="00B468D1"/>
    <w:rsid w:val="00B47B54"/>
    <w:rsid w:val="00B47C96"/>
    <w:rsid w:val="00B5129A"/>
    <w:rsid w:val="00B526B9"/>
    <w:rsid w:val="00B52ED1"/>
    <w:rsid w:val="00B54308"/>
    <w:rsid w:val="00B5714C"/>
    <w:rsid w:val="00B607B7"/>
    <w:rsid w:val="00B607C3"/>
    <w:rsid w:val="00B608B3"/>
    <w:rsid w:val="00B61477"/>
    <w:rsid w:val="00B61663"/>
    <w:rsid w:val="00B6178F"/>
    <w:rsid w:val="00B62CE9"/>
    <w:rsid w:val="00B63EE4"/>
    <w:rsid w:val="00B64D4C"/>
    <w:rsid w:val="00B65EDB"/>
    <w:rsid w:val="00B66BCC"/>
    <w:rsid w:val="00B67A01"/>
    <w:rsid w:val="00B700C9"/>
    <w:rsid w:val="00B70558"/>
    <w:rsid w:val="00B70D91"/>
    <w:rsid w:val="00B712AF"/>
    <w:rsid w:val="00B71E8C"/>
    <w:rsid w:val="00B7246A"/>
    <w:rsid w:val="00B73BB9"/>
    <w:rsid w:val="00B751E2"/>
    <w:rsid w:val="00B754B8"/>
    <w:rsid w:val="00B75A05"/>
    <w:rsid w:val="00B76CD4"/>
    <w:rsid w:val="00B76F40"/>
    <w:rsid w:val="00B77DFA"/>
    <w:rsid w:val="00B80532"/>
    <w:rsid w:val="00B80A5E"/>
    <w:rsid w:val="00B80B00"/>
    <w:rsid w:val="00B80D82"/>
    <w:rsid w:val="00B812E4"/>
    <w:rsid w:val="00B81C37"/>
    <w:rsid w:val="00B82374"/>
    <w:rsid w:val="00B835EB"/>
    <w:rsid w:val="00B83D5E"/>
    <w:rsid w:val="00B852B1"/>
    <w:rsid w:val="00B867C7"/>
    <w:rsid w:val="00B86A72"/>
    <w:rsid w:val="00B8783F"/>
    <w:rsid w:val="00B87991"/>
    <w:rsid w:val="00B879B8"/>
    <w:rsid w:val="00B91839"/>
    <w:rsid w:val="00B91927"/>
    <w:rsid w:val="00B91DBA"/>
    <w:rsid w:val="00B93241"/>
    <w:rsid w:val="00B95978"/>
    <w:rsid w:val="00B96463"/>
    <w:rsid w:val="00B9660D"/>
    <w:rsid w:val="00B9712C"/>
    <w:rsid w:val="00BA08E9"/>
    <w:rsid w:val="00BA09A0"/>
    <w:rsid w:val="00BA0BDF"/>
    <w:rsid w:val="00BA1047"/>
    <w:rsid w:val="00BA1ACA"/>
    <w:rsid w:val="00BA1DA0"/>
    <w:rsid w:val="00BA221E"/>
    <w:rsid w:val="00BA2B07"/>
    <w:rsid w:val="00BA2D33"/>
    <w:rsid w:val="00BA2DF8"/>
    <w:rsid w:val="00BA3180"/>
    <w:rsid w:val="00BA33B4"/>
    <w:rsid w:val="00BA38D7"/>
    <w:rsid w:val="00BA3B99"/>
    <w:rsid w:val="00BA45C0"/>
    <w:rsid w:val="00BA4B47"/>
    <w:rsid w:val="00BA4E66"/>
    <w:rsid w:val="00BA4E95"/>
    <w:rsid w:val="00BA5AE7"/>
    <w:rsid w:val="00BA726D"/>
    <w:rsid w:val="00BA72E0"/>
    <w:rsid w:val="00BB0B38"/>
    <w:rsid w:val="00BB1297"/>
    <w:rsid w:val="00BB2B95"/>
    <w:rsid w:val="00BB2E56"/>
    <w:rsid w:val="00BB365C"/>
    <w:rsid w:val="00BB3671"/>
    <w:rsid w:val="00BB36D0"/>
    <w:rsid w:val="00BB3B83"/>
    <w:rsid w:val="00BB3EC7"/>
    <w:rsid w:val="00BB45F0"/>
    <w:rsid w:val="00BB4C72"/>
    <w:rsid w:val="00BB788E"/>
    <w:rsid w:val="00BC0467"/>
    <w:rsid w:val="00BC0573"/>
    <w:rsid w:val="00BC05C2"/>
    <w:rsid w:val="00BC1514"/>
    <w:rsid w:val="00BC3F07"/>
    <w:rsid w:val="00BC4A89"/>
    <w:rsid w:val="00BC522C"/>
    <w:rsid w:val="00BC5FD6"/>
    <w:rsid w:val="00BD00A6"/>
    <w:rsid w:val="00BD02D1"/>
    <w:rsid w:val="00BD0FAE"/>
    <w:rsid w:val="00BD2660"/>
    <w:rsid w:val="00BD2F4C"/>
    <w:rsid w:val="00BD3CC5"/>
    <w:rsid w:val="00BD4289"/>
    <w:rsid w:val="00BD43BE"/>
    <w:rsid w:val="00BD50ED"/>
    <w:rsid w:val="00BD5AC4"/>
    <w:rsid w:val="00BD5F26"/>
    <w:rsid w:val="00BD74ED"/>
    <w:rsid w:val="00BD7696"/>
    <w:rsid w:val="00BE0F81"/>
    <w:rsid w:val="00BE16BB"/>
    <w:rsid w:val="00BE2F8F"/>
    <w:rsid w:val="00BE6378"/>
    <w:rsid w:val="00BE6B94"/>
    <w:rsid w:val="00BE78D4"/>
    <w:rsid w:val="00BF1739"/>
    <w:rsid w:val="00BF1A7F"/>
    <w:rsid w:val="00BF2B46"/>
    <w:rsid w:val="00BF455D"/>
    <w:rsid w:val="00BF5579"/>
    <w:rsid w:val="00BF5671"/>
    <w:rsid w:val="00BF7E68"/>
    <w:rsid w:val="00C0085A"/>
    <w:rsid w:val="00C0162B"/>
    <w:rsid w:val="00C02AD0"/>
    <w:rsid w:val="00C02BB2"/>
    <w:rsid w:val="00C04270"/>
    <w:rsid w:val="00C04496"/>
    <w:rsid w:val="00C04A55"/>
    <w:rsid w:val="00C04E1C"/>
    <w:rsid w:val="00C05C65"/>
    <w:rsid w:val="00C05DA1"/>
    <w:rsid w:val="00C0670F"/>
    <w:rsid w:val="00C0745F"/>
    <w:rsid w:val="00C10B1A"/>
    <w:rsid w:val="00C114CF"/>
    <w:rsid w:val="00C1243E"/>
    <w:rsid w:val="00C124E2"/>
    <w:rsid w:val="00C141B4"/>
    <w:rsid w:val="00C14B66"/>
    <w:rsid w:val="00C1589E"/>
    <w:rsid w:val="00C164A7"/>
    <w:rsid w:val="00C164E8"/>
    <w:rsid w:val="00C16EC1"/>
    <w:rsid w:val="00C17619"/>
    <w:rsid w:val="00C1768E"/>
    <w:rsid w:val="00C206A7"/>
    <w:rsid w:val="00C2156E"/>
    <w:rsid w:val="00C21CB8"/>
    <w:rsid w:val="00C22AC7"/>
    <w:rsid w:val="00C232C9"/>
    <w:rsid w:val="00C23880"/>
    <w:rsid w:val="00C24BE5"/>
    <w:rsid w:val="00C25649"/>
    <w:rsid w:val="00C2685B"/>
    <w:rsid w:val="00C26E0B"/>
    <w:rsid w:val="00C3146B"/>
    <w:rsid w:val="00C315C0"/>
    <w:rsid w:val="00C316C8"/>
    <w:rsid w:val="00C347C0"/>
    <w:rsid w:val="00C34AF6"/>
    <w:rsid w:val="00C3510F"/>
    <w:rsid w:val="00C35122"/>
    <w:rsid w:val="00C35201"/>
    <w:rsid w:val="00C354D1"/>
    <w:rsid w:val="00C35505"/>
    <w:rsid w:val="00C35E8D"/>
    <w:rsid w:val="00C35F6F"/>
    <w:rsid w:val="00C361B8"/>
    <w:rsid w:val="00C36BE1"/>
    <w:rsid w:val="00C36ECD"/>
    <w:rsid w:val="00C3716E"/>
    <w:rsid w:val="00C37F0F"/>
    <w:rsid w:val="00C37FE4"/>
    <w:rsid w:val="00C4053C"/>
    <w:rsid w:val="00C41207"/>
    <w:rsid w:val="00C41693"/>
    <w:rsid w:val="00C417CB"/>
    <w:rsid w:val="00C428B1"/>
    <w:rsid w:val="00C42E8E"/>
    <w:rsid w:val="00C43257"/>
    <w:rsid w:val="00C44C0B"/>
    <w:rsid w:val="00C45A44"/>
    <w:rsid w:val="00C45F3B"/>
    <w:rsid w:val="00C47224"/>
    <w:rsid w:val="00C4766F"/>
    <w:rsid w:val="00C47749"/>
    <w:rsid w:val="00C47B2C"/>
    <w:rsid w:val="00C47BAE"/>
    <w:rsid w:val="00C47F5A"/>
    <w:rsid w:val="00C50029"/>
    <w:rsid w:val="00C5029B"/>
    <w:rsid w:val="00C5055C"/>
    <w:rsid w:val="00C506C8"/>
    <w:rsid w:val="00C50A6C"/>
    <w:rsid w:val="00C51286"/>
    <w:rsid w:val="00C515A9"/>
    <w:rsid w:val="00C522AC"/>
    <w:rsid w:val="00C5249C"/>
    <w:rsid w:val="00C53B68"/>
    <w:rsid w:val="00C54479"/>
    <w:rsid w:val="00C569B9"/>
    <w:rsid w:val="00C56BB5"/>
    <w:rsid w:val="00C57871"/>
    <w:rsid w:val="00C60179"/>
    <w:rsid w:val="00C6059F"/>
    <w:rsid w:val="00C64180"/>
    <w:rsid w:val="00C657F0"/>
    <w:rsid w:val="00C65AB7"/>
    <w:rsid w:val="00C65BF8"/>
    <w:rsid w:val="00C677A3"/>
    <w:rsid w:val="00C67F8E"/>
    <w:rsid w:val="00C7320E"/>
    <w:rsid w:val="00C73EAD"/>
    <w:rsid w:val="00C74596"/>
    <w:rsid w:val="00C74795"/>
    <w:rsid w:val="00C752AF"/>
    <w:rsid w:val="00C76630"/>
    <w:rsid w:val="00C772CB"/>
    <w:rsid w:val="00C779F6"/>
    <w:rsid w:val="00C77CB0"/>
    <w:rsid w:val="00C804A2"/>
    <w:rsid w:val="00C81070"/>
    <w:rsid w:val="00C81106"/>
    <w:rsid w:val="00C81F34"/>
    <w:rsid w:val="00C82186"/>
    <w:rsid w:val="00C8306C"/>
    <w:rsid w:val="00C83683"/>
    <w:rsid w:val="00C83809"/>
    <w:rsid w:val="00C8651C"/>
    <w:rsid w:val="00C87975"/>
    <w:rsid w:val="00C90A84"/>
    <w:rsid w:val="00C90AA1"/>
    <w:rsid w:val="00C90D55"/>
    <w:rsid w:val="00C91BD7"/>
    <w:rsid w:val="00C91CCC"/>
    <w:rsid w:val="00C9380F"/>
    <w:rsid w:val="00C95276"/>
    <w:rsid w:val="00C95CB5"/>
    <w:rsid w:val="00C97A07"/>
    <w:rsid w:val="00CA189B"/>
    <w:rsid w:val="00CA18C5"/>
    <w:rsid w:val="00CA1F64"/>
    <w:rsid w:val="00CA3404"/>
    <w:rsid w:val="00CA3594"/>
    <w:rsid w:val="00CA435A"/>
    <w:rsid w:val="00CA57F1"/>
    <w:rsid w:val="00CA5FAD"/>
    <w:rsid w:val="00CA6570"/>
    <w:rsid w:val="00CA6B07"/>
    <w:rsid w:val="00CA7C26"/>
    <w:rsid w:val="00CA7CFD"/>
    <w:rsid w:val="00CB259F"/>
    <w:rsid w:val="00CB27F7"/>
    <w:rsid w:val="00CB31AC"/>
    <w:rsid w:val="00CB4529"/>
    <w:rsid w:val="00CB55F6"/>
    <w:rsid w:val="00CB6881"/>
    <w:rsid w:val="00CB7B1D"/>
    <w:rsid w:val="00CC1D79"/>
    <w:rsid w:val="00CC2644"/>
    <w:rsid w:val="00CC274A"/>
    <w:rsid w:val="00CC43F3"/>
    <w:rsid w:val="00CC4A5A"/>
    <w:rsid w:val="00CC4B35"/>
    <w:rsid w:val="00CC4E37"/>
    <w:rsid w:val="00CC58FE"/>
    <w:rsid w:val="00CC5A72"/>
    <w:rsid w:val="00CC7DC3"/>
    <w:rsid w:val="00CD0C7F"/>
    <w:rsid w:val="00CD1370"/>
    <w:rsid w:val="00CD33FA"/>
    <w:rsid w:val="00CD3C32"/>
    <w:rsid w:val="00CD46B5"/>
    <w:rsid w:val="00CD4E3E"/>
    <w:rsid w:val="00CD4F28"/>
    <w:rsid w:val="00CD6279"/>
    <w:rsid w:val="00CD7705"/>
    <w:rsid w:val="00CE0C77"/>
    <w:rsid w:val="00CE2FA5"/>
    <w:rsid w:val="00CE3891"/>
    <w:rsid w:val="00CE5C09"/>
    <w:rsid w:val="00CE67CA"/>
    <w:rsid w:val="00CE72BC"/>
    <w:rsid w:val="00CF1025"/>
    <w:rsid w:val="00CF125C"/>
    <w:rsid w:val="00CF1AA4"/>
    <w:rsid w:val="00CF27D6"/>
    <w:rsid w:val="00CF294E"/>
    <w:rsid w:val="00CF29A2"/>
    <w:rsid w:val="00CF2C43"/>
    <w:rsid w:val="00CF3826"/>
    <w:rsid w:val="00CF3925"/>
    <w:rsid w:val="00CF5D09"/>
    <w:rsid w:val="00CF6149"/>
    <w:rsid w:val="00CF69D3"/>
    <w:rsid w:val="00CF752A"/>
    <w:rsid w:val="00CF7792"/>
    <w:rsid w:val="00D00711"/>
    <w:rsid w:val="00D0257E"/>
    <w:rsid w:val="00D02A15"/>
    <w:rsid w:val="00D033EA"/>
    <w:rsid w:val="00D03AA1"/>
    <w:rsid w:val="00D03D8A"/>
    <w:rsid w:val="00D04021"/>
    <w:rsid w:val="00D045DD"/>
    <w:rsid w:val="00D04D1D"/>
    <w:rsid w:val="00D05171"/>
    <w:rsid w:val="00D05668"/>
    <w:rsid w:val="00D05C1B"/>
    <w:rsid w:val="00D10E42"/>
    <w:rsid w:val="00D10E63"/>
    <w:rsid w:val="00D1171B"/>
    <w:rsid w:val="00D127D8"/>
    <w:rsid w:val="00D1366E"/>
    <w:rsid w:val="00D13947"/>
    <w:rsid w:val="00D16B63"/>
    <w:rsid w:val="00D17489"/>
    <w:rsid w:val="00D20782"/>
    <w:rsid w:val="00D208E4"/>
    <w:rsid w:val="00D2115F"/>
    <w:rsid w:val="00D21539"/>
    <w:rsid w:val="00D215DC"/>
    <w:rsid w:val="00D2392B"/>
    <w:rsid w:val="00D245F8"/>
    <w:rsid w:val="00D24B64"/>
    <w:rsid w:val="00D251AD"/>
    <w:rsid w:val="00D265D3"/>
    <w:rsid w:val="00D2691B"/>
    <w:rsid w:val="00D2764A"/>
    <w:rsid w:val="00D27FC0"/>
    <w:rsid w:val="00D30659"/>
    <w:rsid w:val="00D306C3"/>
    <w:rsid w:val="00D311D7"/>
    <w:rsid w:val="00D32107"/>
    <w:rsid w:val="00D32D85"/>
    <w:rsid w:val="00D35834"/>
    <w:rsid w:val="00D36B84"/>
    <w:rsid w:val="00D37623"/>
    <w:rsid w:val="00D411CD"/>
    <w:rsid w:val="00D412E7"/>
    <w:rsid w:val="00D41EC0"/>
    <w:rsid w:val="00D42C2E"/>
    <w:rsid w:val="00D42E5A"/>
    <w:rsid w:val="00D43FAC"/>
    <w:rsid w:val="00D44AB5"/>
    <w:rsid w:val="00D44FAC"/>
    <w:rsid w:val="00D45CBD"/>
    <w:rsid w:val="00D46E71"/>
    <w:rsid w:val="00D46EDD"/>
    <w:rsid w:val="00D500A4"/>
    <w:rsid w:val="00D51408"/>
    <w:rsid w:val="00D515B2"/>
    <w:rsid w:val="00D51BAF"/>
    <w:rsid w:val="00D52805"/>
    <w:rsid w:val="00D530EC"/>
    <w:rsid w:val="00D5387D"/>
    <w:rsid w:val="00D539A1"/>
    <w:rsid w:val="00D545EA"/>
    <w:rsid w:val="00D55434"/>
    <w:rsid w:val="00D561D9"/>
    <w:rsid w:val="00D566DA"/>
    <w:rsid w:val="00D57600"/>
    <w:rsid w:val="00D577FA"/>
    <w:rsid w:val="00D578B9"/>
    <w:rsid w:val="00D57A99"/>
    <w:rsid w:val="00D57B10"/>
    <w:rsid w:val="00D57DF5"/>
    <w:rsid w:val="00D60422"/>
    <w:rsid w:val="00D611A5"/>
    <w:rsid w:val="00D61580"/>
    <w:rsid w:val="00D63714"/>
    <w:rsid w:val="00D63AEB"/>
    <w:rsid w:val="00D6409C"/>
    <w:rsid w:val="00D649D1"/>
    <w:rsid w:val="00D64B6A"/>
    <w:rsid w:val="00D65045"/>
    <w:rsid w:val="00D65551"/>
    <w:rsid w:val="00D6602B"/>
    <w:rsid w:val="00D66240"/>
    <w:rsid w:val="00D66C26"/>
    <w:rsid w:val="00D67D0E"/>
    <w:rsid w:val="00D701A6"/>
    <w:rsid w:val="00D70A29"/>
    <w:rsid w:val="00D71C7A"/>
    <w:rsid w:val="00D7222E"/>
    <w:rsid w:val="00D722A4"/>
    <w:rsid w:val="00D7257E"/>
    <w:rsid w:val="00D7283A"/>
    <w:rsid w:val="00D744F8"/>
    <w:rsid w:val="00D74DDC"/>
    <w:rsid w:val="00D75201"/>
    <w:rsid w:val="00D7599F"/>
    <w:rsid w:val="00D75A44"/>
    <w:rsid w:val="00D75A64"/>
    <w:rsid w:val="00D75C6E"/>
    <w:rsid w:val="00D76738"/>
    <w:rsid w:val="00D77005"/>
    <w:rsid w:val="00D77D1F"/>
    <w:rsid w:val="00D77E31"/>
    <w:rsid w:val="00D80C93"/>
    <w:rsid w:val="00D80EC0"/>
    <w:rsid w:val="00D8189C"/>
    <w:rsid w:val="00D81E3E"/>
    <w:rsid w:val="00D826A2"/>
    <w:rsid w:val="00D83CA5"/>
    <w:rsid w:val="00D84421"/>
    <w:rsid w:val="00D85EC1"/>
    <w:rsid w:val="00D87B91"/>
    <w:rsid w:val="00D87BB1"/>
    <w:rsid w:val="00D90FA4"/>
    <w:rsid w:val="00D91699"/>
    <w:rsid w:val="00D91755"/>
    <w:rsid w:val="00D9198D"/>
    <w:rsid w:val="00D920FE"/>
    <w:rsid w:val="00D92558"/>
    <w:rsid w:val="00D93651"/>
    <w:rsid w:val="00D93A27"/>
    <w:rsid w:val="00D941DA"/>
    <w:rsid w:val="00D95166"/>
    <w:rsid w:val="00D95581"/>
    <w:rsid w:val="00D959DA"/>
    <w:rsid w:val="00D963BE"/>
    <w:rsid w:val="00D96FC3"/>
    <w:rsid w:val="00DA08C6"/>
    <w:rsid w:val="00DA20FD"/>
    <w:rsid w:val="00DA2B24"/>
    <w:rsid w:val="00DA2C08"/>
    <w:rsid w:val="00DA4A82"/>
    <w:rsid w:val="00DA4AAA"/>
    <w:rsid w:val="00DA4B7E"/>
    <w:rsid w:val="00DA5B3A"/>
    <w:rsid w:val="00DA5BE1"/>
    <w:rsid w:val="00DA74D1"/>
    <w:rsid w:val="00DB010E"/>
    <w:rsid w:val="00DB0EF1"/>
    <w:rsid w:val="00DB11F8"/>
    <w:rsid w:val="00DB13C0"/>
    <w:rsid w:val="00DB1D14"/>
    <w:rsid w:val="00DB2F4E"/>
    <w:rsid w:val="00DB3610"/>
    <w:rsid w:val="00DB37CE"/>
    <w:rsid w:val="00DB53AF"/>
    <w:rsid w:val="00DB559C"/>
    <w:rsid w:val="00DB599A"/>
    <w:rsid w:val="00DB67F6"/>
    <w:rsid w:val="00DB6E9C"/>
    <w:rsid w:val="00DB7149"/>
    <w:rsid w:val="00DC07EB"/>
    <w:rsid w:val="00DC1369"/>
    <w:rsid w:val="00DC1DE4"/>
    <w:rsid w:val="00DC26B8"/>
    <w:rsid w:val="00DC2AA9"/>
    <w:rsid w:val="00DC2BE4"/>
    <w:rsid w:val="00DC30E3"/>
    <w:rsid w:val="00DC32D1"/>
    <w:rsid w:val="00DC4FB9"/>
    <w:rsid w:val="00DC5119"/>
    <w:rsid w:val="00DC57CD"/>
    <w:rsid w:val="00DC5C07"/>
    <w:rsid w:val="00DC6CD2"/>
    <w:rsid w:val="00DC726A"/>
    <w:rsid w:val="00DD1437"/>
    <w:rsid w:val="00DD1908"/>
    <w:rsid w:val="00DD1C64"/>
    <w:rsid w:val="00DD1D02"/>
    <w:rsid w:val="00DD21E3"/>
    <w:rsid w:val="00DD2C25"/>
    <w:rsid w:val="00DD39EA"/>
    <w:rsid w:val="00DD4C04"/>
    <w:rsid w:val="00DD4C3A"/>
    <w:rsid w:val="00DD6083"/>
    <w:rsid w:val="00DD6EA2"/>
    <w:rsid w:val="00DD722C"/>
    <w:rsid w:val="00DD7DE7"/>
    <w:rsid w:val="00DE1684"/>
    <w:rsid w:val="00DE2886"/>
    <w:rsid w:val="00DE413F"/>
    <w:rsid w:val="00DE43F2"/>
    <w:rsid w:val="00DE4DBC"/>
    <w:rsid w:val="00DE50C4"/>
    <w:rsid w:val="00DE66E8"/>
    <w:rsid w:val="00DE6E95"/>
    <w:rsid w:val="00DE7C3C"/>
    <w:rsid w:val="00DF01A8"/>
    <w:rsid w:val="00DF2244"/>
    <w:rsid w:val="00DF266D"/>
    <w:rsid w:val="00DF3058"/>
    <w:rsid w:val="00DF386F"/>
    <w:rsid w:val="00DF3F99"/>
    <w:rsid w:val="00DF4248"/>
    <w:rsid w:val="00DF4C00"/>
    <w:rsid w:val="00DF4FF7"/>
    <w:rsid w:val="00DF596C"/>
    <w:rsid w:val="00DF7532"/>
    <w:rsid w:val="00DF758A"/>
    <w:rsid w:val="00DF75EE"/>
    <w:rsid w:val="00DF761B"/>
    <w:rsid w:val="00E01055"/>
    <w:rsid w:val="00E02F05"/>
    <w:rsid w:val="00E03F1A"/>
    <w:rsid w:val="00E041BE"/>
    <w:rsid w:val="00E041D5"/>
    <w:rsid w:val="00E046D0"/>
    <w:rsid w:val="00E04E73"/>
    <w:rsid w:val="00E04F03"/>
    <w:rsid w:val="00E10517"/>
    <w:rsid w:val="00E1102D"/>
    <w:rsid w:val="00E11416"/>
    <w:rsid w:val="00E11CAA"/>
    <w:rsid w:val="00E11FBA"/>
    <w:rsid w:val="00E1204E"/>
    <w:rsid w:val="00E1225B"/>
    <w:rsid w:val="00E1251D"/>
    <w:rsid w:val="00E12C0C"/>
    <w:rsid w:val="00E12E4E"/>
    <w:rsid w:val="00E13648"/>
    <w:rsid w:val="00E147B5"/>
    <w:rsid w:val="00E14929"/>
    <w:rsid w:val="00E14B9C"/>
    <w:rsid w:val="00E14CCA"/>
    <w:rsid w:val="00E15569"/>
    <w:rsid w:val="00E16E49"/>
    <w:rsid w:val="00E218D5"/>
    <w:rsid w:val="00E224F6"/>
    <w:rsid w:val="00E2309C"/>
    <w:rsid w:val="00E2397A"/>
    <w:rsid w:val="00E254C5"/>
    <w:rsid w:val="00E26985"/>
    <w:rsid w:val="00E26BB1"/>
    <w:rsid w:val="00E26BF1"/>
    <w:rsid w:val="00E274A7"/>
    <w:rsid w:val="00E27730"/>
    <w:rsid w:val="00E305B7"/>
    <w:rsid w:val="00E30E86"/>
    <w:rsid w:val="00E31624"/>
    <w:rsid w:val="00E3176D"/>
    <w:rsid w:val="00E31BC4"/>
    <w:rsid w:val="00E3235E"/>
    <w:rsid w:val="00E326AC"/>
    <w:rsid w:val="00E347B4"/>
    <w:rsid w:val="00E356B7"/>
    <w:rsid w:val="00E35FF2"/>
    <w:rsid w:val="00E36B43"/>
    <w:rsid w:val="00E36FF0"/>
    <w:rsid w:val="00E37286"/>
    <w:rsid w:val="00E372FC"/>
    <w:rsid w:val="00E42AE1"/>
    <w:rsid w:val="00E43482"/>
    <w:rsid w:val="00E44207"/>
    <w:rsid w:val="00E452F1"/>
    <w:rsid w:val="00E469A9"/>
    <w:rsid w:val="00E47174"/>
    <w:rsid w:val="00E47592"/>
    <w:rsid w:val="00E47C76"/>
    <w:rsid w:val="00E47E02"/>
    <w:rsid w:val="00E50321"/>
    <w:rsid w:val="00E51093"/>
    <w:rsid w:val="00E51927"/>
    <w:rsid w:val="00E51BBF"/>
    <w:rsid w:val="00E5217C"/>
    <w:rsid w:val="00E526AE"/>
    <w:rsid w:val="00E55708"/>
    <w:rsid w:val="00E55E1C"/>
    <w:rsid w:val="00E57ADA"/>
    <w:rsid w:val="00E57D27"/>
    <w:rsid w:val="00E60DE2"/>
    <w:rsid w:val="00E611ED"/>
    <w:rsid w:val="00E61264"/>
    <w:rsid w:val="00E62D00"/>
    <w:rsid w:val="00E63A49"/>
    <w:rsid w:val="00E66E3F"/>
    <w:rsid w:val="00E674FD"/>
    <w:rsid w:val="00E678AC"/>
    <w:rsid w:val="00E70064"/>
    <w:rsid w:val="00E712B6"/>
    <w:rsid w:val="00E71F9E"/>
    <w:rsid w:val="00E720EC"/>
    <w:rsid w:val="00E7236E"/>
    <w:rsid w:val="00E72FAF"/>
    <w:rsid w:val="00E73081"/>
    <w:rsid w:val="00E7321F"/>
    <w:rsid w:val="00E73EC3"/>
    <w:rsid w:val="00E743A4"/>
    <w:rsid w:val="00E74DAA"/>
    <w:rsid w:val="00E74FB5"/>
    <w:rsid w:val="00E762C3"/>
    <w:rsid w:val="00E76557"/>
    <w:rsid w:val="00E7670B"/>
    <w:rsid w:val="00E77AD1"/>
    <w:rsid w:val="00E80480"/>
    <w:rsid w:val="00E813F9"/>
    <w:rsid w:val="00E8197C"/>
    <w:rsid w:val="00E84E55"/>
    <w:rsid w:val="00E85B19"/>
    <w:rsid w:val="00E8700E"/>
    <w:rsid w:val="00E87074"/>
    <w:rsid w:val="00E9289D"/>
    <w:rsid w:val="00E93D03"/>
    <w:rsid w:val="00E943BD"/>
    <w:rsid w:val="00E9545F"/>
    <w:rsid w:val="00E95E3E"/>
    <w:rsid w:val="00E9677E"/>
    <w:rsid w:val="00EA0B3D"/>
    <w:rsid w:val="00EA2E8F"/>
    <w:rsid w:val="00EA3593"/>
    <w:rsid w:val="00EA37C7"/>
    <w:rsid w:val="00EA4410"/>
    <w:rsid w:val="00EA48EC"/>
    <w:rsid w:val="00EA5430"/>
    <w:rsid w:val="00EA5E12"/>
    <w:rsid w:val="00EA6086"/>
    <w:rsid w:val="00EA6DED"/>
    <w:rsid w:val="00EA7DC4"/>
    <w:rsid w:val="00EA7EC7"/>
    <w:rsid w:val="00EB108F"/>
    <w:rsid w:val="00EB2897"/>
    <w:rsid w:val="00EB3747"/>
    <w:rsid w:val="00EB4C8F"/>
    <w:rsid w:val="00EB53B7"/>
    <w:rsid w:val="00EB617B"/>
    <w:rsid w:val="00EB62F5"/>
    <w:rsid w:val="00EB6C5D"/>
    <w:rsid w:val="00EB7066"/>
    <w:rsid w:val="00EB794A"/>
    <w:rsid w:val="00EC0581"/>
    <w:rsid w:val="00EC1146"/>
    <w:rsid w:val="00EC1E53"/>
    <w:rsid w:val="00EC1EDB"/>
    <w:rsid w:val="00EC254F"/>
    <w:rsid w:val="00EC529B"/>
    <w:rsid w:val="00EC668C"/>
    <w:rsid w:val="00EC6FA8"/>
    <w:rsid w:val="00ED1664"/>
    <w:rsid w:val="00ED2ED9"/>
    <w:rsid w:val="00ED4087"/>
    <w:rsid w:val="00ED4861"/>
    <w:rsid w:val="00ED51FC"/>
    <w:rsid w:val="00ED574F"/>
    <w:rsid w:val="00ED5A38"/>
    <w:rsid w:val="00ED5A42"/>
    <w:rsid w:val="00ED5BE1"/>
    <w:rsid w:val="00ED61B6"/>
    <w:rsid w:val="00ED7CF1"/>
    <w:rsid w:val="00EE067A"/>
    <w:rsid w:val="00EE14C5"/>
    <w:rsid w:val="00EE22B0"/>
    <w:rsid w:val="00EE24F6"/>
    <w:rsid w:val="00EE3588"/>
    <w:rsid w:val="00EE389B"/>
    <w:rsid w:val="00EE4234"/>
    <w:rsid w:val="00EE6835"/>
    <w:rsid w:val="00EF0858"/>
    <w:rsid w:val="00EF191D"/>
    <w:rsid w:val="00EF2705"/>
    <w:rsid w:val="00EF35B7"/>
    <w:rsid w:val="00EF4577"/>
    <w:rsid w:val="00EF4BF3"/>
    <w:rsid w:val="00EF5A11"/>
    <w:rsid w:val="00EF5F2C"/>
    <w:rsid w:val="00EF7248"/>
    <w:rsid w:val="00EF73FC"/>
    <w:rsid w:val="00F00043"/>
    <w:rsid w:val="00F01127"/>
    <w:rsid w:val="00F01A13"/>
    <w:rsid w:val="00F01ECF"/>
    <w:rsid w:val="00F04412"/>
    <w:rsid w:val="00F044C0"/>
    <w:rsid w:val="00F05F8D"/>
    <w:rsid w:val="00F06311"/>
    <w:rsid w:val="00F07FA8"/>
    <w:rsid w:val="00F103B0"/>
    <w:rsid w:val="00F120C3"/>
    <w:rsid w:val="00F12FD5"/>
    <w:rsid w:val="00F13727"/>
    <w:rsid w:val="00F14570"/>
    <w:rsid w:val="00F14956"/>
    <w:rsid w:val="00F14A6D"/>
    <w:rsid w:val="00F155B8"/>
    <w:rsid w:val="00F1578C"/>
    <w:rsid w:val="00F15D98"/>
    <w:rsid w:val="00F16752"/>
    <w:rsid w:val="00F16A0E"/>
    <w:rsid w:val="00F1702A"/>
    <w:rsid w:val="00F17229"/>
    <w:rsid w:val="00F2081F"/>
    <w:rsid w:val="00F20BED"/>
    <w:rsid w:val="00F20E72"/>
    <w:rsid w:val="00F23C55"/>
    <w:rsid w:val="00F240B0"/>
    <w:rsid w:val="00F242C3"/>
    <w:rsid w:val="00F24F64"/>
    <w:rsid w:val="00F2510D"/>
    <w:rsid w:val="00F25201"/>
    <w:rsid w:val="00F25257"/>
    <w:rsid w:val="00F26150"/>
    <w:rsid w:val="00F2638C"/>
    <w:rsid w:val="00F26706"/>
    <w:rsid w:val="00F26B95"/>
    <w:rsid w:val="00F308E8"/>
    <w:rsid w:val="00F329C3"/>
    <w:rsid w:val="00F34507"/>
    <w:rsid w:val="00F347EB"/>
    <w:rsid w:val="00F35D90"/>
    <w:rsid w:val="00F35DAC"/>
    <w:rsid w:val="00F36D4D"/>
    <w:rsid w:val="00F406EA"/>
    <w:rsid w:val="00F434E8"/>
    <w:rsid w:val="00F43EBE"/>
    <w:rsid w:val="00F47FAB"/>
    <w:rsid w:val="00F5004B"/>
    <w:rsid w:val="00F50398"/>
    <w:rsid w:val="00F508B1"/>
    <w:rsid w:val="00F512A6"/>
    <w:rsid w:val="00F514E1"/>
    <w:rsid w:val="00F51E2E"/>
    <w:rsid w:val="00F52416"/>
    <w:rsid w:val="00F532F9"/>
    <w:rsid w:val="00F53D0B"/>
    <w:rsid w:val="00F547DC"/>
    <w:rsid w:val="00F54CF4"/>
    <w:rsid w:val="00F55FFC"/>
    <w:rsid w:val="00F57541"/>
    <w:rsid w:val="00F57796"/>
    <w:rsid w:val="00F60B8B"/>
    <w:rsid w:val="00F61238"/>
    <w:rsid w:val="00F626D8"/>
    <w:rsid w:val="00F63617"/>
    <w:rsid w:val="00F6452A"/>
    <w:rsid w:val="00F64981"/>
    <w:rsid w:val="00F64F96"/>
    <w:rsid w:val="00F650AB"/>
    <w:rsid w:val="00F657B5"/>
    <w:rsid w:val="00F66975"/>
    <w:rsid w:val="00F677DA"/>
    <w:rsid w:val="00F67D4D"/>
    <w:rsid w:val="00F709A9"/>
    <w:rsid w:val="00F70C44"/>
    <w:rsid w:val="00F721B3"/>
    <w:rsid w:val="00F72746"/>
    <w:rsid w:val="00F72BBC"/>
    <w:rsid w:val="00F7395E"/>
    <w:rsid w:val="00F73C19"/>
    <w:rsid w:val="00F73F15"/>
    <w:rsid w:val="00F75DB3"/>
    <w:rsid w:val="00F76974"/>
    <w:rsid w:val="00F76FAF"/>
    <w:rsid w:val="00F77731"/>
    <w:rsid w:val="00F81411"/>
    <w:rsid w:val="00F81D44"/>
    <w:rsid w:val="00F83519"/>
    <w:rsid w:val="00F83DB0"/>
    <w:rsid w:val="00F84088"/>
    <w:rsid w:val="00F85845"/>
    <w:rsid w:val="00F86415"/>
    <w:rsid w:val="00F866D4"/>
    <w:rsid w:val="00F876F5"/>
    <w:rsid w:val="00F87DB6"/>
    <w:rsid w:val="00F90CD3"/>
    <w:rsid w:val="00F929B2"/>
    <w:rsid w:val="00F92A1A"/>
    <w:rsid w:val="00F92F12"/>
    <w:rsid w:val="00F9316C"/>
    <w:rsid w:val="00F93317"/>
    <w:rsid w:val="00F95966"/>
    <w:rsid w:val="00F9659A"/>
    <w:rsid w:val="00F9726E"/>
    <w:rsid w:val="00F97924"/>
    <w:rsid w:val="00FA0781"/>
    <w:rsid w:val="00FA0DDB"/>
    <w:rsid w:val="00FA1A6D"/>
    <w:rsid w:val="00FA2F1B"/>
    <w:rsid w:val="00FA344A"/>
    <w:rsid w:val="00FA3C39"/>
    <w:rsid w:val="00FA5203"/>
    <w:rsid w:val="00FA6B02"/>
    <w:rsid w:val="00FA73AB"/>
    <w:rsid w:val="00FA73FF"/>
    <w:rsid w:val="00FB0917"/>
    <w:rsid w:val="00FB1481"/>
    <w:rsid w:val="00FB18C4"/>
    <w:rsid w:val="00FB2479"/>
    <w:rsid w:val="00FB2EB7"/>
    <w:rsid w:val="00FB33CC"/>
    <w:rsid w:val="00FB39B6"/>
    <w:rsid w:val="00FB5921"/>
    <w:rsid w:val="00FB62B3"/>
    <w:rsid w:val="00FB6A7E"/>
    <w:rsid w:val="00FB7012"/>
    <w:rsid w:val="00FC1E92"/>
    <w:rsid w:val="00FC277E"/>
    <w:rsid w:val="00FC32B3"/>
    <w:rsid w:val="00FC3E52"/>
    <w:rsid w:val="00FC687F"/>
    <w:rsid w:val="00FC68B8"/>
    <w:rsid w:val="00FC6EB8"/>
    <w:rsid w:val="00FC75D8"/>
    <w:rsid w:val="00FD11C2"/>
    <w:rsid w:val="00FD15E3"/>
    <w:rsid w:val="00FD1F13"/>
    <w:rsid w:val="00FD24CD"/>
    <w:rsid w:val="00FD2E96"/>
    <w:rsid w:val="00FD3225"/>
    <w:rsid w:val="00FD3314"/>
    <w:rsid w:val="00FD45EA"/>
    <w:rsid w:val="00FD49DC"/>
    <w:rsid w:val="00FD67BD"/>
    <w:rsid w:val="00FD6C8B"/>
    <w:rsid w:val="00FD6D44"/>
    <w:rsid w:val="00FD7CD0"/>
    <w:rsid w:val="00FE0920"/>
    <w:rsid w:val="00FE1295"/>
    <w:rsid w:val="00FE14B8"/>
    <w:rsid w:val="00FE2A08"/>
    <w:rsid w:val="00FE2C2B"/>
    <w:rsid w:val="00FE3202"/>
    <w:rsid w:val="00FE3DBB"/>
    <w:rsid w:val="00FE3E6E"/>
    <w:rsid w:val="00FE4B4D"/>
    <w:rsid w:val="00FE504E"/>
    <w:rsid w:val="00FE536A"/>
    <w:rsid w:val="00FE5DD7"/>
    <w:rsid w:val="00FE6A80"/>
    <w:rsid w:val="00FE71D4"/>
    <w:rsid w:val="00FE739E"/>
    <w:rsid w:val="00FE7BD0"/>
    <w:rsid w:val="00FF04C6"/>
    <w:rsid w:val="00FF0AF5"/>
    <w:rsid w:val="00FF0C9F"/>
    <w:rsid w:val="00FF10A5"/>
    <w:rsid w:val="00FF182E"/>
    <w:rsid w:val="00FF2587"/>
    <w:rsid w:val="00FF4113"/>
    <w:rsid w:val="00FF41BA"/>
    <w:rsid w:val="00FF5375"/>
    <w:rsid w:val="00FF5891"/>
    <w:rsid w:val="00FF5B47"/>
    <w:rsid w:val="00FF5BEF"/>
    <w:rsid w:val="00FF613A"/>
    <w:rsid w:val="00FF6FF5"/>
    <w:rsid w:val="0213D7EF"/>
    <w:rsid w:val="02973538"/>
    <w:rsid w:val="031CBCEF"/>
    <w:rsid w:val="03B4E969"/>
    <w:rsid w:val="03BF5632"/>
    <w:rsid w:val="041327DB"/>
    <w:rsid w:val="049C7677"/>
    <w:rsid w:val="04B2E23F"/>
    <w:rsid w:val="0527B3AC"/>
    <w:rsid w:val="056FE957"/>
    <w:rsid w:val="0594CEB0"/>
    <w:rsid w:val="06746C4F"/>
    <w:rsid w:val="072098AA"/>
    <w:rsid w:val="0A285D32"/>
    <w:rsid w:val="0AD90DD1"/>
    <w:rsid w:val="0ADC63F6"/>
    <w:rsid w:val="0B1B1CA6"/>
    <w:rsid w:val="0B5A1FFB"/>
    <w:rsid w:val="0B9D317E"/>
    <w:rsid w:val="0C742AB3"/>
    <w:rsid w:val="0C8A1DF1"/>
    <w:rsid w:val="0DD76DDF"/>
    <w:rsid w:val="0EB4FAE9"/>
    <w:rsid w:val="0F8A557D"/>
    <w:rsid w:val="0F8FCD20"/>
    <w:rsid w:val="0FE9637D"/>
    <w:rsid w:val="10417ECC"/>
    <w:rsid w:val="105C27FF"/>
    <w:rsid w:val="1102F37C"/>
    <w:rsid w:val="12716A8D"/>
    <w:rsid w:val="12EE2AF9"/>
    <w:rsid w:val="14017DF2"/>
    <w:rsid w:val="1474EE3D"/>
    <w:rsid w:val="14FAFBE6"/>
    <w:rsid w:val="15CFBA75"/>
    <w:rsid w:val="17A9A413"/>
    <w:rsid w:val="18823811"/>
    <w:rsid w:val="1899EAF9"/>
    <w:rsid w:val="18BD52B4"/>
    <w:rsid w:val="18C96F3F"/>
    <w:rsid w:val="192D5CBA"/>
    <w:rsid w:val="1983F449"/>
    <w:rsid w:val="19B19B1C"/>
    <w:rsid w:val="1B30F40A"/>
    <w:rsid w:val="1C086262"/>
    <w:rsid w:val="1C69C84D"/>
    <w:rsid w:val="1C9E4610"/>
    <w:rsid w:val="1CF89ACC"/>
    <w:rsid w:val="1D839BFE"/>
    <w:rsid w:val="1E3CD7EC"/>
    <w:rsid w:val="1E8750EC"/>
    <w:rsid w:val="1F1B30E2"/>
    <w:rsid w:val="1F4FBFC3"/>
    <w:rsid w:val="1FB80F9F"/>
    <w:rsid w:val="204CA2ED"/>
    <w:rsid w:val="20AA1424"/>
    <w:rsid w:val="2108C186"/>
    <w:rsid w:val="2141EB5C"/>
    <w:rsid w:val="21E7CE9A"/>
    <w:rsid w:val="22138545"/>
    <w:rsid w:val="22561793"/>
    <w:rsid w:val="22C706B3"/>
    <w:rsid w:val="23F4B09D"/>
    <w:rsid w:val="242821CD"/>
    <w:rsid w:val="245E533A"/>
    <w:rsid w:val="2465E1DF"/>
    <w:rsid w:val="2545BB41"/>
    <w:rsid w:val="254D4325"/>
    <w:rsid w:val="27D47753"/>
    <w:rsid w:val="28450C37"/>
    <w:rsid w:val="286D0E3A"/>
    <w:rsid w:val="291CC885"/>
    <w:rsid w:val="292BC57B"/>
    <w:rsid w:val="294A92AB"/>
    <w:rsid w:val="2A57D097"/>
    <w:rsid w:val="2AFB6FFD"/>
    <w:rsid w:val="2B46612B"/>
    <w:rsid w:val="2B9933FB"/>
    <w:rsid w:val="2C34A296"/>
    <w:rsid w:val="2C85BD2A"/>
    <w:rsid w:val="2CCB5F02"/>
    <w:rsid w:val="2DFE1FF4"/>
    <w:rsid w:val="2E0FF6A3"/>
    <w:rsid w:val="2EAD1FFF"/>
    <w:rsid w:val="2F0B15C0"/>
    <w:rsid w:val="2F29F181"/>
    <w:rsid w:val="2FCA5096"/>
    <w:rsid w:val="308B4439"/>
    <w:rsid w:val="316D8359"/>
    <w:rsid w:val="320B4CC6"/>
    <w:rsid w:val="3234DB2D"/>
    <w:rsid w:val="327B121F"/>
    <w:rsid w:val="3336BE7C"/>
    <w:rsid w:val="33DCA636"/>
    <w:rsid w:val="3464DD9F"/>
    <w:rsid w:val="350D2830"/>
    <w:rsid w:val="35B33DA6"/>
    <w:rsid w:val="35F34F95"/>
    <w:rsid w:val="36000519"/>
    <w:rsid w:val="3649708B"/>
    <w:rsid w:val="36820699"/>
    <w:rsid w:val="36C26F44"/>
    <w:rsid w:val="3794BC92"/>
    <w:rsid w:val="37B25AEE"/>
    <w:rsid w:val="37B9EC8D"/>
    <w:rsid w:val="38B5070A"/>
    <w:rsid w:val="39A43F36"/>
    <w:rsid w:val="39C4DA18"/>
    <w:rsid w:val="3A313DD4"/>
    <w:rsid w:val="3B4485D9"/>
    <w:rsid w:val="3B6F9EA7"/>
    <w:rsid w:val="3B8AE610"/>
    <w:rsid w:val="3BA19B15"/>
    <w:rsid w:val="3D5BD5F3"/>
    <w:rsid w:val="3D887464"/>
    <w:rsid w:val="3E544722"/>
    <w:rsid w:val="3EBD8B93"/>
    <w:rsid w:val="3FA124A5"/>
    <w:rsid w:val="3FB61D6F"/>
    <w:rsid w:val="3FDF015F"/>
    <w:rsid w:val="40366338"/>
    <w:rsid w:val="4042673C"/>
    <w:rsid w:val="40F87AF0"/>
    <w:rsid w:val="4276E5CF"/>
    <w:rsid w:val="42CF5B2D"/>
    <w:rsid w:val="4313EC7A"/>
    <w:rsid w:val="437C1F40"/>
    <w:rsid w:val="43853694"/>
    <w:rsid w:val="4436BD73"/>
    <w:rsid w:val="4500047C"/>
    <w:rsid w:val="454AB3FD"/>
    <w:rsid w:val="455DFD3D"/>
    <w:rsid w:val="46ECF6A4"/>
    <w:rsid w:val="486D9230"/>
    <w:rsid w:val="48F34706"/>
    <w:rsid w:val="491A94BB"/>
    <w:rsid w:val="4960E17C"/>
    <w:rsid w:val="4A927E44"/>
    <w:rsid w:val="4AE78093"/>
    <w:rsid w:val="4CE80210"/>
    <w:rsid w:val="4E3FF513"/>
    <w:rsid w:val="4E927AF1"/>
    <w:rsid w:val="4ED612C0"/>
    <w:rsid w:val="4F2EBDCE"/>
    <w:rsid w:val="4FA315CE"/>
    <w:rsid w:val="4FA69077"/>
    <w:rsid w:val="5011D255"/>
    <w:rsid w:val="507FD7DF"/>
    <w:rsid w:val="508DB2C2"/>
    <w:rsid w:val="50FD8D93"/>
    <w:rsid w:val="51134E8B"/>
    <w:rsid w:val="511AEE77"/>
    <w:rsid w:val="51478589"/>
    <w:rsid w:val="51E19A8E"/>
    <w:rsid w:val="520330C3"/>
    <w:rsid w:val="523EE1A0"/>
    <w:rsid w:val="5316A952"/>
    <w:rsid w:val="5354548A"/>
    <w:rsid w:val="5429C15D"/>
    <w:rsid w:val="546892B9"/>
    <w:rsid w:val="556275F6"/>
    <w:rsid w:val="55D3DB15"/>
    <w:rsid w:val="563B3B2C"/>
    <w:rsid w:val="565A28B2"/>
    <w:rsid w:val="57ECDD98"/>
    <w:rsid w:val="57FC20E4"/>
    <w:rsid w:val="592B71EF"/>
    <w:rsid w:val="594BDD5F"/>
    <w:rsid w:val="5978A067"/>
    <w:rsid w:val="5998D7D8"/>
    <w:rsid w:val="5ABF7100"/>
    <w:rsid w:val="5B96E19D"/>
    <w:rsid w:val="5BFE0A13"/>
    <w:rsid w:val="5C764EF8"/>
    <w:rsid w:val="5E824310"/>
    <w:rsid w:val="5E912FB7"/>
    <w:rsid w:val="5EC0A006"/>
    <w:rsid w:val="5F396FC9"/>
    <w:rsid w:val="5F573EA9"/>
    <w:rsid w:val="5F624BE7"/>
    <w:rsid w:val="5F7DB066"/>
    <w:rsid w:val="5FC732B6"/>
    <w:rsid w:val="6080C506"/>
    <w:rsid w:val="61F4A976"/>
    <w:rsid w:val="6296D7CF"/>
    <w:rsid w:val="62DAC2AC"/>
    <w:rsid w:val="62FE9F87"/>
    <w:rsid w:val="632D3EA5"/>
    <w:rsid w:val="63C74334"/>
    <w:rsid w:val="64D704B7"/>
    <w:rsid w:val="64F380EF"/>
    <w:rsid w:val="6532E838"/>
    <w:rsid w:val="65F784B5"/>
    <w:rsid w:val="665A9D9B"/>
    <w:rsid w:val="6717AF01"/>
    <w:rsid w:val="676E1CE1"/>
    <w:rsid w:val="6849830F"/>
    <w:rsid w:val="6923C95E"/>
    <w:rsid w:val="694A3E2C"/>
    <w:rsid w:val="6ABA706E"/>
    <w:rsid w:val="6BF0E9C9"/>
    <w:rsid w:val="6C180FA4"/>
    <w:rsid w:val="6C264D42"/>
    <w:rsid w:val="6C618E41"/>
    <w:rsid w:val="6D41EEFE"/>
    <w:rsid w:val="6D609497"/>
    <w:rsid w:val="6D8F8F6F"/>
    <w:rsid w:val="6DA589DB"/>
    <w:rsid w:val="6E346B87"/>
    <w:rsid w:val="6E39D1D4"/>
    <w:rsid w:val="6E45B635"/>
    <w:rsid w:val="6E9C3541"/>
    <w:rsid w:val="6EDDE70D"/>
    <w:rsid w:val="6F49592E"/>
    <w:rsid w:val="7016C2E8"/>
    <w:rsid w:val="704A6881"/>
    <w:rsid w:val="70D7D400"/>
    <w:rsid w:val="70DA33B5"/>
    <w:rsid w:val="7286F2B9"/>
    <w:rsid w:val="72B22E33"/>
    <w:rsid w:val="73DDF7C9"/>
    <w:rsid w:val="74C0C3F8"/>
    <w:rsid w:val="75A18A66"/>
    <w:rsid w:val="75B49EA3"/>
    <w:rsid w:val="7640A582"/>
    <w:rsid w:val="768CEFC8"/>
    <w:rsid w:val="77150E22"/>
    <w:rsid w:val="77CB6032"/>
    <w:rsid w:val="780524C0"/>
    <w:rsid w:val="78D291A1"/>
    <w:rsid w:val="78D2C2C4"/>
    <w:rsid w:val="78EB438C"/>
    <w:rsid w:val="794288A8"/>
    <w:rsid w:val="7A54EFB5"/>
    <w:rsid w:val="7A9BBA5F"/>
    <w:rsid w:val="7AA7459D"/>
    <w:rsid w:val="7B16F31B"/>
    <w:rsid w:val="7B722FD0"/>
    <w:rsid w:val="7BAC553C"/>
    <w:rsid w:val="7BE65032"/>
    <w:rsid w:val="7EE7A0F0"/>
    <w:rsid w:val="7F11BF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9E4610"/>
  <w15:chartTrackingRefBased/>
  <w15:docId w15:val="{44AB6E57-496A-45C6-841F-AB5C10FBFE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0EE6"/>
    <w:pPr>
      <w:spacing w:before="160" w:after="120"/>
      <w:jc w:val="both"/>
    </w:pPr>
    <w:rPr>
      <w:rFonts w:ascii="Arial" w:hAnsi="Arial"/>
      <w:sz w:val="24"/>
      <w:lang w:val="en-NZ"/>
    </w:rPr>
  </w:style>
  <w:style w:type="paragraph" w:styleId="Heading1">
    <w:name w:val="heading 1"/>
    <w:basedOn w:val="Normal"/>
    <w:next w:val="Normal"/>
    <w:link w:val="Heading1Char"/>
    <w:uiPriority w:val="9"/>
    <w:qFormat/>
    <w:rsid w:val="007F24AF"/>
    <w:pPr>
      <w:keepNext/>
      <w:keepLines/>
      <w:numPr>
        <w:numId w:val="13"/>
      </w:numPr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8700E"/>
    <w:pPr>
      <w:keepNext/>
      <w:keepLines/>
      <w:numPr>
        <w:ilvl w:val="1"/>
        <w:numId w:val="13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D2B71"/>
    <w:pPr>
      <w:keepNext/>
      <w:keepLines/>
      <w:numPr>
        <w:ilvl w:val="2"/>
        <w:numId w:val="13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0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274A7"/>
    <w:pPr>
      <w:keepNext/>
      <w:keepLines/>
      <w:numPr>
        <w:ilvl w:val="3"/>
        <w:numId w:val="1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274A7"/>
    <w:pPr>
      <w:keepNext/>
      <w:keepLines/>
      <w:numPr>
        <w:ilvl w:val="4"/>
        <w:numId w:val="1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274A7"/>
    <w:pPr>
      <w:keepNext/>
      <w:keepLines/>
      <w:numPr>
        <w:ilvl w:val="5"/>
        <w:numId w:val="1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274A7"/>
    <w:pPr>
      <w:keepNext/>
      <w:keepLines/>
      <w:numPr>
        <w:ilvl w:val="6"/>
        <w:numId w:val="1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274A7"/>
    <w:pPr>
      <w:keepNext/>
      <w:keepLines/>
      <w:numPr>
        <w:ilvl w:val="7"/>
        <w:numId w:val="1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274A7"/>
    <w:pPr>
      <w:keepNext/>
      <w:keepLines/>
      <w:numPr>
        <w:ilvl w:val="8"/>
        <w:numId w:val="1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A7EE5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NZ"/>
    </w:rPr>
  </w:style>
  <w:style w:type="paragraph" w:styleId="ListParagraph">
    <w:name w:val="List Paragraph"/>
    <w:basedOn w:val="Normal"/>
    <w:uiPriority w:val="34"/>
    <w:qFormat/>
    <w:rsid w:val="00736420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8A7EE5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A7EE5"/>
    <w:rPr>
      <w:rFonts w:eastAsiaTheme="minorEastAsia"/>
      <w:color w:val="5A5A5A" w:themeColor="text1" w:themeTint="A5"/>
      <w:spacing w:val="15"/>
    </w:rPr>
  </w:style>
  <w:style w:type="character" w:customStyle="1" w:styleId="Heading2Char">
    <w:name w:val="Heading 2 Char"/>
    <w:basedOn w:val="DefaultParagraphFont"/>
    <w:link w:val="Heading2"/>
    <w:uiPriority w:val="9"/>
    <w:rsid w:val="008A7EE5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NZ"/>
    </w:rPr>
  </w:style>
  <w:style w:type="character" w:customStyle="1" w:styleId="Heading3Char">
    <w:name w:val="Heading 3 Char"/>
    <w:basedOn w:val="DefaultParagraphFont"/>
    <w:link w:val="Heading3"/>
    <w:uiPriority w:val="9"/>
    <w:rsid w:val="002D2B71"/>
    <w:rPr>
      <w:rFonts w:asciiTheme="majorHAnsi" w:eastAsiaTheme="majorEastAsia" w:hAnsiTheme="majorHAnsi" w:cstheme="majorBidi"/>
      <w:color w:val="1F3763" w:themeColor="accent1" w:themeShade="7F"/>
      <w:sz w:val="20"/>
      <w:szCs w:val="24"/>
      <w:lang w:val="en-NZ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74DA7"/>
    <w:rPr>
      <w:rFonts w:asciiTheme="majorHAnsi" w:eastAsiaTheme="majorEastAsia" w:hAnsiTheme="majorHAnsi" w:cstheme="majorBidi"/>
      <w:i/>
      <w:iCs/>
      <w:color w:val="2F5496" w:themeColor="accent1" w:themeShade="BF"/>
      <w:lang w:val="en-NZ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74DA7"/>
    <w:rPr>
      <w:rFonts w:asciiTheme="majorHAnsi" w:eastAsiaTheme="majorEastAsia" w:hAnsiTheme="majorHAnsi" w:cstheme="majorBidi"/>
      <w:color w:val="2F5496" w:themeColor="accent1" w:themeShade="BF"/>
      <w:lang w:val="en-NZ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74DA7"/>
    <w:rPr>
      <w:rFonts w:asciiTheme="majorHAnsi" w:eastAsiaTheme="majorEastAsia" w:hAnsiTheme="majorHAnsi" w:cstheme="majorBidi"/>
      <w:color w:val="1F3763" w:themeColor="accent1" w:themeShade="7F"/>
      <w:lang w:val="en-NZ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74DA7"/>
    <w:rPr>
      <w:rFonts w:asciiTheme="majorHAnsi" w:eastAsiaTheme="majorEastAsia" w:hAnsiTheme="majorHAnsi" w:cstheme="majorBidi"/>
      <w:i/>
      <w:iCs/>
      <w:color w:val="1F3763" w:themeColor="accent1" w:themeShade="7F"/>
      <w:lang w:val="en-NZ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74DA7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NZ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74DA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NZ"/>
    </w:rPr>
  </w:style>
  <w:style w:type="paragraph" w:styleId="TOCHeading">
    <w:name w:val="TOC Heading"/>
    <w:basedOn w:val="Heading1"/>
    <w:next w:val="Normal"/>
    <w:uiPriority w:val="39"/>
    <w:unhideWhenUsed/>
    <w:qFormat/>
    <w:rsid w:val="00C04E1C"/>
    <w:pPr>
      <w:numPr>
        <w:numId w:val="0"/>
      </w:numPr>
      <w:spacing w:after="0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B2FC2"/>
    <w:pPr>
      <w:tabs>
        <w:tab w:val="left" w:pos="284"/>
        <w:tab w:val="right" w:leader="dot" w:pos="9350"/>
      </w:tabs>
      <w:spacing w:after="100"/>
    </w:pPr>
  </w:style>
  <w:style w:type="character" w:styleId="Hyperlink">
    <w:name w:val="Hyperlink"/>
    <w:basedOn w:val="DefaultParagraphFont"/>
    <w:uiPriority w:val="99"/>
    <w:unhideWhenUsed/>
    <w:rsid w:val="00C04E1C"/>
    <w:rPr>
      <w:color w:val="0563C1" w:themeColor="hyperlink"/>
      <w:u w:val="single"/>
    </w:rPr>
  </w:style>
  <w:style w:type="paragraph" w:customStyle="1" w:styleId="PreTOC">
    <w:name w:val="PreTOC"/>
    <w:basedOn w:val="Heading1"/>
    <w:link w:val="PreTOCChar"/>
    <w:qFormat/>
    <w:rsid w:val="0050643B"/>
    <w:pPr>
      <w:numPr>
        <w:numId w:val="0"/>
      </w:numPr>
    </w:pPr>
  </w:style>
  <w:style w:type="character" w:customStyle="1" w:styleId="PreTOCChar">
    <w:name w:val="PreTOC Char"/>
    <w:basedOn w:val="Heading1Char"/>
    <w:link w:val="PreTOC"/>
    <w:rsid w:val="0050643B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NZ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3636B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D799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7992"/>
  </w:style>
  <w:style w:type="paragraph" w:styleId="Footer">
    <w:name w:val="footer"/>
    <w:basedOn w:val="Normal"/>
    <w:link w:val="FooterChar"/>
    <w:uiPriority w:val="99"/>
    <w:unhideWhenUsed/>
    <w:rsid w:val="006D799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7992"/>
  </w:style>
  <w:style w:type="paragraph" w:styleId="BalloonText">
    <w:name w:val="Balloon Text"/>
    <w:basedOn w:val="Normal"/>
    <w:link w:val="BalloonTextChar"/>
    <w:uiPriority w:val="99"/>
    <w:semiHidden/>
    <w:unhideWhenUsed/>
    <w:rsid w:val="004127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79A"/>
    <w:rPr>
      <w:rFonts w:ascii="Segoe UI" w:hAnsi="Segoe UI" w:cs="Segoe UI"/>
      <w:sz w:val="18"/>
      <w:szCs w:val="18"/>
      <w:lang w:val="en-NZ"/>
    </w:rPr>
  </w:style>
  <w:style w:type="character" w:styleId="FollowedHyperlink">
    <w:name w:val="FollowedHyperlink"/>
    <w:basedOn w:val="DefaultParagraphFont"/>
    <w:uiPriority w:val="99"/>
    <w:semiHidden/>
    <w:unhideWhenUsed/>
    <w:rsid w:val="0041279A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12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125D"/>
    <w:rPr>
      <w:b/>
      <w:bCs/>
      <w:sz w:val="20"/>
      <w:szCs w:val="20"/>
      <w:lang w:val="en-NZ"/>
    </w:rPr>
  </w:style>
  <w:style w:type="paragraph" w:customStyle="1" w:styleId="paragraph">
    <w:name w:val="paragraph"/>
    <w:basedOn w:val="Normal"/>
    <w:rsid w:val="00F63617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NZ"/>
    </w:rPr>
  </w:style>
  <w:style w:type="character" w:customStyle="1" w:styleId="normaltextrun">
    <w:name w:val="normaltextrun"/>
    <w:basedOn w:val="DefaultParagraphFont"/>
    <w:rsid w:val="00F63617"/>
  </w:style>
  <w:style w:type="character" w:customStyle="1" w:styleId="eop">
    <w:name w:val="eop"/>
    <w:basedOn w:val="DefaultParagraphFont"/>
    <w:rsid w:val="00F63617"/>
  </w:style>
  <w:style w:type="table" w:styleId="GridTable4-Accent3">
    <w:name w:val="Grid Table 4 Accent 3"/>
    <w:basedOn w:val="TableNormal"/>
    <w:uiPriority w:val="49"/>
    <w:rsid w:val="000447D5"/>
    <w:pPr>
      <w:spacing w:after="0" w:line="240" w:lineRule="auto"/>
    </w:pPr>
    <w:rPr>
      <w:lang w:val="en-NZ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6">
    <w:name w:val="Grid Table 4 Accent 6"/>
    <w:basedOn w:val="TableNormal"/>
    <w:uiPriority w:val="49"/>
    <w:rsid w:val="00186EE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leGrid">
    <w:name w:val="Table Grid"/>
    <w:basedOn w:val="TableNormal"/>
    <w:uiPriority w:val="59"/>
    <w:rsid w:val="0013482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GridTable4-Accent5">
    <w:name w:val="Grid Table 4 Accent 5"/>
    <w:basedOn w:val="TableNormal"/>
    <w:uiPriority w:val="49"/>
    <w:rsid w:val="00F929B2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Revision">
    <w:name w:val="Revision"/>
    <w:hidden/>
    <w:uiPriority w:val="99"/>
    <w:semiHidden/>
    <w:rsid w:val="0000386A"/>
    <w:pPr>
      <w:spacing w:after="0" w:line="240" w:lineRule="auto"/>
    </w:pPr>
    <w:rPr>
      <w:lang w:val="en-NZ"/>
    </w:rPr>
  </w:style>
  <w:style w:type="character" w:customStyle="1" w:styleId="spellingerror">
    <w:name w:val="spellingerror"/>
    <w:basedOn w:val="DefaultParagraphFont"/>
    <w:rsid w:val="00A11B4B"/>
  </w:style>
  <w:style w:type="paragraph" w:styleId="TOC2">
    <w:name w:val="toc 2"/>
    <w:basedOn w:val="Normal"/>
    <w:next w:val="Normal"/>
    <w:autoRedefine/>
    <w:uiPriority w:val="39"/>
    <w:unhideWhenUsed/>
    <w:rsid w:val="001F5FA0"/>
    <w:pPr>
      <w:spacing w:after="100"/>
      <w:ind w:left="220"/>
      <w:jc w:val="left"/>
    </w:pPr>
    <w:rPr>
      <w:rFonts w:eastAsiaTheme="minorEastAsia" w:cs="Times New Roman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1F5FA0"/>
    <w:pPr>
      <w:spacing w:after="100"/>
      <w:ind w:left="440"/>
      <w:jc w:val="left"/>
    </w:pPr>
    <w:rPr>
      <w:rFonts w:eastAsiaTheme="minorEastAsia" w:cs="Times New Roman"/>
      <w:lang w:val="en-US"/>
    </w:rPr>
  </w:style>
  <w:style w:type="character" w:styleId="SubtleEmphasis">
    <w:name w:val="Subtle Emphasis"/>
    <w:basedOn w:val="DefaultParagraphFont"/>
    <w:uiPriority w:val="19"/>
    <w:qFormat/>
    <w:rsid w:val="0038768F"/>
    <w:rPr>
      <w:i/>
      <w:iCs/>
      <w:color w:val="404040" w:themeColor="text1" w:themeTint="BF"/>
    </w:rPr>
  </w:style>
  <w:style w:type="paragraph" w:styleId="Caption">
    <w:name w:val="caption"/>
    <w:basedOn w:val="Normal"/>
    <w:next w:val="Normal"/>
    <w:uiPriority w:val="35"/>
    <w:unhideWhenUsed/>
    <w:qFormat/>
    <w:rsid w:val="0038768F"/>
    <w:pPr>
      <w:spacing w:after="200" w:line="240" w:lineRule="auto"/>
      <w:jc w:val="left"/>
    </w:pPr>
    <w:rPr>
      <w:i/>
      <w:iCs/>
      <w:color w:val="44546A" w:themeColor="text2"/>
      <w:sz w:val="18"/>
      <w:szCs w:val="18"/>
      <w:lang w:val="en-US"/>
    </w:rPr>
  </w:style>
  <w:style w:type="character" w:customStyle="1" w:styleId="contextualspellingandgrammarerror">
    <w:name w:val="contextualspellingandgrammarerror"/>
    <w:basedOn w:val="DefaultParagraphFont"/>
    <w:rsid w:val="00801B78"/>
  </w:style>
  <w:style w:type="paragraph" w:styleId="Bibliography">
    <w:name w:val="Bibliography"/>
    <w:basedOn w:val="Normal"/>
    <w:next w:val="Normal"/>
    <w:uiPriority w:val="37"/>
    <w:unhideWhenUsed/>
    <w:rsid w:val="00497C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50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09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9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8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5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1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11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0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5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8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62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1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14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7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15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6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12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57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38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8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23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8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97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3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1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3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0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57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13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796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7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1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0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4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92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7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9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3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37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0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14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45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0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8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1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05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58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92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620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66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2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43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8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0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6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0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6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35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81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5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8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1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7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2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0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86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05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80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2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624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9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4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5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17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1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7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2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44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7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89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4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96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1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2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80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93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7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04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8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9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73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15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8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0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76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57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346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9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5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2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2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7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0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56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0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11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1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4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62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1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16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6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1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1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7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5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2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7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33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2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6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79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02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95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94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9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5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16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001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8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9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6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1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9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4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8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4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3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9A167D4CC5EC438DE9848E11CBEA3F" ma:contentTypeVersion="10" ma:contentTypeDescription="Create a new document." ma:contentTypeScope="" ma:versionID="15c8dcef3b03df90d7874306657749a5">
  <xsd:schema xmlns:xsd="http://www.w3.org/2001/XMLSchema" xmlns:xs="http://www.w3.org/2001/XMLSchema" xmlns:p="http://schemas.microsoft.com/office/2006/metadata/properties" xmlns:ns3="b1af40a2-86c1-4bae-9fd5-ad1d161ccb8d" xmlns:ns4="b7a535a6-dfd7-4199-be2a-842d35677326" targetNamespace="http://schemas.microsoft.com/office/2006/metadata/properties" ma:root="true" ma:fieldsID="8f8028213405e2ce01a6a9024142e574" ns3:_="" ns4:_="">
    <xsd:import namespace="b1af40a2-86c1-4bae-9fd5-ad1d161ccb8d"/>
    <xsd:import namespace="b7a535a6-dfd7-4199-be2a-842d3567732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af40a2-86c1-4bae-9fd5-ad1d161ccb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535a6-dfd7-4199-be2a-842d35677326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Tas05</b:Tag>
    <b:SourceType>DocumentFromInternetSite</b:SourceType>
    <b:Guid>{49D23C9B-A2DC-4965-828C-1566D0330B48}</b:Guid>
    <b:Title>Wikimedia Commons</b:Title>
    <b:Year>2005</b:Year>
    <b:Month>September</b:Month>
    <b:Day>6</b:Day>
    <b:YearAccessed>2020</b:YearAccessed>
    <b:MonthAccessed>Spetempber</b:MonthAccessed>
    <b:DayAccessed>11</b:DayAccessed>
    <b:URL>https://upload.wikimedia.org/wikipedia/commons/6/6a/Dirac-comb_-_Sampling.png</b:URL>
    <b:Author>
      <b:Author>
        <b:NameList>
          <b:Person>
            <b:Last>Taschenrechner</b:Last>
          </b:Person>
        </b:NameList>
      </b:Author>
    </b:Author>
    <b:RefOrder>5</b:RefOrder>
  </b:Source>
  <b:Source>
    <b:Tag>Smy19</b:Tag>
    <b:SourceType>InternetSite</b:SourceType>
    <b:Guid>{78137C51-AC31-472C-A7B3-688B1A502E6F}</b:Guid>
    <b:Author>
      <b:Author>
        <b:NameList>
          <b:Person>
            <b:Last>Smyth</b:Last>
            <b:First>Tamara</b:First>
          </b:Person>
        </b:NameList>
      </b:Author>
    </b:Author>
    <b:Title>Nyquist Sampling Theorem</b:Title>
    <b:Year>2019</b:Year>
    <b:Month>October</b:Month>
    <b:Day>15</b:Day>
    <b:YearAccessed>2020</b:YearAccessed>
    <b:MonthAccessed>September</b:MonthAccessed>
    <b:DayAccessed>11</b:DayAccessed>
    <b:URL>http://musicweb.ucsd.edu/~trsmyth/digitalAudio171/Nyquist_Sampling_Theorem.html</b:URL>
    <b:ProductionCompany>Department of Music, University of California</b:ProductionCompany>
    <b:RefOrder>1</b:RefOrder>
  </b:Source>
  <b:Source>
    <b:Tag>Por19</b:Tag>
    <b:SourceType>Report</b:SourceType>
    <b:Guid>{28E393E3-DE9F-4711-ABF7-3DFA0A468686}</b:Guid>
    <b:Title>Nyquist-Shannon Sampling Theorem</b:Title>
    <b:Year>May 2019</b:Year>
    <b:Author>
      <b:Author>
        <b:NameList>
          <b:Person>
            <b:Last>Por</b:Last>
            <b:First>Emiel</b:First>
          </b:Person>
          <b:Person>
            <b:Last>Kooten</b:Last>
            <b:Middle>van</b:Middle>
            <b:First>Maaike</b:First>
          </b:Person>
          <b:Person>
            <b:Last>Sarkovic</b:Last>
            <b:First>Vanja</b:First>
          </b:Person>
        </b:NameList>
      </b:Author>
    </b:Author>
    <b:RefOrder>3</b:RefOrder>
  </b:Source>
  <b:Source>
    <b:Tag>Cre15</b:Tag>
    <b:SourceType>InternetSite</b:SourceType>
    <b:Guid>{7BB49500-EE74-49CD-8C47-2158F6C2EC8A}</b:Guid>
    <b:Author>
      <b:Author>
        <b:NameList>
          <b:Person>
            <b:Last>Creative</b:Last>
            <b:First>3200</b:First>
          </b:Person>
        </b:NameList>
      </b:Author>
    </b:Author>
    <b:Title>ALLSIGNALPROCESSING.COM</b:Title>
    <b:Year>2015</b:Year>
    <b:Month>April</b:Month>
    <b:Day>25</b:Day>
    <b:YearAccessed>2020</b:YearAccessed>
    <b:MonthAccessed>Spetember</b:MonthAccessed>
    <b:DayAccessed>11</b:DayAccessed>
    <b:URL>https://allsignalprocessing.com/2015/04/25/aliasing-of-signals-identity-theft-in-the-frequency-domain/</b:URL>
    <b:RefOrder>2</b:RefOrder>
  </b:Source>
  <b:Source>
    <b:Tag>Opp96</b:Tag>
    <b:SourceType>Report</b:SourceType>
    <b:Guid>{0AC9CF91-E441-46E0-9713-74567D7D4803}</b:Guid>
    <b:Title>Signals &amp; Systems</b:Title>
    <b:Year>1996</b:Year>
    <b:Publisher>Prentice-Hall, Inc</b:Publisher>
    <b:Author>
      <b:Author>
        <b:NameList>
          <b:Person>
            <b:Last>Oppenheim</b:Last>
            <b:Middle>V.</b:Middle>
            <b:First>Alan</b:First>
          </b:Person>
          <b:Person>
            <b:Last>Willsky</b:Last>
            <b:Middle>S.</b:Middle>
            <b:First>Alan</b:First>
          </b:Person>
          <b:Person>
            <b:Last>Nawab</b:Last>
            <b:Middle>Hamid</b:Middle>
            <b:First>S.</b:First>
          </b:Person>
        </b:NameList>
      </b:Author>
    </b:Author>
    <b:RefOrder>4</b:RefOrder>
  </b:Source>
</b:Sources>
</file>

<file path=customXml/itemProps1.xml><?xml version="1.0" encoding="utf-8"?>
<ds:datastoreItem xmlns:ds="http://schemas.openxmlformats.org/officeDocument/2006/customXml" ds:itemID="{5E1AEAC5-75E6-4218-B3AC-1DBCE9791B3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52C067B-5245-4D4F-97D4-6C31B8B14F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af40a2-86c1-4bae-9fd5-ad1d161ccb8d"/>
    <ds:schemaRef ds:uri="b7a535a6-dfd7-4199-be2a-842d356773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A18546B-B9C6-4B2C-8308-AD9CF37C232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C998D83-A1B4-4D1D-B593-FF9D1F6D34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169</Words>
  <Characters>6667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siru Goonatillake</dc:creator>
  <cp:keywords/>
  <dc:description/>
  <cp:lastModifiedBy>Sasiru Goonatillake</cp:lastModifiedBy>
  <cp:revision>2</cp:revision>
  <cp:lastPrinted>2019-08-09T03:38:00Z</cp:lastPrinted>
  <dcterms:created xsi:type="dcterms:W3CDTF">2020-10-13T15:50:00Z</dcterms:created>
  <dcterms:modified xsi:type="dcterms:W3CDTF">2020-10-13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9A167D4CC5EC438DE9848E11CBEA3F</vt:lpwstr>
  </property>
</Properties>
</file>